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ook w:val="04A0" w:firstRow="1" w:lastRow="0" w:firstColumn="1" w:lastColumn="0" w:noHBand="0" w:noVBand="1"/>
      </w:tblPr>
      <w:tblGrid>
        <w:gridCol w:w="1080"/>
        <w:gridCol w:w="230"/>
        <w:gridCol w:w="1872"/>
        <w:gridCol w:w="971"/>
        <w:gridCol w:w="969"/>
        <w:gridCol w:w="971"/>
        <w:gridCol w:w="876"/>
        <w:gridCol w:w="876"/>
        <w:gridCol w:w="983"/>
      </w:tblGrid>
      <w:tr w:rsidR="00C65004" w:rsidRPr="007C5C5C" w14:paraId="110862EB" w14:textId="77777777" w:rsidTr="00F51D20">
        <w:trPr>
          <w:trHeight w:val="758"/>
        </w:trPr>
        <w:tc>
          <w:tcPr>
            <w:tcW w:w="2352" w:type="pct"/>
            <w:gridSpan w:val="4"/>
            <w:tcBorders>
              <w:top w:val="single" w:sz="4" w:space="0" w:color="auto"/>
              <w:left w:val="single" w:sz="4" w:space="0" w:color="auto"/>
              <w:bottom w:val="single" w:sz="4" w:space="0" w:color="auto"/>
              <w:right w:val="single" w:sz="4" w:space="0" w:color="auto"/>
            </w:tcBorders>
            <w:shd w:val="clear" w:color="auto" w:fill="auto"/>
          </w:tcPr>
          <w:p w14:paraId="3006D59A" w14:textId="77777777" w:rsidR="00C65004" w:rsidRPr="007C5C5C" w:rsidRDefault="002D221F" w:rsidP="00C26572">
            <w:pPr>
              <w:widowControl w:val="0"/>
              <w:jc w:val="both"/>
              <w:rPr>
                <w:rFonts w:ascii="Calibri" w:hAnsi="Calibri"/>
                <w:b/>
                <w:sz w:val="24"/>
                <w:szCs w:val="24"/>
                <w:u w:val="single"/>
              </w:rPr>
            </w:pPr>
            <w:r>
              <w:rPr>
                <w:rFonts w:ascii="Calibri" w:hAnsi="Calibri"/>
                <w:b/>
                <w:sz w:val="24"/>
                <w:szCs w:val="24"/>
                <w:u w:val="single"/>
              </w:rPr>
              <w:t>Documento dirigido a</w:t>
            </w:r>
            <w:r w:rsidR="00C65004" w:rsidRPr="007C5C5C">
              <w:rPr>
                <w:rFonts w:ascii="Calibri" w:hAnsi="Calibri"/>
                <w:b/>
                <w:sz w:val="24"/>
                <w:szCs w:val="24"/>
                <w:u w:val="single"/>
              </w:rPr>
              <w:t>:</w:t>
            </w:r>
          </w:p>
          <w:p w14:paraId="113D3F34" w14:textId="77777777" w:rsidR="00C31658" w:rsidRPr="00DB1B3B" w:rsidRDefault="00C31658" w:rsidP="00C31658">
            <w:pPr>
              <w:jc w:val="both"/>
              <w:rPr>
                <w:rFonts w:ascii="Calibri" w:hAnsi="Calibri"/>
                <w:sz w:val="24"/>
                <w:szCs w:val="24"/>
              </w:rPr>
            </w:pPr>
            <w:r w:rsidRPr="00DB1B3B">
              <w:rPr>
                <w:rFonts w:ascii="Calibri" w:hAnsi="Calibri"/>
                <w:sz w:val="24"/>
                <w:szCs w:val="24"/>
              </w:rPr>
              <w:t>Directores(as) de Proyectos</w:t>
            </w:r>
          </w:p>
          <w:p w14:paraId="75AE6197" w14:textId="77777777" w:rsidR="00C65004" w:rsidRPr="007C5C5C" w:rsidRDefault="00C31658" w:rsidP="00C31658">
            <w:pPr>
              <w:jc w:val="both"/>
              <w:rPr>
                <w:rFonts w:ascii="Calibri" w:hAnsi="Calibri"/>
                <w:sz w:val="24"/>
                <w:szCs w:val="24"/>
              </w:rPr>
            </w:pPr>
            <w:r w:rsidRPr="00DB1B3B">
              <w:rPr>
                <w:rFonts w:ascii="Calibri" w:hAnsi="Calibri"/>
                <w:sz w:val="24"/>
                <w:szCs w:val="24"/>
              </w:rPr>
              <w:t>Gestores(as) de Proyectos</w:t>
            </w:r>
          </w:p>
        </w:tc>
        <w:tc>
          <w:tcPr>
            <w:tcW w:w="2648" w:type="pct"/>
            <w:gridSpan w:val="5"/>
            <w:tcBorders>
              <w:top w:val="single" w:sz="4" w:space="0" w:color="auto"/>
              <w:left w:val="single" w:sz="4" w:space="0" w:color="auto"/>
              <w:bottom w:val="single" w:sz="4" w:space="0" w:color="auto"/>
              <w:right w:val="single" w:sz="4" w:space="0" w:color="auto"/>
            </w:tcBorders>
            <w:shd w:val="clear" w:color="auto" w:fill="auto"/>
          </w:tcPr>
          <w:p w14:paraId="3DE2C46F" w14:textId="77777777" w:rsidR="00C65004" w:rsidRPr="007C5C5C" w:rsidRDefault="008F3AE0" w:rsidP="00C26572">
            <w:pPr>
              <w:widowControl w:val="0"/>
              <w:jc w:val="both"/>
              <w:rPr>
                <w:rFonts w:ascii="Calibri" w:hAnsi="Calibri"/>
                <w:b/>
                <w:sz w:val="24"/>
                <w:szCs w:val="24"/>
                <w:u w:val="single"/>
              </w:rPr>
            </w:pPr>
            <w:r>
              <w:rPr>
                <w:rFonts w:ascii="Calibri" w:hAnsi="Calibri"/>
                <w:b/>
                <w:sz w:val="24"/>
                <w:szCs w:val="24"/>
                <w:u w:val="single"/>
              </w:rPr>
              <w:t>Alcance</w:t>
            </w:r>
            <w:r w:rsidR="00C65004" w:rsidRPr="007C5C5C">
              <w:rPr>
                <w:rFonts w:ascii="Calibri" w:hAnsi="Calibri"/>
                <w:b/>
                <w:sz w:val="24"/>
                <w:szCs w:val="24"/>
                <w:u w:val="single"/>
              </w:rPr>
              <w:t>:</w:t>
            </w:r>
          </w:p>
          <w:p w14:paraId="3F96A36D" w14:textId="10D3F6FA" w:rsidR="00C65004" w:rsidRPr="007C5C5C" w:rsidRDefault="00C31658" w:rsidP="008F3AE0">
            <w:pPr>
              <w:jc w:val="both"/>
              <w:rPr>
                <w:rFonts w:ascii="Calibri" w:hAnsi="Calibri"/>
                <w:sz w:val="24"/>
                <w:szCs w:val="24"/>
              </w:rPr>
            </w:pPr>
            <w:r w:rsidRPr="00F43804">
              <w:rPr>
                <w:rFonts w:ascii="Calibri" w:hAnsi="Calibri"/>
                <w:sz w:val="24"/>
                <w:szCs w:val="24"/>
              </w:rPr>
              <w:t xml:space="preserve">Compras </w:t>
            </w:r>
            <w:r w:rsidR="001E03E8">
              <w:rPr>
                <w:rFonts w:ascii="Calibri" w:hAnsi="Calibri"/>
                <w:sz w:val="24"/>
                <w:szCs w:val="24"/>
              </w:rPr>
              <w:t xml:space="preserve">en el extranjero </w:t>
            </w:r>
            <w:r w:rsidRPr="00F43804">
              <w:rPr>
                <w:rFonts w:ascii="Calibri" w:hAnsi="Calibri"/>
                <w:sz w:val="24"/>
                <w:szCs w:val="24"/>
              </w:rPr>
              <w:t>realizadas en Proyectos.</w:t>
            </w:r>
          </w:p>
        </w:tc>
      </w:tr>
      <w:tr w:rsidR="00C65004" w:rsidRPr="00241263" w14:paraId="12B6C218" w14:textId="77777777" w:rsidTr="00F51D20">
        <w:trPr>
          <w:trHeight w:val="582"/>
        </w:trPr>
        <w:tc>
          <w:tcPr>
            <w:tcW w:w="5000" w:type="pct"/>
            <w:gridSpan w:val="9"/>
            <w:tcBorders>
              <w:top w:val="single" w:sz="4" w:space="0" w:color="auto"/>
              <w:left w:val="single" w:sz="4" w:space="0" w:color="auto"/>
              <w:bottom w:val="single" w:sz="4" w:space="0" w:color="auto"/>
              <w:right w:val="single" w:sz="4" w:space="0" w:color="auto"/>
            </w:tcBorders>
            <w:shd w:val="clear" w:color="auto" w:fill="auto"/>
          </w:tcPr>
          <w:p w14:paraId="09C78E71" w14:textId="77777777" w:rsidR="00C65004" w:rsidRPr="00241263" w:rsidRDefault="003012B2" w:rsidP="00C26572">
            <w:pPr>
              <w:jc w:val="both"/>
              <w:rPr>
                <w:rFonts w:ascii="Calibri" w:hAnsi="Calibri"/>
                <w:b/>
                <w:sz w:val="24"/>
                <w:szCs w:val="24"/>
                <w:u w:val="single"/>
              </w:rPr>
            </w:pPr>
            <w:r w:rsidRPr="00241263">
              <w:rPr>
                <w:rFonts w:ascii="Calibri" w:hAnsi="Calibri"/>
                <w:b/>
                <w:sz w:val="24"/>
                <w:szCs w:val="24"/>
                <w:u w:val="single"/>
              </w:rPr>
              <w:t>Observaciones</w:t>
            </w:r>
            <w:r w:rsidR="00C65004" w:rsidRPr="00241263">
              <w:rPr>
                <w:rFonts w:ascii="Calibri" w:hAnsi="Calibri"/>
                <w:b/>
                <w:sz w:val="24"/>
                <w:szCs w:val="24"/>
                <w:u w:val="single"/>
              </w:rPr>
              <w:t>:</w:t>
            </w:r>
          </w:p>
          <w:p w14:paraId="47B039F3" w14:textId="2F9129CE" w:rsidR="003012B2" w:rsidRPr="00241263" w:rsidRDefault="0086556F" w:rsidP="00C26572">
            <w:pPr>
              <w:jc w:val="both"/>
              <w:rPr>
                <w:rFonts w:ascii="Calibri" w:hAnsi="Calibri"/>
                <w:sz w:val="24"/>
                <w:szCs w:val="24"/>
              </w:rPr>
            </w:pPr>
            <w:r w:rsidRPr="00241263">
              <w:rPr>
                <w:rFonts w:ascii="Calibri" w:hAnsi="Calibri"/>
                <w:b/>
                <w:sz w:val="24"/>
                <w:szCs w:val="24"/>
              </w:rPr>
              <w:t>Caso especial de trato directo (Importación</w:t>
            </w:r>
            <w:r w:rsidRPr="00241263">
              <w:rPr>
                <w:rFonts w:ascii="Calibri" w:hAnsi="Calibri"/>
                <w:sz w:val="24"/>
                <w:szCs w:val="24"/>
              </w:rPr>
              <w:t xml:space="preserve">): Cuando se trata de un producto que no se encuentra en Chile es posible realizar un trato directo con alguna empresa extranjera (importación), pero el procedimiento de compra debido a su complejidad requiere que el operador de compra </w:t>
            </w:r>
            <w:r w:rsidR="001E03E8" w:rsidRPr="00241263">
              <w:rPr>
                <w:rFonts w:ascii="Calibri" w:hAnsi="Calibri"/>
                <w:sz w:val="24"/>
                <w:szCs w:val="24"/>
              </w:rPr>
              <w:t xml:space="preserve">se </w:t>
            </w:r>
            <w:r w:rsidRPr="00241263">
              <w:rPr>
                <w:rFonts w:ascii="Calibri" w:hAnsi="Calibri"/>
                <w:sz w:val="24"/>
                <w:szCs w:val="24"/>
              </w:rPr>
              <w:t>haga cargo de los requisitos especiales del procedimiento</w:t>
            </w:r>
            <w:r w:rsidR="004A7138" w:rsidRPr="00241263">
              <w:rPr>
                <w:rFonts w:ascii="Calibri" w:hAnsi="Calibri"/>
                <w:sz w:val="24"/>
                <w:szCs w:val="24"/>
              </w:rPr>
              <w:t xml:space="preserve"> (impuestos</w:t>
            </w:r>
            <w:r w:rsidR="001E03E8" w:rsidRPr="00241263">
              <w:rPr>
                <w:rFonts w:ascii="Calibri" w:hAnsi="Calibri"/>
                <w:sz w:val="24"/>
                <w:szCs w:val="24"/>
              </w:rPr>
              <w:t>, aduana, etc.) ,</w:t>
            </w:r>
            <w:r w:rsidRPr="00241263">
              <w:rPr>
                <w:rFonts w:ascii="Calibri" w:hAnsi="Calibri"/>
                <w:sz w:val="24"/>
                <w:szCs w:val="24"/>
              </w:rPr>
              <w:t xml:space="preserve">por lo cual </w:t>
            </w:r>
            <w:r w:rsidR="00757C56" w:rsidRPr="00241263">
              <w:rPr>
                <w:rFonts w:ascii="Calibri" w:hAnsi="Calibri"/>
                <w:sz w:val="24"/>
                <w:szCs w:val="24"/>
              </w:rPr>
              <w:t>es necesario completar formulario</w:t>
            </w:r>
            <w:r w:rsidR="004A7138" w:rsidRPr="00241263">
              <w:rPr>
                <w:rFonts w:ascii="Calibri" w:hAnsi="Calibri"/>
                <w:sz w:val="24"/>
                <w:szCs w:val="24"/>
              </w:rPr>
              <w:t>s con información de la compra</w:t>
            </w:r>
            <w:r w:rsidR="00032030">
              <w:rPr>
                <w:rFonts w:ascii="Calibri" w:hAnsi="Calibri"/>
                <w:sz w:val="24"/>
                <w:szCs w:val="24"/>
              </w:rPr>
              <w:t>,</w:t>
            </w:r>
            <w:r w:rsidR="004A7138" w:rsidRPr="00241263">
              <w:rPr>
                <w:rFonts w:ascii="Calibri" w:hAnsi="Calibri"/>
                <w:sz w:val="24"/>
                <w:szCs w:val="24"/>
              </w:rPr>
              <w:t xml:space="preserve"> es</w:t>
            </w:r>
            <w:r w:rsidR="00032030">
              <w:rPr>
                <w:rFonts w:ascii="Calibri" w:hAnsi="Calibri"/>
                <w:sz w:val="24"/>
                <w:szCs w:val="24"/>
              </w:rPr>
              <w:t>to se refiere a la información del</w:t>
            </w:r>
            <w:r w:rsidR="004A7138" w:rsidRPr="00241263">
              <w:rPr>
                <w:rFonts w:ascii="Calibri" w:hAnsi="Calibri"/>
                <w:sz w:val="24"/>
                <w:szCs w:val="24"/>
              </w:rPr>
              <w:t xml:space="preserve"> </w:t>
            </w:r>
            <w:r w:rsidR="00757C56" w:rsidRPr="00241263">
              <w:rPr>
                <w:rFonts w:ascii="Calibri" w:hAnsi="Calibri"/>
                <w:sz w:val="24"/>
                <w:szCs w:val="24"/>
              </w:rPr>
              <w:t>producto, invoice</w:t>
            </w:r>
            <w:r w:rsidR="004A7138" w:rsidRPr="00241263">
              <w:rPr>
                <w:rFonts w:ascii="Calibri" w:hAnsi="Calibri"/>
                <w:sz w:val="24"/>
                <w:szCs w:val="24"/>
              </w:rPr>
              <w:t xml:space="preserve"> (comprobante de pago)</w:t>
            </w:r>
            <w:r w:rsidR="00757C56" w:rsidRPr="00241263">
              <w:rPr>
                <w:rFonts w:ascii="Calibri" w:hAnsi="Calibri"/>
                <w:sz w:val="24"/>
                <w:szCs w:val="24"/>
              </w:rPr>
              <w:t xml:space="preserve">, </w:t>
            </w:r>
            <w:r w:rsidR="00032030">
              <w:rPr>
                <w:rFonts w:ascii="Calibri" w:hAnsi="Calibri"/>
                <w:sz w:val="24"/>
                <w:szCs w:val="24"/>
              </w:rPr>
              <w:t xml:space="preserve">los datos </w:t>
            </w:r>
            <w:r w:rsidR="00757C56" w:rsidRPr="00241263">
              <w:rPr>
                <w:rFonts w:ascii="Calibri" w:hAnsi="Calibri"/>
                <w:sz w:val="24"/>
                <w:szCs w:val="24"/>
              </w:rPr>
              <w:t>cuenta bancaria internacional</w:t>
            </w:r>
            <w:r w:rsidR="00032030">
              <w:rPr>
                <w:rFonts w:ascii="Calibri" w:hAnsi="Calibri"/>
                <w:sz w:val="24"/>
                <w:szCs w:val="24"/>
              </w:rPr>
              <w:t xml:space="preserve"> en la que se paga</w:t>
            </w:r>
            <w:r w:rsidR="00757C56" w:rsidRPr="00241263">
              <w:rPr>
                <w:rFonts w:ascii="Calibri" w:hAnsi="Calibri"/>
                <w:sz w:val="24"/>
                <w:szCs w:val="24"/>
              </w:rPr>
              <w:t>.</w:t>
            </w:r>
            <w:r w:rsidRPr="00241263">
              <w:rPr>
                <w:rFonts w:ascii="Calibri" w:hAnsi="Calibri"/>
                <w:sz w:val="24"/>
                <w:szCs w:val="24"/>
              </w:rPr>
              <w:t xml:space="preserve"> </w:t>
            </w:r>
          </w:p>
          <w:p w14:paraId="4EAC0242" w14:textId="77777777" w:rsidR="003012B2" w:rsidRPr="00241263" w:rsidRDefault="003012B2" w:rsidP="00C26572">
            <w:pPr>
              <w:jc w:val="both"/>
              <w:rPr>
                <w:rFonts w:ascii="Calibri" w:hAnsi="Calibri"/>
                <w:b/>
                <w:sz w:val="24"/>
                <w:szCs w:val="24"/>
                <w:u w:val="single"/>
              </w:rPr>
            </w:pPr>
          </w:p>
          <w:p w14:paraId="37DF75CB" w14:textId="77777777" w:rsidR="000537FE" w:rsidRPr="00241263" w:rsidRDefault="000537FE" w:rsidP="00F2591F">
            <w:pPr>
              <w:jc w:val="both"/>
              <w:rPr>
                <w:rFonts w:ascii="Calibri" w:hAnsi="Calibri"/>
                <w:sz w:val="24"/>
                <w:szCs w:val="24"/>
              </w:rPr>
            </w:pPr>
          </w:p>
        </w:tc>
      </w:tr>
      <w:tr w:rsidR="00C65004" w:rsidRPr="00241263" w14:paraId="01FC6348" w14:textId="77777777" w:rsidTr="003D6FDF">
        <w:trPr>
          <w:trHeight w:val="280"/>
        </w:trPr>
        <w:tc>
          <w:tcPr>
            <w:tcW w:w="612" w:type="pct"/>
            <w:tcBorders>
              <w:top w:val="single" w:sz="4" w:space="0" w:color="auto"/>
            </w:tcBorders>
            <w:shd w:val="clear" w:color="auto" w:fill="auto"/>
          </w:tcPr>
          <w:p w14:paraId="0840C1ED" w14:textId="77777777" w:rsidR="00C65004" w:rsidRPr="00241263" w:rsidRDefault="00C65004" w:rsidP="00C26572">
            <w:pPr>
              <w:rPr>
                <w:rFonts w:ascii="Calibri" w:hAnsi="Calibri"/>
                <w:sz w:val="24"/>
                <w:szCs w:val="24"/>
              </w:rPr>
            </w:pPr>
          </w:p>
        </w:tc>
        <w:tc>
          <w:tcPr>
            <w:tcW w:w="130" w:type="pct"/>
            <w:tcBorders>
              <w:top w:val="single" w:sz="4" w:space="0" w:color="auto"/>
              <w:bottom w:val="single" w:sz="4" w:space="0" w:color="auto"/>
            </w:tcBorders>
            <w:shd w:val="clear" w:color="auto" w:fill="auto"/>
          </w:tcPr>
          <w:p w14:paraId="375C6535" w14:textId="77777777" w:rsidR="00C65004" w:rsidRPr="00241263" w:rsidRDefault="00C65004" w:rsidP="00C26572">
            <w:pPr>
              <w:rPr>
                <w:rFonts w:ascii="Calibri" w:hAnsi="Calibri"/>
                <w:sz w:val="24"/>
                <w:szCs w:val="24"/>
              </w:rPr>
            </w:pPr>
          </w:p>
        </w:tc>
        <w:tc>
          <w:tcPr>
            <w:tcW w:w="1060" w:type="pct"/>
            <w:tcBorders>
              <w:top w:val="single" w:sz="4" w:space="0" w:color="auto"/>
              <w:bottom w:val="single" w:sz="4" w:space="0" w:color="auto"/>
            </w:tcBorders>
            <w:shd w:val="clear" w:color="auto" w:fill="auto"/>
          </w:tcPr>
          <w:p w14:paraId="6EA3805C" w14:textId="77777777" w:rsidR="00C65004" w:rsidRPr="00241263" w:rsidRDefault="00C65004" w:rsidP="00C26572">
            <w:pPr>
              <w:rPr>
                <w:rFonts w:ascii="Calibri" w:hAnsi="Calibri"/>
                <w:sz w:val="24"/>
                <w:szCs w:val="24"/>
              </w:rPr>
            </w:pPr>
          </w:p>
        </w:tc>
        <w:tc>
          <w:tcPr>
            <w:tcW w:w="550" w:type="pct"/>
            <w:tcBorders>
              <w:top w:val="single" w:sz="4" w:space="0" w:color="auto"/>
              <w:bottom w:val="single" w:sz="4" w:space="0" w:color="auto"/>
            </w:tcBorders>
            <w:shd w:val="clear" w:color="auto" w:fill="auto"/>
          </w:tcPr>
          <w:p w14:paraId="11804F06" w14:textId="77777777" w:rsidR="00C65004" w:rsidRPr="00241263" w:rsidRDefault="00C65004" w:rsidP="00C26572">
            <w:pPr>
              <w:rPr>
                <w:rFonts w:ascii="Calibri" w:hAnsi="Calibri"/>
                <w:sz w:val="24"/>
                <w:szCs w:val="24"/>
              </w:rPr>
            </w:pPr>
          </w:p>
        </w:tc>
        <w:tc>
          <w:tcPr>
            <w:tcW w:w="549" w:type="pct"/>
            <w:tcBorders>
              <w:top w:val="single" w:sz="4" w:space="0" w:color="auto"/>
              <w:bottom w:val="single" w:sz="4" w:space="0" w:color="auto"/>
            </w:tcBorders>
            <w:shd w:val="clear" w:color="auto" w:fill="auto"/>
          </w:tcPr>
          <w:p w14:paraId="02644790" w14:textId="77777777" w:rsidR="00C65004" w:rsidRPr="00241263" w:rsidRDefault="00C65004" w:rsidP="00C26572">
            <w:pPr>
              <w:rPr>
                <w:rFonts w:ascii="Calibri" w:hAnsi="Calibri"/>
                <w:sz w:val="24"/>
                <w:szCs w:val="24"/>
              </w:rPr>
            </w:pPr>
          </w:p>
        </w:tc>
        <w:tc>
          <w:tcPr>
            <w:tcW w:w="550" w:type="pct"/>
            <w:tcBorders>
              <w:top w:val="single" w:sz="4" w:space="0" w:color="auto"/>
              <w:bottom w:val="single" w:sz="4" w:space="0" w:color="auto"/>
            </w:tcBorders>
            <w:shd w:val="clear" w:color="auto" w:fill="auto"/>
          </w:tcPr>
          <w:p w14:paraId="5C1A237F" w14:textId="77777777" w:rsidR="00C65004" w:rsidRPr="00241263" w:rsidRDefault="00C65004" w:rsidP="00C26572">
            <w:pPr>
              <w:rPr>
                <w:rFonts w:ascii="Calibri" w:hAnsi="Calibri"/>
                <w:sz w:val="24"/>
                <w:szCs w:val="24"/>
              </w:rPr>
            </w:pPr>
          </w:p>
        </w:tc>
        <w:tc>
          <w:tcPr>
            <w:tcW w:w="496" w:type="pct"/>
            <w:tcBorders>
              <w:top w:val="single" w:sz="4" w:space="0" w:color="auto"/>
              <w:bottom w:val="single" w:sz="4" w:space="0" w:color="auto"/>
            </w:tcBorders>
            <w:shd w:val="clear" w:color="auto" w:fill="auto"/>
          </w:tcPr>
          <w:p w14:paraId="71D0A437" w14:textId="77777777" w:rsidR="00C65004" w:rsidRPr="00241263" w:rsidRDefault="00C65004" w:rsidP="00C26572">
            <w:pPr>
              <w:rPr>
                <w:rFonts w:ascii="Calibri" w:hAnsi="Calibri"/>
                <w:sz w:val="24"/>
                <w:szCs w:val="24"/>
              </w:rPr>
            </w:pPr>
          </w:p>
        </w:tc>
        <w:tc>
          <w:tcPr>
            <w:tcW w:w="496" w:type="pct"/>
            <w:tcBorders>
              <w:top w:val="single" w:sz="4" w:space="0" w:color="auto"/>
              <w:bottom w:val="single" w:sz="4" w:space="0" w:color="auto"/>
            </w:tcBorders>
            <w:shd w:val="clear" w:color="auto" w:fill="auto"/>
          </w:tcPr>
          <w:p w14:paraId="6C38C418" w14:textId="77777777" w:rsidR="003012B2" w:rsidRPr="00241263" w:rsidRDefault="003012B2" w:rsidP="00C26572">
            <w:pPr>
              <w:rPr>
                <w:rFonts w:ascii="Calibri" w:hAnsi="Calibri"/>
                <w:sz w:val="24"/>
                <w:szCs w:val="24"/>
              </w:rPr>
            </w:pPr>
          </w:p>
        </w:tc>
        <w:tc>
          <w:tcPr>
            <w:tcW w:w="557" w:type="pct"/>
            <w:tcBorders>
              <w:top w:val="single" w:sz="4" w:space="0" w:color="auto"/>
              <w:bottom w:val="single" w:sz="4" w:space="0" w:color="auto"/>
            </w:tcBorders>
            <w:shd w:val="clear" w:color="auto" w:fill="auto"/>
          </w:tcPr>
          <w:p w14:paraId="58C7BF22" w14:textId="77777777" w:rsidR="00C65004" w:rsidRPr="00241263" w:rsidRDefault="00C65004" w:rsidP="00C26572">
            <w:pPr>
              <w:rPr>
                <w:rFonts w:ascii="Calibri" w:hAnsi="Calibri"/>
                <w:sz w:val="24"/>
                <w:szCs w:val="24"/>
              </w:rPr>
            </w:pPr>
          </w:p>
        </w:tc>
      </w:tr>
      <w:tr w:rsidR="003D6FDF" w:rsidRPr="00241263" w14:paraId="72172AAD" w14:textId="77777777" w:rsidTr="003D6FDF">
        <w:tc>
          <w:tcPr>
            <w:tcW w:w="612" w:type="pct"/>
            <w:tcBorders>
              <w:right w:val="single" w:sz="4" w:space="0" w:color="auto"/>
            </w:tcBorders>
            <w:shd w:val="clear" w:color="auto" w:fill="auto"/>
          </w:tcPr>
          <w:p w14:paraId="4A797229" w14:textId="77777777" w:rsidR="003D6FDF" w:rsidRPr="00241263" w:rsidRDefault="003D6FDF" w:rsidP="00C26572">
            <w:pPr>
              <w:rPr>
                <w:rFonts w:ascii="Calibri" w:hAnsi="Calibri"/>
                <w:sz w:val="24"/>
                <w:szCs w:val="24"/>
              </w:rPr>
            </w:pPr>
          </w:p>
        </w:tc>
        <w:tc>
          <w:tcPr>
            <w:tcW w:w="4388" w:type="pct"/>
            <w:gridSpan w:val="8"/>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1D60CB" w14:textId="77777777" w:rsidR="003D6FDF" w:rsidRPr="00241263" w:rsidRDefault="003D6FDF" w:rsidP="003D6FDF">
            <w:pPr>
              <w:jc w:val="center"/>
              <w:rPr>
                <w:rFonts w:ascii="Calibri" w:hAnsi="Calibri"/>
                <w:sz w:val="24"/>
                <w:szCs w:val="24"/>
              </w:rPr>
            </w:pPr>
            <w:r w:rsidRPr="00241263">
              <w:rPr>
                <w:rFonts w:ascii="Calibri" w:hAnsi="Calibri"/>
                <w:b/>
                <w:sz w:val="24"/>
                <w:szCs w:val="24"/>
              </w:rPr>
              <w:t>Descripción de Actividades</w:t>
            </w:r>
          </w:p>
        </w:tc>
      </w:tr>
      <w:tr w:rsidR="003D6FDF" w:rsidRPr="00241263" w14:paraId="08EB3523" w14:textId="77777777" w:rsidTr="003D6FDF">
        <w:tc>
          <w:tcPr>
            <w:tcW w:w="612" w:type="pct"/>
            <w:tcBorders>
              <w:bottom w:val="single" w:sz="4" w:space="0" w:color="auto"/>
              <w:right w:val="single" w:sz="4" w:space="0" w:color="auto"/>
            </w:tcBorders>
            <w:shd w:val="clear" w:color="auto" w:fill="auto"/>
          </w:tcPr>
          <w:p w14:paraId="7DCD345E" w14:textId="77777777" w:rsidR="003D6FDF" w:rsidRPr="00241263" w:rsidRDefault="003D6FDF" w:rsidP="00C26572">
            <w:pPr>
              <w:rPr>
                <w:rFonts w:ascii="Calibri" w:hAnsi="Calibri"/>
                <w:sz w:val="24"/>
                <w:szCs w:val="24"/>
              </w:rPr>
            </w:pPr>
          </w:p>
        </w:tc>
        <w:tc>
          <w:tcPr>
            <w:tcW w:w="4388" w:type="pct"/>
            <w:gridSpan w:val="8"/>
            <w:vMerge/>
            <w:tcBorders>
              <w:left w:val="single" w:sz="4" w:space="0" w:color="auto"/>
              <w:bottom w:val="single" w:sz="4" w:space="0" w:color="auto"/>
              <w:right w:val="single" w:sz="4" w:space="0" w:color="auto"/>
            </w:tcBorders>
            <w:shd w:val="clear" w:color="auto" w:fill="auto"/>
          </w:tcPr>
          <w:p w14:paraId="445EEE5D" w14:textId="77777777" w:rsidR="003D6FDF" w:rsidRPr="00241263" w:rsidRDefault="003D6FDF" w:rsidP="00C26572">
            <w:pPr>
              <w:rPr>
                <w:rFonts w:ascii="Calibri" w:hAnsi="Calibri"/>
                <w:sz w:val="24"/>
                <w:szCs w:val="24"/>
              </w:rPr>
            </w:pPr>
          </w:p>
        </w:tc>
      </w:tr>
      <w:tr w:rsidR="003D6FDF" w:rsidRPr="00241263" w14:paraId="3306D8AA" w14:textId="77777777" w:rsidTr="003D6FDF">
        <w:trPr>
          <w:trHeight w:val="313"/>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26240E7" w14:textId="77777777" w:rsidR="003D6FDF" w:rsidRPr="00241263" w:rsidRDefault="003D6FDF" w:rsidP="00F2591F">
            <w:pPr>
              <w:rPr>
                <w:rFonts w:ascii="Calibri" w:hAnsi="Calibri"/>
                <w:sz w:val="24"/>
                <w:szCs w:val="24"/>
              </w:rPr>
            </w:pPr>
            <w:r w:rsidRPr="00241263">
              <w:rPr>
                <w:rFonts w:ascii="Calibri" w:hAnsi="Calibri"/>
                <w:sz w:val="24"/>
                <w:szCs w:val="24"/>
              </w:rPr>
              <w:t>Paso 1</w:t>
            </w:r>
          </w:p>
        </w:tc>
        <w:tc>
          <w:tcPr>
            <w:tcW w:w="4388" w:type="pct"/>
            <w:gridSpan w:val="8"/>
            <w:tcBorders>
              <w:top w:val="single" w:sz="4" w:space="0" w:color="auto"/>
              <w:left w:val="single" w:sz="4" w:space="0" w:color="auto"/>
              <w:bottom w:val="single" w:sz="4" w:space="0" w:color="auto"/>
              <w:right w:val="single" w:sz="4" w:space="0" w:color="auto"/>
            </w:tcBorders>
            <w:shd w:val="clear" w:color="auto" w:fill="auto"/>
          </w:tcPr>
          <w:p w14:paraId="4E60B8CE" w14:textId="7024D9ED" w:rsidR="003D6FDF" w:rsidRPr="00241263" w:rsidRDefault="00E7429C" w:rsidP="001E03E8">
            <w:pPr>
              <w:rPr>
                <w:rFonts w:ascii="Calibri" w:hAnsi="Calibri"/>
                <w:sz w:val="24"/>
                <w:szCs w:val="24"/>
              </w:rPr>
            </w:pPr>
            <w:r w:rsidRPr="00241263">
              <w:rPr>
                <w:rFonts w:ascii="Calibri" w:hAnsi="Calibri"/>
                <w:sz w:val="24"/>
                <w:szCs w:val="24"/>
              </w:rPr>
              <w:t>Revisar que el producto no se encue</w:t>
            </w:r>
            <w:r w:rsidR="004A7138" w:rsidRPr="00241263">
              <w:rPr>
                <w:rFonts w:ascii="Calibri" w:hAnsi="Calibri"/>
                <w:sz w:val="24"/>
                <w:szCs w:val="24"/>
              </w:rPr>
              <w:t xml:space="preserve">ntre disponible en Chile, no </w:t>
            </w:r>
            <w:r w:rsidRPr="00241263">
              <w:rPr>
                <w:rFonts w:ascii="Calibri" w:hAnsi="Calibri"/>
                <w:sz w:val="24"/>
                <w:szCs w:val="24"/>
              </w:rPr>
              <w:t>cuente con proveedores</w:t>
            </w:r>
            <w:r w:rsidR="004A7138" w:rsidRPr="00241263">
              <w:rPr>
                <w:rFonts w:ascii="Calibri" w:hAnsi="Calibri"/>
                <w:sz w:val="24"/>
                <w:szCs w:val="24"/>
              </w:rPr>
              <w:t xml:space="preserve"> nacionales</w:t>
            </w:r>
            <w:r w:rsidRPr="00241263">
              <w:rPr>
                <w:rFonts w:ascii="Calibri" w:hAnsi="Calibri"/>
                <w:sz w:val="24"/>
                <w:szCs w:val="24"/>
              </w:rPr>
              <w:t xml:space="preserve">. </w:t>
            </w:r>
          </w:p>
          <w:p w14:paraId="6F9E9D56" w14:textId="77777777" w:rsidR="003D6FDF" w:rsidRPr="00241263" w:rsidRDefault="003D6FDF" w:rsidP="001E03E8">
            <w:pPr>
              <w:rPr>
                <w:rFonts w:ascii="Calibri" w:hAnsi="Calibri"/>
                <w:sz w:val="24"/>
                <w:szCs w:val="24"/>
              </w:rPr>
            </w:pPr>
          </w:p>
        </w:tc>
      </w:tr>
      <w:tr w:rsidR="00C65004" w:rsidRPr="00241263" w14:paraId="36CB6CA2" w14:textId="77777777" w:rsidTr="003D6FDF">
        <w:trPr>
          <w:trHeight w:val="313"/>
        </w:trPr>
        <w:tc>
          <w:tcPr>
            <w:tcW w:w="612" w:type="pct"/>
            <w:tcBorders>
              <w:top w:val="single" w:sz="4" w:space="0" w:color="auto"/>
              <w:bottom w:val="single" w:sz="4" w:space="0" w:color="auto"/>
            </w:tcBorders>
            <w:shd w:val="clear" w:color="auto" w:fill="auto"/>
          </w:tcPr>
          <w:p w14:paraId="28B2C54E" w14:textId="77777777" w:rsidR="00C65004" w:rsidRPr="00241263" w:rsidRDefault="00C65004" w:rsidP="00C26572">
            <w:pPr>
              <w:rPr>
                <w:rFonts w:ascii="Calibri" w:hAnsi="Calibri"/>
                <w:sz w:val="24"/>
                <w:szCs w:val="24"/>
              </w:rPr>
            </w:pPr>
          </w:p>
        </w:tc>
        <w:tc>
          <w:tcPr>
            <w:tcW w:w="3830" w:type="pct"/>
            <w:gridSpan w:val="7"/>
            <w:tcBorders>
              <w:top w:val="single" w:sz="4" w:space="0" w:color="auto"/>
              <w:bottom w:val="single" w:sz="4" w:space="0" w:color="auto"/>
            </w:tcBorders>
            <w:shd w:val="clear" w:color="auto" w:fill="auto"/>
          </w:tcPr>
          <w:p w14:paraId="6D48091D" w14:textId="77777777" w:rsidR="00C65004" w:rsidRPr="00241263" w:rsidRDefault="00C65004" w:rsidP="001E03E8">
            <w:pPr>
              <w:rPr>
                <w:rFonts w:ascii="Calibri" w:hAnsi="Calibri"/>
                <w:sz w:val="24"/>
                <w:szCs w:val="24"/>
              </w:rPr>
            </w:pPr>
          </w:p>
        </w:tc>
        <w:tc>
          <w:tcPr>
            <w:tcW w:w="557" w:type="pct"/>
            <w:tcBorders>
              <w:top w:val="single" w:sz="4" w:space="0" w:color="auto"/>
              <w:bottom w:val="single" w:sz="4" w:space="0" w:color="auto"/>
            </w:tcBorders>
            <w:shd w:val="clear" w:color="auto" w:fill="auto"/>
          </w:tcPr>
          <w:p w14:paraId="7F929E2F" w14:textId="77777777" w:rsidR="00C65004" w:rsidRPr="00241263" w:rsidRDefault="00C65004" w:rsidP="001E03E8">
            <w:pPr>
              <w:rPr>
                <w:rFonts w:ascii="Calibri" w:hAnsi="Calibri"/>
                <w:sz w:val="24"/>
                <w:szCs w:val="24"/>
              </w:rPr>
            </w:pPr>
          </w:p>
        </w:tc>
      </w:tr>
      <w:tr w:rsidR="003D6FDF" w:rsidRPr="00241263" w14:paraId="02029AE9" w14:textId="77777777" w:rsidTr="003D6FDF">
        <w:trPr>
          <w:trHeight w:val="352"/>
        </w:trPr>
        <w:tc>
          <w:tcPr>
            <w:tcW w:w="612" w:type="pct"/>
            <w:tcBorders>
              <w:top w:val="single" w:sz="4" w:space="0" w:color="auto"/>
              <w:left w:val="single" w:sz="4" w:space="0" w:color="auto"/>
              <w:bottom w:val="single" w:sz="4" w:space="0" w:color="auto"/>
              <w:right w:val="single" w:sz="4" w:space="0" w:color="auto"/>
            </w:tcBorders>
            <w:shd w:val="clear" w:color="auto" w:fill="auto"/>
          </w:tcPr>
          <w:p w14:paraId="35134A8F" w14:textId="77777777" w:rsidR="003D6FDF" w:rsidRPr="00241263" w:rsidRDefault="003D6FDF" w:rsidP="00CA3C98">
            <w:pPr>
              <w:rPr>
                <w:rFonts w:ascii="Calibri" w:hAnsi="Calibri"/>
                <w:sz w:val="24"/>
                <w:szCs w:val="24"/>
              </w:rPr>
            </w:pPr>
            <w:r w:rsidRPr="00241263">
              <w:rPr>
                <w:rFonts w:ascii="Calibri" w:hAnsi="Calibri"/>
                <w:sz w:val="24"/>
                <w:szCs w:val="24"/>
              </w:rPr>
              <w:t>Paso 2</w:t>
            </w:r>
          </w:p>
        </w:tc>
        <w:tc>
          <w:tcPr>
            <w:tcW w:w="4388"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2BF5E74F" w14:textId="4DE6D5EB" w:rsidR="003D6FDF" w:rsidRPr="00241263" w:rsidRDefault="00757C56" w:rsidP="001E03E8">
            <w:pPr>
              <w:rPr>
                <w:rFonts w:ascii="Calibri" w:hAnsi="Calibri"/>
                <w:sz w:val="24"/>
                <w:szCs w:val="24"/>
              </w:rPr>
            </w:pPr>
            <w:r w:rsidRPr="00241263">
              <w:rPr>
                <w:rFonts w:ascii="Calibri" w:hAnsi="Calibri"/>
                <w:sz w:val="24"/>
                <w:szCs w:val="24"/>
              </w:rPr>
              <w:t>Completar formulario de trato directo con importaci</w:t>
            </w:r>
            <w:r w:rsidR="00B352BB" w:rsidRPr="00241263">
              <w:rPr>
                <w:rFonts w:ascii="Calibri" w:hAnsi="Calibri"/>
                <w:sz w:val="24"/>
                <w:szCs w:val="24"/>
              </w:rPr>
              <w:t>ón (</w:t>
            </w:r>
            <w:r w:rsidR="00B352BB" w:rsidRPr="00241263">
              <w:rPr>
                <w:rFonts w:ascii="Calibri" w:hAnsi="Calibri"/>
                <w:b/>
                <w:sz w:val="24"/>
                <w:szCs w:val="24"/>
              </w:rPr>
              <w:t>ANEXO I</w:t>
            </w:r>
            <w:r w:rsidR="001E03E8" w:rsidRPr="00241263">
              <w:rPr>
                <w:rFonts w:ascii="Calibri" w:hAnsi="Calibri"/>
                <w:sz w:val="24"/>
                <w:szCs w:val="24"/>
              </w:rPr>
              <w:t>)</w:t>
            </w:r>
          </w:p>
          <w:p w14:paraId="13B781FE" w14:textId="77777777" w:rsidR="003D6FDF" w:rsidRPr="00241263" w:rsidRDefault="003D6FDF" w:rsidP="001E03E8">
            <w:pPr>
              <w:rPr>
                <w:rFonts w:ascii="Calibri" w:hAnsi="Calibri"/>
                <w:sz w:val="24"/>
                <w:szCs w:val="24"/>
              </w:rPr>
            </w:pPr>
          </w:p>
        </w:tc>
      </w:tr>
      <w:tr w:rsidR="00F2591F" w:rsidRPr="00241263" w14:paraId="4997A50A" w14:textId="77777777" w:rsidTr="003D6FDF">
        <w:trPr>
          <w:trHeight w:val="352"/>
        </w:trPr>
        <w:tc>
          <w:tcPr>
            <w:tcW w:w="612" w:type="pct"/>
            <w:tcBorders>
              <w:top w:val="single" w:sz="4" w:space="0" w:color="auto"/>
              <w:bottom w:val="single" w:sz="4" w:space="0" w:color="auto"/>
            </w:tcBorders>
            <w:shd w:val="clear" w:color="auto" w:fill="auto"/>
          </w:tcPr>
          <w:p w14:paraId="38FD8183" w14:textId="77777777" w:rsidR="00F2591F" w:rsidRPr="00241263" w:rsidRDefault="00F2591F" w:rsidP="00CA3C98">
            <w:pPr>
              <w:rPr>
                <w:rFonts w:ascii="Calibri" w:hAnsi="Calibri"/>
                <w:sz w:val="24"/>
                <w:szCs w:val="24"/>
              </w:rPr>
            </w:pPr>
          </w:p>
        </w:tc>
        <w:tc>
          <w:tcPr>
            <w:tcW w:w="3830" w:type="pct"/>
            <w:gridSpan w:val="7"/>
            <w:tcBorders>
              <w:top w:val="single" w:sz="4" w:space="0" w:color="auto"/>
              <w:bottom w:val="single" w:sz="4" w:space="0" w:color="auto"/>
            </w:tcBorders>
            <w:shd w:val="clear" w:color="auto" w:fill="auto"/>
            <w:vAlign w:val="center"/>
          </w:tcPr>
          <w:p w14:paraId="705E4027" w14:textId="77777777" w:rsidR="00F2591F" w:rsidRPr="00241263" w:rsidRDefault="00F2591F" w:rsidP="001E03E8">
            <w:pPr>
              <w:rPr>
                <w:rFonts w:ascii="Calibri" w:hAnsi="Calibri"/>
                <w:sz w:val="24"/>
                <w:szCs w:val="24"/>
              </w:rPr>
            </w:pPr>
          </w:p>
        </w:tc>
        <w:tc>
          <w:tcPr>
            <w:tcW w:w="557" w:type="pct"/>
            <w:tcBorders>
              <w:top w:val="single" w:sz="4" w:space="0" w:color="auto"/>
              <w:bottom w:val="single" w:sz="4" w:space="0" w:color="auto"/>
            </w:tcBorders>
            <w:shd w:val="clear" w:color="auto" w:fill="auto"/>
          </w:tcPr>
          <w:p w14:paraId="6AD00689" w14:textId="77777777" w:rsidR="00F2591F" w:rsidRPr="00241263" w:rsidRDefault="00F2591F" w:rsidP="001E03E8">
            <w:pPr>
              <w:rPr>
                <w:rFonts w:ascii="Calibri" w:hAnsi="Calibri"/>
                <w:sz w:val="24"/>
                <w:szCs w:val="24"/>
              </w:rPr>
            </w:pPr>
          </w:p>
        </w:tc>
      </w:tr>
      <w:tr w:rsidR="003D6FDF" w:rsidRPr="00241263" w14:paraId="6D0A0F2F" w14:textId="77777777" w:rsidTr="003D6FDF">
        <w:trPr>
          <w:trHeight w:val="352"/>
        </w:trPr>
        <w:tc>
          <w:tcPr>
            <w:tcW w:w="612" w:type="pct"/>
            <w:tcBorders>
              <w:top w:val="single" w:sz="4" w:space="0" w:color="auto"/>
              <w:left w:val="single" w:sz="4" w:space="0" w:color="auto"/>
              <w:bottom w:val="single" w:sz="4" w:space="0" w:color="auto"/>
              <w:right w:val="single" w:sz="4" w:space="0" w:color="auto"/>
            </w:tcBorders>
            <w:shd w:val="clear" w:color="auto" w:fill="auto"/>
          </w:tcPr>
          <w:p w14:paraId="59A3406E" w14:textId="77777777" w:rsidR="003D6FDF" w:rsidRPr="00241263" w:rsidRDefault="003D6FDF" w:rsidP="00CA3C98">
            <w:pPr>
              <w:rPr>
                <w:rFonts w:ascii="Calibri" w:hAnsi="Calibri"/>
                <w:sz w:val="24"/>
                <w:szCs w:val="24"/>
              </w:rPr>
            </w:pPr>
            <w:r w:rsidRPr="00241263">
              <w:rPr>
                <w:rFonts w:ascii="Calibri" w:hAnsi="Calibri"/>
                <w:sz w:val="24"/>
                <w:szCs w:val="24"/>
              </w:rPr>
              <w:t>Paso 3</w:t>
            </w:r>
          </w:p>
        </w:tc>
        <w:tc>
          <w:tcPr>
            <w:tcW w:w="4388"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7970ED87" w14:textId="0B35C556" w:rsidR="003D6FDF" w:rsidRPr="00241263" w:rsidRDefault="00757C56" w:rsidP="001E03E8">
            <w:pPr>
              <w:rPr>
                <w:rFonts w:ascii="Calibri" w:hAnsi="Calibri"/>
                <w:sz w:val="24"/>
                <w:szCs w:val="24"/>
              </w:rPr>
            </w:pPr>
            <w:r w:rsidRPr="00241263">
              <w:rPr>
                <w:rFonts w:ascii="Calibri" w:hAnsi="Calibri"/>
                <w:sz w:val="24"/>
                <w:szCs w:val="24"/>
              </w:rPr>
              <w:t>Completar formulario de transferencia bancaria</w:t>
            </w:r>
            <w:r w:rsidR="001E03E8" w:rsidRPr="00241263">
              <w:rPr>
                <w:rFonts w:ascii="Calibri" w:hAnsi="Calibri"/>
                <w:sz w:val="24"/>
                <w:szCs w:val="24"/>
              </w:rPr>
              <w:t xml:space="preserve"> (debe ser firmado por el solici</w:t>
            </w:r>
            <w:r w:rsidR="00B352BB" w:rsidRPr="00241263">
              <w:rPr>
                <w:rFonts w:ascii="Calibri" w:hAnsi="Calibri"/>
                <w:sz w:val="24"/>
                <w:szCs w:val="24"/>
              </w:rPr>
              <w:t>tante o responsable). (</w:t>
            </w:r>
            <w:r w:rsidR="00B352BB" w:rsidRPr="00241263">
              <w:rPr>
                <w:rFonts w:ascii="Calibri" w:hAnsi="Calibri"/>
                <w:b/>
                <w:sz w:val="24"/>
                <w:szCs w:val="24"/>
              </w:rPr>
              <w:t>ANEXO II</w:t>
            </w:r>
            <w:r w:rsidR="001E03E8" w:rsidRPr="00241263">
              <w:rPr>
                <w:rFonts w:ascii="Calibri" w:hAnsi="Calibri"/>
                <w:sz w:val="24"/>
                <w:szCs w:val="24"/>
              </w:rPr>
              <w:t>)</w:t>
            </w:r>
            <w:r w:rsidR="00B352BB" w:rsidRPr="00241263">
              <w:rPr>
                <w:rFonts w:ascii="Calibri" w:hAnsi="Calibri"/>
                <w:sz w:val="24"/>
                <w:szCs w:val="24"/>
              </w:rPr>
              <w:t>.</w:t>
            </w:r>
          </w:p>
          <w:p w14:paraId="7C553CCA" w14:textId="77777777" w:rsidR="003D6FDF" w:rsidRPr="00241263" w:rsidRDefault="003D6FDF" w:rsidP="001E03E8">
            <w:pPr>
              <w:rPr>
                <w:rFonts w:ascii="Calibri" w:hAnsi="Calibri"/>
                <w:sz w:val="24"/>
                <w:szCs w:val="24"/>
              </w:rPr>
            </w:pPr>
          </w:p>
        </w:tc>
      </w:tr>
    </w:tbl>
    <w:p w14:paraId="35F57D61" w14:textId="77777777" w:rsidR="00CF2F8F" w:rsidRPr="00241263" w:rsidRDefault="00CF2F8F"/>
    <w:p w14:paraId="25D7BD18" w14:textId="77777777" w:rsidR="003D6FDF" w:rsidRPr="00241263" w:rsidRDefault="003D6FDF"/>
    <w:tbl>
      <w:tblPr>
        <w:tblW w:w="5000" w:type="pct"/>
        <w:tblLook w:val="04A0" w:firstRow="1" w:lastRow="0" w:firstColumn="1" w:lastColumn="0" w:noHBand="0" w:noVBand="1"/>
      </w:tblPr>
      <w:tblGrid>
        <w:gridCol w:w="1081"/>
        <w:gridCol w:w="7747"/>
      </w:tblGrid>
      <w:tr w:rsidR="00757C56" w:rsidRPr="007C5C5C" w14:paraId="00FB536A" w14:textId="77777777" w:rsidTr="007352EC">
        <w:trPr>
          <w:trHeight w:val="352"/>
        </w:trPr>
        <w:tc>
          <w:tcPr>
            <w:tcW w:w="612" w:type="pct"/>
            <w:tcBorders>
              <w:top w:val="single" w:sz="4" w:space="0" w:color="auto"/>
              <w:left w:val="single" w:sz="4" w:space="0" w:color="auto"/>
              <w:bottom w:val="single" w:sz="4" w:space="0" w:color="auto"/>
              <w:right w:val="single" w:sz="4" w:space="0" w:color="auto"/>
            </w:tcBorders>
            <w:shd w:val="clear" w:color="auto" w:fill="auto"/>
          </w:tcPr>
          <w:p w14:paraId="6965E426" w14:textId="70B58812" w:rsidR="00757C56" w:rsidRPr="00241263" w:rsidRDefault="00757C56" w:rsidP="007352EC">
            <w:pPr>
              <w:rPr>
                <w:rFonts w:ascii="Calibri" w:hAnsi="Calibri"/>
                <w:sz w:val="24"/>
                <w:szCs w:val="24"/>
              </w:rPr>
            </w:pPr>
            <w:r w:rsidRPr="00241263">
              <w:rPr>
                <w:rFonts w:ascii="Calibri" w:hAnsi="Calibri"/>
                <w:sz w:val="24"/>
                <w:szCs w:val="24"/>
              </w:rPr>
              <w:t>Paso 4</w:t>
            </w:r>
          </w:p>
        </w:tc>
        <w:tc>
          <w:tcPr>
            <w:tcW w:w="4388" w:type="pct"/>
            <w:tcBorders>
              <w:top w:val="single" w:sz="4" w:space="0" w:color="auto"/>
              <w:left w:val="single" w:sz="4" w:space="0" w:color="auto"/>
              <w:bottom w:val="single" w:sz="4" w:space="0" w:color="auto"/>
              <w:right w:val="single" w:sz="4" w:space="0" w:color="auto"/>
            </w:tcBorders>
            <w:shd w:val="clear" w:color="auto" w:fill="auto"/>
            <w:vAlign w:val="center"/>
          </w:tcPr>
          <w:p w14:paraId="04EE7FDE" w14:textId="1F0B0EE2" w:rsidR="00757C56" w:rsidRDefault="00757C56" w:rsidP="00757C56">
            <w:pPr>
              <w:rPr>
                <w:rFonts w:ascii="Calibri" w:hAnsi="Calibri"/>
                <w:sz w:val="24"/>
                <w:szCs w:val="24"/>
              </w:rPr>
            </w:pPr>
            <w:r w:rsidRPr="00241263">
              <w:rPr>
                <w:rFonts w:ascii="Calibri" w:hAnsi="Calibri"/>
                <w:sz w:val="24"/>
                <w:szCs w:val="24"/>
              </w:rPr>
              <w:t>Enviar formularios, cotización o invoice vía oficio al Director(a) de Proyectos de Desarrollo Institucional.</w:t>
            </w:r>
            <w:r>
              <w:rPr>
                <w:rFonts w:ascii="Calibri" w:hAnsi="Calibri"/>
                <w:sz w:val="24"/>
                <w:szCs w:val="24"/>
              </w:rPr>
              <w:t xml:space="preserve"> </w:t>
            </w:r>
          </w:p>
          <w:p w14:paraId="4CAC1701" w14:textId="77777777" w:rsidR="00757C56" w:rsidRPr="007C5C5C" w:rsidRDefault="00757C56" w:rsidP="007352EC">
            <w:pPr>
              <w:jc w:val="center"/>
              <w:rPr>
                <w:rFonts w:ascii="Calibri" w:hAnsi="Calibri"/>
                <w:sz w:val="24"/>
                <w:szCs w:val="24"/>
              </w:rPr>
            </w:pPr>
          </w:p>
        </w:tc>
      </w:tr>
    </w:tbl>
    <w:p w14:paraId="607E06CD" w14:textId="77777777" w:rsidR="00AB786E" w:rsidRDefault="00AB786E"/>
    <w:p w14:paraId="5DD7D271" w14:textId="77777777" w:rsidR="00AB786E" w:rsidRDefault="00AB786E"/>
    <w:p w14:paraId="3BB12F70" w14:textId="77777777" w:rsidR="00AB786E" w:rsidRDefault="00AB786E"/>
    <w:p w14:paraId="1775B53B" w14:textId="77777777" w:rsidR="00AB786E" w:rsidRDefault="00AB786E"/>
    <w:p w14:paraId="19B64E3C" w14:textId="77777777" w:rsidR="00AB786E" w:rsidRDefault="00AB786E"/>
    <w:p w14:paraId="0DCD325E" w14:textId="77777777" w:rsidR="00C65004" w:rsidRDefault="00C65004" w:rsidP="00C65004">
      <w:pPr>
        <w:widowControl w:val="0"/>
        <w:jc w:val="both"/>
        <w:rPr>
          <w:rFonts w:ascii="Calibri" w:hAnsi="Calibri"/>
          <w:b/>
          <w:u w:val="single"/>
        </w:rPr>
      </w:pPr>
      <w:r w:rsidRPr="00C5144D">
        <w:rPr>
          <w:rFonts w:ascii="Calibri" w:hAnsi="Calibri"/>
          <w:b/>
          <w:sz w:val="24"/>
          <w:szCs w:val="24"/>
          <w:u w:val="single"/>
        </w:rPr>
        <w:t>Referencias</w:t>
      </w:r>
      <w:r w:rsidRPr="00274334">
        <w:rPr>
          <w:rFonts w:ascii="Calibri" w:hAnsi="Calibri"/>
          <w:b/>
          <w:u w:val="single"/>
        </w:rPr>
        <w:t>:</w:t>
      </w:r>
    </w:p>
    <w:p w14:paraId="1411EA1C" w14:textId="77777777" w:rsidR="00F2591F" w:rsidRDefault="00F2591F" w:rsidP="00C65004">
      <w:pPr>
        <w:widowControl w:val="0"/>
        <w:jc w:val="both"/>
        <w:rPr>
          <w:rFonts w:ascii="Calibri" w:hAnsi="Calibri"/>
          <w:b/>
          <w:u w:val="single"/>
        </w:rPr>
      </w:pPr>
    </w:p>
    <w:p w14:paraId="0E4F0339" w14:textId="77777777" w:rsidR="00C52FF7" w:rsidRPr="00C52FF7" w:rsidRDefault="00C52FF7" w:rsidP="00C65004">
      <w:pPr>
        <w:widowControl w:val="0"/>
        <w:jc w:val="both"/>
        <w:rPr>
          <w:rFonts w:ascii="Calibri" w:hAnsi="Calibri"/>
          <w:b/>
          <w:sz w:val="24"/>
          <w:szCs w:val="24"/>
          <w:u w:val="single"/>
        </w:rPr>
      </w:pPr>
      <w:r w:rsidRPr="00C52FF7">
        <w:rPr>
          <w:rFonts w:ascii="Calibri" w:hAnsi="Calibri"/>
          <w:b/>
          <w:sz w:val="24"/>
          <w:szCs w:val="24"/>
          <w:u w:val="single"/>
        </w:rPr>
        <w:t>Modificaciones al documento:</w:t>
      </w:r>
    </w:p>
    <w:p w14:paraId="083B6D63" w14:textId="77777777" w:rsidR="00F2591F" w:rsidRDefault="00F2591F" w:rsidP="00C65004">
      <w:pPr>
        <w:widowControl w:val="0"/>
        <w:jc w:val="both"/>
        <w:rPr>
          <w:rFonts w:ascii="Calibri" w:hAnsi="Calibri"/>
          <w:b/>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79"/>
        <w:gridCol w:w="4425"/>
        <w:gridCol w:w="2124"/>
      </w:tblGrid>
      <w:tr w:rsidR="00C52FF7" w:rsidRPr="00C52FF7" w14:paraId="3A5A7F41" w14:textId="77777777" w:rsidTr="003538F8">
        <w:tc>
          <w:tcPr>
            <w:tcW w:w="1291" w:type="pct"/>
            <w:vAlign w:val="center"/>
          </w:tcPr>
          <w:p w14:paraId="6AE033F9" w14:textId="77777777" w:rsidR="00C52FF7" w:rsidRPr="00C52FF7" w:rsidRDefault="00C52FF7" w:rsidP="00793F97">
            <w:pPr>
              <w:jc w:val="center"/>
              <w:rPr>
                <w:rFonts w:ascii="Calibri" w:hAnsi="Calibri"/>
                <w:b/>
                <w:sz w:val="24"/>
                <w:szCs w:val="24"/>
                <w:lang w:val="es-ES_tradnl"/>
              </w:rPr>
            </w:pPr>
            <w:r w:rsidRPr="00C52FF7">
              <w:rPr>
                <w:rFonts w:ascii="Calibri" w:hAnsi="Calibri"/>
                <w:b/>
                <w:sz w:val="24"/>
                <w:szCs w:val="24"/>
                <w:lang w:val="es-ES_tradnl"/>
              </w:rPr>
              <w:t xml:space="preserve">Punto </w:t>
            </w:r>
            <w:r w:rsidR="00793F97">
              <w:rPr>
                <w:rFonts w:ascii="Calibri" w:hAnsi="Calibri"/>
                <w:b/>
                <w:sz w:val="24"/>
                <w:szCs w:val="24"/>
                <w:lang w:val="es-ES_tradnl"/>
              </w:rPr>
              <w:t>a Modificar</w:t>
            </w:r>
          </w:p>
        </w:tc>
        <w:tc>
          <w:tcPr>
            <w:tcW w:w="2506" w:type="pct"/>
            <w:vAlign w:val="center"/>
          </w:tcPr>
          <w:p w14:paraId="3636BC76" w14:textId="77777777" w:rsidR="00C52FF7" w:rsidRPr="00C52FF7" w:rsidRDefault="00C52FF7" w:rsidP="00C52FF7">
            <w:pPr>
              <w:jc w:val="center"/>
              <w:rPr>
                <w:rFonts w:ascii="Calibri" w:hAnsi="Calibri"/>
                <w:b/>
                <w:sz w:val="24"/>
                <w:szCs w:val="24"/>
                <w:lang w:val="es-ES_tradnl"/>
              </w:rPr>
            </w:pPr>
            <w:r w:rsidRPr="00C52FF7">
              <w:rPr>
                <w:rFonts w:ascii="Calibri" w:hAnsi="Calibri"/>
                <w:b/>
                <w:sz w:val="24"/>
                <w:szCs w:val="24"/>
                <w:lang w:val="es-ES_tradnl"/>
              </w:rPr>
              <w:t>Descripción de la Modificación</w:t>
            </w:r>
          </w:p>
        </w:tc>
        <w:tc>
          <w:tcPr>
            <w:tcW w:w="1203" w:type="pct"/>
            <w:vAlign w:val="center"/>
          </w:tcPr>
          <w:p w14:paraId="6CE8CF02" w14:textId="77777777" w:rsidR="00C52FF7" w:rsidRPr="00C52FF7" w:rsidRDefault="00C52FF7" w:rsidP="00C52FF7">
            <w:pPr>
              <w:jc w:val="center"/>
              <w:rPr>
                <w:rFonts w:ascii="Calibri" w:hAnsi="Calibri"/>
                <w:b/>
                <w:sz w:val="24"/>
                <w:szCs w:val="24"/>
                <w:lang w:val="es-ES_tradnl"/>
              </w:rPr>
            </w:pPr>
            <w:r w:rsidRPr="00C52FF7">
              <w:rPr>
                <w:rFonts w:ascii="Calibri" w:hAnsi="Calibri"/>
                <w:b/>
                <w:sz w:val="24"/>
                <w:szCs w:val="24"/>
                <w:lang w:val="es-ES_tradnl"/>
              </w:rPr>
              <w:t>Fecha</w:t>
            </w:r>
            <w:r w:rsidR="00793F97">
              <w:rPr>
                <w:rFonts w:ascii="Calibri" w:hAnsi="Calibri"/>
                <w:b/>
                <w:sz w:val="24"/>
                <w:szCs w:val="24"/>
                <w:lang w:val="es-ES_tradnl"/>
              </w:rPr>
              <w:t xml:space="preserve"> de modificación</w:t>
            </w:r>
          </w:p>
        </w:tc>
      </w:tr>
      <w:tr w:rsidR="00C52FF7" w:rsidRPr="00C52FF7" w14:paraId="3D609016" w14:textId="77777777" w:rsidTr="003538F8">
        <w:trPr>
          <w:trHeight w:val="471"/>
        </w:trPr>
        <w:tc>
          <w:tcPr>
            <w:tcW w:w="1291" w:type="pct"/>
            <w:vAlign w:val="center"/>
          </w:tcPr>
          <w:p w14:paraId="3CD0C072" w14:textId="77777777" w:rsidR="00C52FF7" w:rsidRPr="00C52FF7" w:rsidRDefault="00C52FF7" w:rsidP="00C52FF7">
            <w:pPr>
              <w:jc w:val="center"/>
              <w:rPr>
                <w:rFonts w:ascii="Calibri" w:hAnsi="Calibri"/>
                <w:sz w:val="24"/>
                <w:szCs w:val="24"/>
                <w:lang w:val="es-ES_tradnl"/>
              </w:rPr>
            </w:pPr>
          </w:p>
        </w:tc>
        <w:tc>
          <w:tcPr>
            <w:tcW w:w="2506" w:type="pct"/>
            <w:vAlign w:val="center"/>
          </w:tcPr>
          <w:p w14:paraId="2F73BB78" w14:textId="77777777" w:rsidR="00C52FF7" w:rsidRPr="00C52FF7" w:rsidRDefault="00C52FF7" w:rsidP="00C52FF7">
            <w:pPr>
              <w:jc w:val="both"/>
              <w:rPr>
                <w:rFonts w:ascii="Calibri" w:hAnsi="Calibri"/>
                <w:sz w:val="24"/>
                <w:szCs w:val="24"/>
                <w:lang w:val="es-ES_tradnl"/>
              </w:rPr>
            </w:pPr>
          </w:p>
        </w:tc>
        <w:tc>
          <w:tcPr>
            <w:tcW w:w="1203" w:type="pct"/>
            <w:vAlign w:val="center"/>
          </w:tcPr>
          <w:p w14:paraId="05EBAD35" w14:textId="77777777" w:rsidR="00C52FF7" w:rsidRPr="00C52FF7" w:rsidRDefault="00C52FF7" w:rsidP="00C52FF7">
            <w:pPr>
              <w:jc w:val="center"/>
              <w:rPr>
                <w:rFonts w:ascii="Calibri" w:hAnsi="Calibri"/>
                <w:sz w:val="24"/>
                <w:szCs w:val="24"/>
                <w:lang w:val="es-ES_tradnl"/>
              </w:rPr>
            </w:pPr>
          </w:p>
        </w:tc>
      </w:tr>
    </w:tbl>
    <w:p w14:paraId="13353B02" w14:textId="277F2137" w:rsidR="004A7138" w:rsidRDefault="004A7138" w:rsidP="00C65004">
      <w:pPr>
        <w:widowControl w:val="0"/>
        <w:jc w:val="both"/>
        <w:rPr>
          <w:rFonts w:ascii="Calibri" w:hAnsi="Calibri"/>
          <w:b/>
          <w:u w:val="single"/>
        </w:rPr>
        <w:sectPr w:rsidR="004A7138" w:rsidSect="00CF2F8F">
          <w:headerReference w:type="even" r:id="rId8"/>
          <w:headerReference w:type="default" r:id="rId9"/>
          <w:headerReference w:type="first" r:id="rId10"/>
          <w:pgSz w:w="12240" w:h="15840"/>
          <w:pgMar w:top="1417" w:right="1701" w:bottom="1417" w:left="1701" w:header="708" w:footer="708" w:gutter="0"/>
          <w:cols w:space="708"/>
          <w:docGrid w:linePitch="360"/>
        </w:sectPr>
      </w:pPr>
    </w:p>
    <w:tbl>
      <w:tblPr>
        <w:tblStyle w:val="Tablaconcuadrcula"/>
        <w:tblW w:w="9394" w:type="dxa"/>
        <w:tblLook w:val="04A0" w:firstRow="1" w:lastRow="0" w:firstColumn="1" w:lastColumn="0" w:noHBand="0" w:noVBand="1"/>
      </w:tblPr>
      <w:tblGrid>
        <w:gridCol w:w="4383"/>
        <w:gridCol w:w="5011"/>
      </w:tblGrid>
      <w:tr w:rsidR="00C066E2" w:rsidRPr="007158C0" w14:paraId="473AD18A" w14:textId="77777777" w:rsidTr="005E3972">
        <w:tc>
          <w:tcPr>
            <w:tcW w:w="4383" w:type="dxa"/>
          </w:tcPr>
          <w:p w14:paraId="23F6A6BD" w14:textId="77777777" w:rsidR="00C066E2" w:rsidRPr="007158C0" w:rsidRDefault="00C066E2" w:rsidP="005E3972">
            <w:pPr>
              <w:rPr>
                <w:b/>
              </w:rPr>
            </w:pPr>
            <w:r w:rsidRPr="007158C0">
              <w:rPr>
                <w:b/>
              </w:rPr>
              <w:lastRenderedPageBreak/>
              <w:t xml:space="preserve">Especificación de bien o servicio a adquirir. </w:t>
            </w:r>
          </w:p>
          <w:p w14:paraId="486769F1" w14:textId="77777777" w:rsidR="00C066E2" w:rsidRPr="007158C0" w:rsidRDefault="00C066E2" w:rsidP="005E3972">
            <w:pPr>
              <w:rPr>
                <w:b/>
              </w:rPr>
            </w:pPr>
            <w:r w:rsidRPr="007158C0">
              <w:rPr>
                <w:b/>
              </w:rPr>
              <w:t>(si se trata de un listado y necesita más espacio, agregar en anexo a continuación del documento)</w:t>
            </w:r>
          </w:p>
        </w:tc>
        <w:tc>
          <w:tcPr>
            <w:tcW w:w="5011" w:type="dxa"/>
          </w:tcPr>
          <w:p w14:paraId="42580EC1" w14:textId="77777777" w:rsidR="00C066E2" w:rsidRPr="007158C0" w:rsidRDefault="00C066E2" w:rsidP="005E3972"/>
        </w:tc>
      </w:tr>
      <w:tr w:rsidR="00C066E2" w:rsidRPr="007158C0" w14:paraId="25D69B2F" w14:textId="77777777" w:rsidTr="005E3972">
        <w:tc>
          <w:tcPr>
            <w:tcW w:w="4383" w:type="dxa"/>
          </w:tcPr>
          <w:p w14:paraId="3685634A" w14:textId="77777777" w:rsidR="00C066E2" w:rsidRPr="007158C0" w:rsidRDefault="00C066E2" w:rsidP="005E3972">
            <w:pPr>
              <w:rPr>
                <w:b/>
              </w:rPr>
            </w:pPr>
            <w:r w:rsidRPr="007158C0">
              <w:rPr>
                <w:b/>
              </w:rPr>
              <w:t>Indicar nombre y Rut de la empresa que se solicita contratar</w:t>
            </w:r>
          </w:p>
        </w:tc>
        <w:tc>
          <w:tcPr>
            <w:tcW w:w="5011" w:type="dxa"/>
          </w:tcPr>
          <w:p w14:paraId="363EE4A7" w14:textId="77777777" w:rsidR="00C066E2" w:rsidRPr="007158C0" w:rsidRDefault="00C066E2" w:rsidP="005E3972"/>
        </w:tc>
      </w:tr>
      <w:tr w:rsidR="00C066E2" w:rsidRPr="007158C0" w14:paraId="54C86D9A" w14:textId="77777777" w:rsidTr="005E3972">
        <w:tc>
          <w:tcPr>
            <w:tcW w:w="4383" w:type="dxa"/>
          </w:tcPr>
          <w:p w14:paraId="350C1C9D" w14:textId="77777777" w:rsidR="00C066E2" w:rsidRPr="007158C0" w:rsidRDefault="00C066E2" w:rsidP="005E3972">
            <w:pPr>
              <w:rPr>
                <w:b/>
              </w:rPr>
            </w:pPr>
            <w:r w:rsidRPr="007158C0">
              <w:rPr>
                <w:b/>
              </w:rPr>
              <w:t>Monto de la contratación IVA incluido.</w:t>
            </w:r>
          </w:p>
        </w:tc>
        <w:tc>
          <w:tcPr>
            <w:tcW w:w="5011" w:type="dxa"/>
          </w:tcPr>
          <w:p w14:paraId="2CB271E7" w14:textId="77777777" w:rsidR="00C066E2" w:rsidRPr="007158C0" w:rsidRDefault="00C066E2" w:rsidP="005E3972"/>
        </w:tc>
      </w:tr>
      <w:tr w:rsidR="00C066E2" w:rsidRPr="007158C0" w14:paraId="2E9894BC" w14:textId="77777777" w:rsidTr="005E3972">
        <w:tc>
          <w:tcPr>
            <w:tcW w:w="4383" w:type="dxa"/>
          </w:tcPr>
          <w:p w14:paraId="2821A01D" w14:textId="77777777" w:rsidR="00C066E2" w:rsidRPr="007158C0" w:rsidRDefault="00C066E2" w:rsidP="005E3972">
            <w:pPr>
              <w:rPr>
                <w:b/>
              </w:rPr>
            </w:pPr>
            <w:r w:rsidRPr="007158C0">
              <w:rPr>
                <w:b/>
              </w:rPr>
              <w:t>Indicar si el monto de la o las cotizaciones incluyen flete o trasporte</w:t>
            </w:r>
          </w:p>
        </w:tc>
        <w:tc>
          <w:tcPr>
            <w:tcW w:w="5011" w:type="dxa"/>
          </w:tcPr>
          <w:p w14:paraId="2D0832FB" w14:textId="77777777" w:rsidR="00C066E2" w:rsidRPr="007158C0" w:rsidRDefault="00C066E2" w:rsidP="005E3972"/>
        </w:tc>
      </w:tr>
      <w:tr w:rsidR="00C066E2" w:rsidRPr="007158C0" w14:paraId="086F3616" w14:textId="77777777" w:rsidTr="005E3972">
        <w:tc>
          <w:tcPr>
            <w:tcW w:w="4383" w:type="dxa"/>
          </w:tcPr>
          <w:p w14:paraId="2E8ECA10" w14:textId="77777777" w:rsidR="00C066E2" w:rsidRPr="007158C0" w:rsidRDefault="00C066E2" w:rsidP="005E3972">
            <w:pPr>
              <w:rPr>
                <w:b/>
              </w:rPr>
            </w:pPr>
            <w:r w:rsidRPr="007158C0">
              <w:rPr>
                <w:b/>
              </w:rPr>
              <w:t>Identificar centro de Costo</w:t>
            </w:r>
          </w:p>
        </w:tc>
        <w:tc>
          <w:tcPr>
            <w:tcW w:w="5011" w:type="dxa"/>
          </w:tcPr>
          <w:p w14:paraId="36EA9284" w14:textId="77777777" w:rsidR="00C066E2" w:rsidRPr="007158C0" w:rsidRDefault="00C066E2" w:rsidP="005E3972"/>
          <w:p w14:paraId="6003AF76" w14:textId="77777777" w:rsidR="00C066E2" w:rsidRPr="007158C0" w:rsidRDefault="00C066E2" w:rsidP="005E3972">
            <w:r w:rsidRPr="007158C0">
              <w:t xml:space="preserve">            Operacional                  Proyecto </w:t>
            </w:r>
          </w:p>
        </w:tc>
      </w:tr>
      <w:tr w:rsidR="00C066E2" w:rsidRPr="007158C0" w14:paraId="07F4E219" w14:textId="77777777" w:rsidTr="005E3972">
        <w:tc>
          <w:tcPr>
            <w:tcW w:w="4383" w:type="dxa"/>
            <w:tcBorders>
              <w:bottom w:val="single" w:sz="4" w:space="0" w:color="auto"/>
            </w:tcBorders>
          </w:tcPr>
          <w:p w14:paraId="2D7A92E8" w14:textId="77777777" w:rsidR="00C066E2" w:rsidRPr="007158C0" w:rsidRDefault="00C066E2" w:rsidP="005E3972">
            <w:pPr>
              <w:rPr>
                <w:b/>
              </w:rPr>
            </w:pPr>
            <w:r w:rsidRPr="007158C0">
              <w:rPr>
                <w:b/>
              </w:rPr>
              <w:t>Identificar a qué tipo de actividad interna se refiere</w:t>
            </w:r>
          </w:p>
        </w:tc>
        <w:tc>
          <w:tcPr>
            <w:tcW w:w="5011" w:type="dxa"/>
            <w:tcBorders>
              <w:bottom w:val="single" w:sz="4" w:space="0" w:color="auto"/>
            </w:tcBorders>
          </w:tcPr>
          <w:p w14:paraId="52628880" w14:textId="77777777" w:rsidR="00C066E2" w:rsidRPr="007158C0" w:rsidRDefault="00C066E2" w:rsidP="005E3972">
            <w:r w:rsidRPr="007158C0">
              <w:rPr>
                <w:noProof/>
                <w:lang w:val="es-CL" w:eastAsia="es-CL"/>
              </w:rPr>
              <mc:AlternateContent>
                <mc:Choice Requires="wps">
                  <w:drawing>
                    <wp:anchor distT="0" distB="0" distL="114300" distR="114300" simplePos="0" relativeHeight="251659264" behindDoc="0" locked="0" layoutInCell="1" allowOverlap="1" wp14:anchorId="0207E36C" wp14:editId="03AC5B36">
                      <wp:simplePos x="0" y="0"/>
                      <wp:positionH relativeFrom="column">
                        <wp:posOffset>311785</wp:posOffset>
                      </wp:positionH>
                      <wp:positionV relativeFrom="paragraph">
                        <wp:posOffset>62865</wp:posOffset>
                      </wp:positionV>
                      <wp:extent cx="247650" cy="252095"/>
                      <wp:effectExtent l="0" t="0" r="19050" b="1460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52095"/>
                              </a:xfrm>
                              <a:prstGeom prst="rect">
                                <a:avLst/>
                              </a:prstGeom>
                              <a:solidFill>
                                <a:srgbClr val="FFFFFF"/>
                              </a:solidFill>
                              <a:ln w="9525">
                                <a:solidFill>
                                  <a:srgbClr val="000000"/>
                                </a:solidFill>
                                <a:miter lim="800000"/>
                                <a:headEnd/>
                                <a:tailEnd/>
                              </a:ln>
                            </wps:spPr>
                            <wps:txbx>
                              <w:txbxContent>
                                <w:p w14:paraId="29CAB11F" w14:textId="77777777" w:rsidR="00C066E2" w:rsidRDefault="00C066E2" w:rsidP="00C066E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07E36C" id="Rectangle 2" o:spid="_x0000_s1026" style="position:absolute;margin-left:24.55pt;margin-top:4.95pt;width:19.5pt;height:1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">
                      <v:textbox>
                        <w:txbxContent>
                          <w:p w14:paraId="29CAB11F" w14:textId="77777777" w:rsidR="00C066E2" w:rsidRDefault="00C066E2" w:rsidP="00C066E2">
                            <w:pPr>
                              <w:jc w:val="center"/>
                            </w:pPr>
                          </w:p>
                        </w:txbxContent>
                      </v:textbox>
                    </v:rect>
                  </w:pict>
                </mc:Fallback>
              </mc:AlternateContent>
            </w:r>
            <w:r w:rsidRPr="007158C0">
              <w:rPr>
                <w:noProof/>
                <w:lang w:val="es-CL" w:eastAsia="es-CL"/>
              </w:rPr>
              <mc:AlternateContent>
                <mc:Choice Requires="wps">
                  <w:drawing>
                    <wp:anchor distT="0" distB="0" distL="114300" distR="114300" simplePos="0" relativeHeight="251660288" behindDoc="0" locked="0" layoutInCell="1" allowOverlap="1" wp14:anchorId="0633EA35" wp14:editId="10ACB795">
                      <wp:simplePos x="0" y="0"/>
                      <wp:positionH relativeFrom="column">
                        <wp:posOffset>1502410</wp:posOffset>
                      </wp:positionH>
                      <wp:positionV relativeFrom="paragraph">
                        <wp:posOffset>43815</wp:posOffset>
                      </wp:positionV>
                      <wp:extent cx="276225" cy="252095"/>
                      <wp:effectExtent l="0" t="0" r="28575" b="1460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52095"/>
                              </a:xfrm>
                              <a:prstGeom prst="rect">
                                <a:avLst/>
                              </a:prstGeom>
                              <a:solidFill>
                                <a:srgbClr val="FFFFFF"/>
                              </a:solidFill>
                              <a:ln w="9525">
                                <a:solidFill>
                                  <a:srgbClr val="000000"/>
                                </a:solidFill>
                                <a:miter lim="800000"/>
                                <a:headEnd/>
                                <a:tailEnd/>
                              </a:ln>
                            </wps:spPr>
                            <wps:txbx>
                              <w:txbxContent>
                                <w:p w14:paraId="5FF9C834" w14:textId="77777777" w:rsidR="00C066E2" w:rsidRDefault="00C066E2" w:rsidP="00C066E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633EA35" id="Rectangle 3" o:spid="_x0000_s1027" style="position:absolute;margin-left:118.3pt;margin-top:3.45pt;width:21.75pt;height:1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">
                      <v:textbox>
                        <w:txbxContent>
                          <w:p w14:paraId="5FF9C834" w14:textId="77777777" w:rsidR="00C066E2" w:rsidRDefault="00C066E2" w:rsidP="00C066E2">
                            <w:pPr>
                              <w:jc w:val="center"/>
                            </w:pPr>
                          </w:p>
                        </w:txbxContent>
                      </v:textbox>
                    </v:rect>
                  </w:pict>
                </mc:Fallback>
              </mc:AlternateContent>
            </w:r>
            <w:r w:rsidRPr="007158C0">
              <w:rPr>
                <w:noProof/>
                <w:lang w:val="es-CL" w:eastAsia="es-CL"/>
              </w:rPr>
              <mc:AlternateContent>
                <mc:Choice Requires="wps">
                  <w:drawing>
                    <wp:anchor distT="0" distB="0" distL="114300" distR="114300" simplePos="0" relativeHeight="251661312" behindDoc="0" locked="0" layoutInCell="1" allowOverlap="1" wp14:anchorId="4D0B8C86" wp14:editId="4F1AC8DF">
                      <wp:simplePos x="0" y="0"/>
                      <wp:positionH relativeFrom="column">
                        <wp:posOffset>2569210</wp:posOffset>
                      </wp:positionH>
                      <wp:positionV relativeFrom="paragraph">
                        <wp:posOffset>72390</wp:posOffset>
                      </wp:positionV>
                      <wp:extent cx="257175" cy="252095"/>
                      <wp:effectExtent l="0" t="0" r="28575" b="14605"/>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52095"/>
                              </a:xfrm>
                              <a:prstGeom prst="rect">
                                <a:avLst/>
                              </a:prstGeom>
                              <a:solidFill>
                                <a:srgbClr val="FFFFFF"/>
                              </a:solidFill>
                              <a:ln w="9525">
                                <a:solidFill>
                                  <a:srgbClr val="000000"/>
                                </a:solidFill>
                                <a:miter lim="800000"/>
                                <a:headEnd/>
                                <a:tailEnd/>
                              </a:ln>
                            </wps:spPr>
                            <wps:txbx>
                              <w:txbxContent>
                                <w:p w14:paraId="7FBD7CF8" w14:textId="77777777" w:rsidR="00C066E2" w:rsidRDefault="00C066E2" w:rsidP="00C066E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D0B8C86" id="Rectangle 4" o:spid="_x0000_s1028" style="position:absolute;margin-left:202.3pt;margin-top:5.7pt;width:20.25pt;height:1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">
                      <v:textbox>
                        <w:txbxContent>
                          <w:p w14:paraId="7FBD7CF8" w14:textId="77777777" w:rsidR="00C066E2" w:rsidRDefault="00C066E2" w:rsidP="00C066E2">
                            <w:pPr>
                              <w:jc w:val="center"/>
                            </w:pPr>
                          </w:p>
                        </w:txbxContent>
                      </v:textbox>
                    </v:rect>
                  </w:pict>
                </mc:Fallback>
              </mc:AlternateContent>
            </w:r>
            <w:r w:rsidRPr="007158C0">
              <w:t xml:space="preserve">           </w:t>
            </w:r>
          </w:p>
          <w:p w14:paraId="291B7583" w14:textId="77777777" w:rsidR="00C066E2" w:rsidRPr="007158C0" w:rsidRDefault="00C066E2" w:rsidP="005E3972">
            <w:r w:rsidRPr="007158C0">
              <w:t xml:space="preserve">       </w:t>
            </w:r>
          </w:p>
          <w:p w14:paraId="1D77E25B" w14:textId="382DBFDD" w:rsidR="00C066E2" w:rsidRPr="007158C0" w:rsidRDefault="00C066E2" w:rsidP="005E3972">
            <w:r w:rsidRPr="007158C0">
              <w:t xml:space="preserve">    </w:t>
            </w:r>
            <w:r>
              <w:rPr>
                <w:b/>
              </w:rPr>
              <w:t>DOCENCIA         INVESTIGACION    E</w:t>
            </w:r>
            <w:r w:rsidRPr="007158C0">
              <w:rPr>
                <w:b/>
              </w:rPr>
              <w:t>XTENSION</w:t>
            </w:r>
            <w:r w:rsidRPr="007158C0">
              <w:t xml:space="preserve">    </w:t>
            </w:r>
          </w:p>
          <w:p w14:paraId="1B3386A4" w14:textId="77777777" w:rsidR="00C066E2" w:rsidRPr="007158C0" w:rsidRDefault="00C066E2" w:rsidP="005E3972">
            <w:r w:rsidRPr="007158C0">
              <w:rPr>
                <w:noProof/>
                <w:lang w:val="es-CL" w:eastAsia="es-CL"/>
              </w:rPr>
              <mc:AlternateContent>
                <mc:Choice Requires="wps">
                  <w:drawing>
                    <wp:anchor distT="0" distB="0" distL="114300" distR="114300" simplePos="0" relativeHeight="251662336" behindDoc="0" locked="0" layoutInCell="1" allowOverlap="1" wp14:anchorId="5198E4D5" wp14:editId="718FA6B4">
                      <wp:simplePos x="0" y="0"/>
                      <wp:positionH relativeFrom="column">
                        <wp:posOffset>288925</wp:posOffset>
                      </wp:positionH>
                      <wp:positionV relativeFrom="paragraph">
                        <wp:posOffset>128905</wp:posOffset>
                      </wp:positionV>
                      <wp:extent cx="194945" cy="194945"/>
                      <wp:effectExtent l="5080" t="11430" r="9525" b="1270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945" cy="1949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869ABD3" id="Rectangle 6" o:spid="_x0000_s1026" style="position:absolute;margin-left:22.75pt;margin-top:10.15pt;width:15.35pt;height:15.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"/>
                  </w:pict>
                </mc:Fallback>
              </mc:AlternateContent>
            </w:r>
          </w:p>
          <w:p w14:paraId="22C1034B" w14:textId="77777777" w:rsidR="00C066E2" w:rsidRPr="007158C0" w:rsidRDefault="00C066E2" w:rsidP="005E3972"/>
          <w:p w14:paraId="61A8132F" w14:textId="77777777" w:rsidR="00C066E2" w:rsidRPr="007158C0" w:rsidRDefault="00C066E2" w:rsidP="005E3972">
            <w:pPr>
              <w:rPr>
                <w:b/>
              </w:rPr>
            </w:pPr>
            <w:r w:rsidRPr="007158C0">
              <w:t xml:space="preserve">      </w:t>
            </w:r>
            <w:r w:rsidRPr="007158C0">
              <w:rPr>
                <w:b/>
              </w:rPr>
              <w:t>OTROS ¿Cuál? _________________________ (indique)</w:t>
            </w:r>
          </w:p>
        </w:tc>
      </w:tr>
      <w:tr w:rsidR="00C066E2" w:rsidRPr="007158C0" w14:paraId="175EC331" w14:textId="77777777" w:rsidTr="005E3972">
        <w:tc>
          <w:tcPr>
            <w:tcW w:w="4383" w:type="dxa"/>
            <w:tcBorders>
              <w:bottom w:val="single" w:sz="4" w:space="0" w:color="auto"/>
            </w:tcBorders>
          </w:tcPr>
          <w:p w14:paraId="58927B66" w14:textId="77777777" w:rsidR="00C066E2" w:rsidRPr="007158C0" w:rsidRDefault="00C066E2" w:rsidP="005E3972">
            <w:pPr>
              <w:rPr>
                <w:b/>
              </w:rPr>
            </w:pPr>
            <w:r w:rsidRPr="007158C0">
              <w:rPr>
                <w:b/>
              </w:rPr>
              <w:t>Solicitante o Director(a) del Proyecto, Programa o Actividad</w:t>
            </w:r>
          </w:p>
        </w:tc>
        <w:tc>
          <w:tcPr>
            <w:tcW w:w="5011" w:type="dxa"/>
            <w:tcBorders>
              <w:bottom w:val="single" w:sz="4" w:space="0" w:color="auto"/>
            </w:tcBorders>
          </w:tcPr>
          <w:p w14:paraId="0694D93E" w14:textId="77777777" w:rsidR="00C066E2" w:rsidRPr="007158C0" w:rsidRDefault="00C066E2" w:rsidP="005E3972"/>
        </w:tc>
      </w:tr>
      <w:tr w:rsidR="00C066E2" w:rsidRPr="007158C0" w14:paraId="10F93FD2" w14:textId="77777777" w:rsidTr="005E3972">
        <w:tc>
          <w:tcPr>
            <w:tcW w:w="4383" w:type="dxa"/>
          </w:tcPr>
          <w:p w14:paraId="2972F3F6" w14:textId="77777777" w:rsidR="00C066E2" w:rsidRPr="007158C0" w:rsidRDefault="00C066E2" w:rsidP="005E3972">
            <w:pPr>
              <w:rPr>
                <w:b/>
              </w:rPr>
            </w:pPr>
            <w:r w:rsidRPr="007158C0">
              <w:rPr>
                <w:b/>
              </w:rPr>
              <w:t xml:space="preserve">Indicar si la compra se perfeccionará con la orden de compra o requerirá contrato </w:t>
            </w:r>
          </w:p>
        </w:tc>
        <w:tc>
          <w:tcPr>
            <w:tcW w:w="5011" w:type="dxa"/>
            <w:tcBorders>
              <w:right w:val="single" w:sz="4" w:space="0" w:color="auto"/>
            </w:tcBorders>
          </w:tcPr>
          <w:p w14:paraId="3A05F0F2" w14:textId="77777777" w:rsidR="00C066E2" w:rsidRPr="007158C0" w:rsidRDefault="00C066E2" w:rsidP="005E3972"/>
        </w:tc>
      </w:tr>
      <w:tr w:rsidR="00C066E2" w:rsidRPr="007158C0" w14:paraId="29E8F5A2" w14:textId="77777777" w:rsidTr="005E3972">
        <w:tc>
          <w:tcPr>
            <w:tcW w:w="4383" w:type="dxa"/>
          </w:tcPr>
          <w:p w14:paraId="45120ED7" w14:textId="77777777" w:rsidR="00C066E2" w:rsidRPr="007158C0" w:rsidRDefault="00C066E2" w:rsidP="005E3972">
            <w:pPr>
              <w:rPr>
                <w:b/>
              </w:rPr>
            </w:pPr>
            <w:r w:rsidRPr="007158C0">
              <w:rPr>
                <w:b/>
              </w:rPr>
              <w:t xml:space="preserve">Indicar si el proveedor requiere anticipo y de qué porcentaje es el mismo en relación al total de la compra. </w:t>
            </w:r>
          </w:p>
          <w:p w14:paraId="60D026BE" w14:textId="77777777" w:rsidR="00C066E2" w:rsidRPr="007158C0" w:rsidRDefault="00C066E2" w:rsidP="005E3972"/>
        </w:tc>
        <w:tc>
          <w:tcPr>
            <w:tcW w:w="5011" w:type="dxa"/>
            <w:tcBorders>
              <w:right w:val="single" w:sz="4" w:space="0" w:color="auto"/>
            </w:tcBorders>
          </w:tcPr>
          <w:p w14:paraId="2C6B42A8" w14:textId="77777777" w:rsidR="00C066E2" w:rsidRPr="007158C0" w:rsidRDefault="00C066E2" w:rsidP="005E3972"/>
        </w:tc>
      </w:tr>
      <w:tr w:rsidR="00C066E2" w:rsidRPr="007158C0" w14:paraId="2789D35E" w14:textId="77777777" w:rsidTr="005E3972">
        <w:tc>
          <w:tcPr>
            <w:tcW w:w="9394" w:type="dxa"/>
            <w:gridSpan w:val="2"/>
            <w:tcBorders>
              <w:right w:val="single" w:sz="4" w:space="0" w:color="auto"/>
            </w:tcBorders>
          </w:tcPr>
          <w:p w14:paraId="69241015" w14:textId="77777777" w:rsidR="00C066E2" w:rsidRPr="007158C0" w:rsidRDefault="00C066E2" w:rsidP="005E3972">
            <w:r w:rsidRPr="007158C0">
              <w:rPr>
                <w:b/>
              </w:rPr>
              <w:t>Sólo rellenar las siguientes celdas si se trata de una adquisición para un proyecto  específico o singular de docencia, investigación o extensión:</w:t>
            </w:r>
          </w:p>
        </w:tc>
      </w:tr>
      <w:tr w:rsidR="00C066E2" w:rsidRPr="007158C0" w14:paraId="1DFE96BA" w14:textId="77777777" w:rsidTr="005E3972">
        <w:tc>
          <w:tcPr>
            <w:tcW w:w="4383" w:type="dxa"/>
          </w:tcPr>
          <w:p w14:paraId="6D7E798A" w14:textId="77777777" w:rsidR="00C066E2" w:rsidRDefault="00C066E2" w:rsidP="005E3972">
            <w:pPr>
              <w:rPr>
                <w:b/>
              </w:rPr>
            </w:pPr>
            <w:r>
              <w:rPr>
                <w:b/>
              </w:rPr>
              <w:t xml:space="preserve">Nombre y código del proyecto completo </w:t>
            </w:r>
          </w:p>
          <w:p w14:paraId="28098C69" w14:textId="77777777" w:rsidR="00C066E2" w:rsidRPr="007158C0" w:rsidRDefault="00C066E2" w:rsidP="005E3972">
            <w:pPr>
              <w:rPr>
                <w:b/>
              </w:rPr>
            </w:pPr>
            <w:r>
              <w:rPr>
                <w:b/>
              </w:rPr>
              <w:t>N° de decreto y fecha de oficialización.</w:t>
            </w:r>
          </w:p>
        </w:tc>
        <w:tc>
          <w:tcPr>
            <w:tcW w:w="5011" w:type="dxa"/>
            <w:tcBorders>
              <w:right w:val="single" w:sz="4" w:space="0" w:color="auto"/>
            </w:tcBorders>
          </w:tcPr>
          <w:p w14:paraId="115C5391" w14:textId="77777777" w:rsidR="00C066E2" w:rsidRPr="007158C0" w:rsidRDefault="00C066E2" w:rsidP="005E3972"/>
        </w:tc>
      </w:tr>
      <w:tr w:rsidR="00C066E2" w:rsidRPr="007158C0" w14:paraId="5914319E" w14:textId="77777777" w:rsidTr="005E3972">
        <w:tc>
          <w:tcPr>
            <w:tcW w:w="4383" w:type="dxa"/>
          </w:tcPr>
          <w:p w14:paraId="4AE92820" w14:textId="77777777" w:rsidR="00C066E2" w:rsidRPr="007158C0" w:rsidRDefault="00C066E2" w:rsidP="005E3972">
            <w:pPr>
              <w:rPr>
                <w:b/>
              </w:rPr>
            </w:pPr>
            <w:r w:rsidRPr="007158C0">
              <w:rPr>
                <w:b/>
              </w:rPr>
              <w:t xml:space="preserve">Indicar Objetivo principal y de qué manera la presente adquisición contribuye a lograr dicho objetivo. </w:t>
            </w:r>
          </w:p>
        </w:tc>
        <w:tc>
          <w:tcPr>
            <w:tcW w:w="5011" w:type="dxa"/>
            <w:tcBorders>
              <w:right w:val="single" w:sz="4" w:space="0" w:color="auto"/>
            </w:tcBorders>
          </w:tcPr>
          <w:p w14:paraId="6DB52332" w14:textId="77777777" w:rsidR="00C066E2" w:rsidRPr="007158C0" w:rsidRDefault="00C066E2" w:rsidP="005E3972"/>
        </w:tc>
      </w:tr>
      <w:tr w:rsidR="00C066E2" w:rsidRPr="007158C0" w14:paraId="0B1C7631" w14:textId="77777777" w:rsidTr="005E3972">
        <w:tc>
          <w:tcPr>
            <w:tcW w:w="4383" w:type="dxa"/>
          </w:tcPr>
          <w:p w14:paraId="76C06F5C" w14:textId="77777777" w:rsidR="00C066E2" w:rsidRPr="007158C0" w:rsidRDefault="00C066E2" w:rsidP="005E3972">
            <w:pPr>
              <w:rPr>
                <w:b/>
              </w:rPr>
            </w:pPr>
            <w:r w:rsidRPr="007158C0">
              <w:rPr>
                <w:b/>
              </w:rPr>
              <w:t xml:space="preserve">Indicar fecha de inicio y término proyecto. </w:t>
            </w:r>
          </w:p>
        </w:tc>
        <w:tc>
          <w:tcPr>
            <w:tcW w:w="5011" w:type="dxa"/>
          </w:tcPr>
          <w:p w14:paraId="4F7D0B04" w14:textId="77777777" w:rsidR="00C066E2" w:rsidRPr="007158C0" w:rsidRDefault="00C066E2" w:rsidP="005E3972"/>
        </w:tc>
      </w:tr>
    </w:tbl>
    <w:p w14:paraId="5DEEF231" w14:textId="1D8CF182" w:rsidR="00C066E2" w:rsidRDefault="00C066E2" w:rsidP="00C066E2">
      <w:pPr>
        <w:rPr>
          <w:sz w:val="24"/>
          <w:szCs w:val="24"/>
        </w:rPr>
      </w:pPr>
    </w:p>
    <w:p w14:paraId="4319CDAF" w14:textId="4942BC10" w:rsidR="00BC43FF" w:rsidRDefault="00BC43FF" w:rsidP="00C066E2">
      <w:pPr>
        <w:rPr>
          <w:sz w:val="24"/>
          <w:szCs w:val="24"/>
        </w:rPr>
      </w:pPr>
    </w:p>
    <w:p w14:paraId="20358BCE" w14:textId="7EB86C62" w:rsidR="00BC43FF" w:rsidRDefault="00BC43FF" w:rsidP="00C066E2">
      <w:pPr>
        <w:rPr>
          <w:sz w:val="24"/>
          <w:szCs w:val="24"/>
        </w:rPr>
      </w:pPr>
    </w:p>
    <w:p w14:paraId="0422F865" w14:textId="708817B7" w:rsidR="00BC43FF" w:rsidRDefault="00BC43FF" w:rsidP="00C066E2">
      <w:pPr>
        <w:rPr>
          <w:sz w:val="24"/>
          <w:szCs w:val="24"/>
        </w:rPr>
      </w:pPr>
    </w:p>
    <w:p w14:paraId="3002B75A" w14:textId="77777777" w:rsidR="00BC43FF" w:rsidRDefault="00BC43FF" w:rsidP="00C066E2">
      <w:pPr>
        <w:rPr>
          <w:sz w:val="24"/>
          <w:szCs w:val="24"/>
        </w:rPr>
      </w:pPr>
    </w:p>
    <w:tbl>
      <w:tblPr>
        <w:tblStyle w:val="Tablaconcuadrcula"/>
        <w:tblW w:w="9634" w:type="dxa"/>
        <w:tblLook w:val="04A0" w:firstRow="1" w:lastRow="0" w:firstColumn="1" w:lastColumn="0" w:noHBand="0" w:noVBand="1"/>
      </w:tblPr>
      <w:tblGrid>
        <w:gridCol w:w="8739"/>
        <w:gridCol w:w="432"/>
        <w:gridCol w:w="463"/>
      </w:tblGrid>
      <w:tr w:rsidR="00C066E2" w:rsidRPr="007158C0" w14:paraId="79606F92" w14:textId="77777777" w:rsidTr="005E3972">
        <w:trPr>
          <w:trHeight w:val="20"/>
        </w:trPr>
        <w:tc>
          <w:tcPr>
            <w:tcW w:w="8739" w:type="dxa"/>
          </w:tcPr>
          <w:p w14:paraId="32CE2B13" w14:textId="77777777" w:rsidR="00C066E2" w:rsidRPr="007158C0" w:rsidRDefault="00C066E2" w:rsidP="005E3972">
            <w:pPr>
              <w:rPr>
                <w:b/>
              </w:rPr>
            </w:pPr>
            <w:r w:rsidRPr="007158C0">
              <w:rPr>
                <w:b/>
              </w:rPr>
              <w:t>Causal en que se fundamenta</w:t>
            </w:r>
          </w:p>
        </w:tc>
        <w:tc>
          <w:tcPr>
            <w:tcW w:w="432" w:type="dxa"/>
          </w:tcPr>
          <w:p w14:paraId="2A57599C" w14:textId="77777777" w:rsidR="00C066E2" w:rsidRPr="007158C0" w:rsidRDefault="00C066E2" w:rsidP="005E3972">
            <w:pPr>
              <w:rPr>
                <w:b/>
              </w:rPr>
            </w:pPr>
            <w:r w:rsidRPr="007158C0">
              <w:rPr>
                <w:b/>
              </w:rPr>
              <w:t xml:space="preserve">Si </w:t>
            </w:r>
          </w:p>
        </w:tc>
        <w:tc>
          <w:tcPr>
            <w:tcW w:w="463" w:type="dxa"/>
          </w:tcPr>
          <w:p w14:paraId="74158A1D" w14:textId="77777777" w:rsidR="00C066E2" w:rsidRPr="007158C0" w:rsidRDefault="00C066E2" w:rsidP="005E3972">
            <w:pPr>
              <w:rPr>
                <w:b/>
              </w:rPr>
            </w:pPr>
            <w:r w:rsidRPr="007158C0">
              <w:rPr>
                <w:b/>
              </w:rPr>
              <w:t xml:space="preserve">No </w:t>
            </w:r>
          </w:p>
        </w:tc>
      </w:tr>
      <w:tr w:rsidR="00C066E2" w:rsidRPr="007158C0" w14:paraId="1B0FEEA7" w14:textId="77777777" w:rsidTr="005E3972">
        <w:trPr>
          <w:trHeight w:val="20"/>
        </w:trPr>
        <w:tc>
          <w:tcPr>
            <w:tcW w:w="8739" w:type="dxa"/>
          </w:tcPr>
          <w:p w14:paraId="03A529C1" w14:textId="77777777" w:rsidR="00C066E2" w:rsidRPr="007158C0" w:rsidRDefault="00C066E2" w:rsidP="005E3972">
            <w:r w:rsidRPr="007158C0">
              <w:t xml:space="preserve">Art. 10 N° 1 </w:t>
            </w:r>
          </w:p>
          <w:p w14:paraId="723F9260"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rPr>
            </w:pPr>
            <w:r w:rsidRPr="00571C9E">
              <w:rPr>
                <w:rFonts w:ascii="Courier New" w:hAnsi="Courier New" w:cs="Courier New"/>
              </w:rPr>
              <w:t>Si en las licitaciones públicas respectivas no se hubieren presentado interesados. En tal situación, procederá primero la licitación o propuesta privada y, en caso de no encontrar nuevamente interesados, será procedente el trato o contratación directa</w:t>
            </w:r>
            <w:r w:rsidRPr="007158C0">
              <w:rPr>
                <w:rFonts w:ascii="Courier New" w:hAnsi="Courier New" w:cs="Courier New"/>
              </w:rPr>
              <w:t>.</w:t>
            </w:r>
          </w:p>
          <w:p w14:paraId="0BDF4EBC"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3 cotizaciones.</w:t>
            </w:r>
          </w:p>
        </w:tc>
        <w:tc>
          <w:tcPr>
            <w:tcW w:w="432" w:type="dxa"/>
          </w:tcPr>
          <w:p w14:paraId="10DC3E78" w14:textId="77777777" w:rsidR="00C066E2" w:rsidRPr="007158C0" w:rsidRDefault="00C066E2" w:rsidP="005E3972"/>
        </w:tc>
        <w:tc>
          <w:tcPr>
            <w:tcW w:w="463" w:type="dxa"/>
          </w:tcPr>
          <w:p w14:paraId="6C552F99" w14:textId="77777777" w:rsidR="00C066E2" w:rsidRPr="007158C0" w:rsidRDefault="00C066E2" w:rsidP="005E3972"/>
        </w:tc>
      </w:tr>
      <w:tr w:rsidR="00C066E2" w:rsidRPr="007158C0" w14:paraId="543C0967" w14:textId="77777777" w:rsidTr="005E3972">
        <w:trPr>
          <w:trHeight w:val="20"/>
        </w:trPr>
        <w:tc>
          <w:tcPr>
            <w:tcW w:w="8739" w:type="dxa"/>
          </w:tcPr>
          <w:p w14:paraId="4D435010" w14:textId="77777777" w:rsidR="00C066E2" w:rsidRPr="007158C0" w:rsidRDefault="00C066E2" w:rsidP="005E3972">
            <w:r w:rsidRPr="007158C0">
              <w:t>Art. 10 N° 2</w:t>
            </w:r>
          </w:p>
          <w:p w14:paraId="2A635606" w14:textId="77777777" w:rsidR="00C066E2" w:rsidRPr="007158C0" w:rsidRDefault="00C066E2" w:rsidP="005E3972">
            <w:pPr>
              <w:pStyle w:val="HTMLconformatoprevio"/>
            </w:pPr>
            <w:r w:rsidRPr="007158C0">
              <w:t>Si se tratara de contratos que correspondieran a la realización o terminación de un contrato que haya debido resolverse o terminarse anticipadamente por falta de cumplimiento del contratante u otras causales, y cuyo remanente no supere las 1.000 UTM.</w:t>
            </w:r>
          </w:p>
          <w:p w14:paraId="3FE7E059"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3 cotizaciones.</w:t>
            </w:r>
          </w:p>
        </w:tc>
        <w:tc>
          <w:tcPr>
            <w:tcW w:w="432" w:type="dxa"/>
          </w:tcPr>
          <w:p w14:paraId="3D968AB4" w14:textId="77777777" w:rsidR="00C066E2" w:rsidRPr="007158C0" w:rsidRDefault="00C066E2" w:rsidP="005E3972"/>
        </w:tc>
        <w:tc>
          <w:tcPr>
            <w:tcW w:w="463" w:type="dxa"/>
          </w:tcPr>
          <w:p w14:paraId="5353E319" w14:textId="77777777" w:rsidR="00C066E2" w:rsidRPr="007158C0" w:rsidRDefault="00C066E2" w:rsidP="005E3972"/>
        </w:tc>
      </w:tr>
      <w:tr w:rsidR="00C066E2" w:rsidRPr="007158C0" w14:paraId="342F08DB" w14:textId="77777777" w:rsidTr="005E3972">
        <w:trPr>
          <w:trHeight w:val="20"/>
        </w:trPr>
        <w:tc>
          <w:tcPr>
            <w:tcW w:w="8739" w:type="dxa"/>
          </w:tcPr>
          <w:p w14:paraId="1E418DA9" w14:textId="77777777" w:rsidR="00C066E2" w:rsidRPr="007158C0" w:rsidRDefault="00C066E2" w:rsidP="005E3972">
            <w:r w:rsidRPr="007158C0">
              <w:lastRenderedPageBreak/>
              <w:t>Art. 10 N° 3</w:t>
            </w:r>
          </w:p>
          <w:p w14:paraId="53E44CAF" w14:textId="77777777" w:rsidR="00C066E2" w:rsidRPr="007158C0" w:rsidRDefault="00C066E2" w:rsidP="005E3972">
            <w:pPr>
              <w:pStyle w:val="HTMLconformatoprevio"/>
            </w:pPr>
            <w:r w:rsidRPr="007158C0">
              <w:t>En casos de emergencia, urgencia o imprevisto, calificados mediante resolución fundada del jefe superior de la entidad contratante, sin perjuicio de las disposiciones especiales para los casos de sismo y catástrofe contenida en la legislación pertinente.</w:t>
            </w:r>
          </w:p>
          <w:p w14:paraId="785EA991"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w:t>
            </w:r>
          </w:p>
        </w:tc>
        <w:tc>
          <w:tcPr>
            <w:tcW w:w="432" w:type="dxa"/>
          </w:tcPr>
          <w:p w14:paraId="629C1144" w14:textId="77777777" w:rsidR="00C066E2" w:rsidRPr="007158C0" w:rsidRDefault="00C066E2" w:rsidP="005E3972"/>
        </w:tc>
        <w:tc>
          <w:tcPr>
            <w:tcW w:w="463" w:type="dxa"/>
          </w:tcPr>
          <w:p w14:paraId="184F45A2" w14:textId="77777777" w:rsidR="00C066E2" w:rsidRPr="007158C0" w:rsidRDefault="00C066E2" w:rsidP="005E3972"/>
        </w:tc>
      </w:tr>
      <w:tr w:rsidR="00C066E2" w:rsidRPr="007158C0" w14:paraId="729C5E17" w14:textId="77777777" w:rsidTr="005E3972">
        <w:trPr>
          <w:trHeight w:val="20"/>
        </w:trPr>
        <w:tc>
          <w:tcPr>
            <w:tcW w:w="8739" w:type="dxa"/>
          </w:tcPr>
          <w:p w14:paraId="0B738B75" w14:textId="77777777" w:rsidR="00C066E2" w:rsidRPr="007158C0" w:rsidRDefault="00C066E2" w:rsidP="005E3972">
            <w:r w:rsidRPr="007158C0">
              <w:t>Art. 10 N° 4</w:t>
            </w:r>
          </w:p>
          <w:p w14:paraId="6AB9CF6F" w14:textId="77777777" w:rsidR="00C066E2" w:rsidRPr="007158C0" w:rsidRDefault="00C066E2" w:rsidP="005E3972">
            <w:pPr>
              <w:pStyle w:val="HTMLconformatoprevio"/>
            </w:pPr>
            <w:r w:rsidRPr="007158C0">
              <w:t>Si sólo existe un proveedor del bien o servicio.</w:t>
            </w:r>
          </w:p>
          <w:p w14:paraId="7557BD8C"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w:t>
            </w:r>
          </w:p>
        </w:tc>
        <w:tc>
          <w:tcPr>
            <w:tcW w:w="432" w:type="dxa"/>
          </w:tcPr>
          <w:p w14:paraId="420F9719" w14:textId="77777777" w:rsidR="00C066E2" w:rsidRPr="007158C0" w:rsidRDefault="00C066E2" w:rsidP="005E3972"/>
        </w:tc>
        <w:tc>
          <w:tcPr>
            <w:tcW w:w="463" w:type="dxa"/>
          </w:tcPr>
          <w:p w14:paraId="6B248201" w14:textId="77777777" w:rsidR="00C066E2" w:rsidRPr="007158C0" w:rsidRDefault="00C066E2" w:rsidP="005E3972"/>
        </w:tc>
      </w:tr>
      <w:tr w:rsidR="00C066E2" w:rsidRPr="007158C0" w14:paraId="4E369895" w14:textId="77777777" w:rsidTr="005E3972">
        <w:trPr>
          <w:trHeight w:val="20"/>
        </w:trPr>
        <w:tc>
          <w:tcPr>
            <w:tcW w:w="8739" w:type="dxa"/>
          </w:tcPr>
          <w:p w14:paraId="73D290C3" w14:textId="77777777" w:rsidR="00C066E2" w:rsidRPr="007158C0" w:rsidRDefault="00C066E2" w:rsidP="005E3972">
            <w:r w:rsidRPr="007158C0">
              <w:t>Art. 10 N° 5</w:t>
            </w:r>
          </w:p>
          <w:p w14:paraId="70088525" w14:textId="77777777" w:rsidR="00C066E2" w:rsidRPr="007158C0" w:rsidRDefault="00C066E2" w:rsidP="005E3972">
            <w:pPr>
              <w:pStyle w:val="HTMLconformatoprevio"/>
            </w:pPr>
            <w:r w:rsidRPr="007158C0">
              <w:t>Si se tratara de convenios de prestación de servicios a celebrar con personas jurídicas extranjeras que deban ejecutarse fuera del territorio nacional.</w:t>
            </w:r>
          </w:p>
          <w:p w14:paraId="11E8C379"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w:t>
            </w:r>
          </w:p>
        </w:tc>
        <w:tc>
          <w:tcPr>
            <w:tcW w:w="432" w:type="dxa"/>
          </w:tcPr>
          <w:p w14:paraId="299FA325" w14:textId="77777777" w:rsidR="00C066E2" w:rsidRPr="007158C0" w:rsidRDefault="00C066E2" w:rsidP="005E3972"/>
        </w:tc>
        <w:tc>
          <w:tcPr>
            <w:tcW w:w="463" w:type="dxa"/>
          </w:tcPr>
          <w:p w14:paraId="6C428008" w14:textId="77777777" w:rsidR="00C066E2" w:rsidRPr="007158C0" w:rsidRDefault="00C066E2" w:rsidP="005E3972"/>
        </w:tc>
      </w:tr>
      <w:tr w:rsidR="00C066E2" w:rsidRPr="007158C0" w14:paraId="33F1D236" w14:textId="77777777" w:rsidTr="005E3972">
        <w:trPr>
          <w:trHeight w:val="20"/>
        </w:trPr>
        <w:tc>
          <w:tcPr>
            <w:tcW w:w="8739" w:type="dxa"/>
          </w:tcPr>
          <w:p w14:paraId="1F8878B4" w14:textId="77777777" w:rsidR="00C066E2" w:rsidRPr="007158C0" w:rsidRDefault="00C066E2" w:rsidP="005E3972">
            <w:r w:rsidRPr="007158C0">
              <w:t>Art. 10 N° 7 a)</w:t>
            </w:r>
          </w:p>
          <w:p w14:paraId="518B4C6F" w14:textId="77777777" w:rsidR="00C066E2" w:rsidRPr="007158C0" w:rsidRDefault="00C066E2" w:rsidP="005E3972">
            <w:pPr>
              <w:pStyle w:val="HTMLconformatoprevio"/>
            </w:pPr>
            <w:r w:rsidRPr="007158C0">
              <w:t>Si se requiere contratar la prórroga de un Contrato de Suministro o Servicios, o contratar servicios conexos, respecto de un contrato suscrito con anterioridad, por considerarse indispensable para las necesidades de la Entidad y sólo por el tiempo en que se procede a un nuevo Proceso de Compras, siempre que el monto de dicha prórroga no supere las 1.000 UTM.</w:t>
            </w:r>
          </w:p>
          <w:p w14:paraId="68001D42"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w:t>
            </w:r>
            <w:r>
              <w:rPr>
                <w:rFonts w:ascii="Courier New" w:hAnsi="Courier New" w:cs="Courier New"/>
                <w:b/>
                <w:i/>
              </w:rPr>
              <w:t xml:space="preserve"> </w:t>
            </w:r>
            <w:r w:rsidRPr="007158C0">
              <w:rPr>
                <w:rFonts w:ascii="Courier New" w:hAnsi="Courier New" w:cs="Courier New"/>
                <w:b/>
                <w:i/>
              </w:rPr>
              <w:t>Acompañar contratación anterior.</w:t>
            </w:r>
          </w:p>
        </w:tc>
        <w:tc>
          <w:tcPr>
            <w:tcW w:w="432" w:type="dxa"/>
          </w:tcPr>
          <w:p w14:paraId="676F4C22" w14:textId="77777777" w:rsidR="00C066E2" w:rsidRPr="007158C0" w:rsidRDefault="00C066E2" w:rsidP="005E3972"/>
        </w:tc>
        <w:tc>
          <w:tcPr>
            <w:tcW w:w="463" w:type="dxa"/>
          </w:tcPr>
          <w:p w14:paraId="33C8A86B" w14:textId="77777777" w:rsidR="00C066E2" w:rsidRPr="007158C0" w:rsidRDefault="00C066E2" w:rsidP="005E3972"/>
        </w:tc>
      </w:tr>
      <w:tr w:rsidR="00C066E2" w:rsidRPr="007158C0" w14:paraId="0E336184" w14:textId="77777777" w:rsidTr="005E3972">
        <w:trPr>
          <w:trHeight w:val="20"/>
        </w:trPr>
        <w:tc>
          <w:tcPr>
            <w:tcW w:w="8739" w:type="dxa"/>
          </w:tcPr>
          <w:p w14:paraId="5F1A2414" w14:textId="77777777" w:rsidR="00C066E2" w:rsidRPr="007158C0" w:rsidRDefault="00C066E2" w:rsidP="005E3972">
            <w:r w:rsidRPr="007158C0">
              <w:t>Art. 10 N° 7 b)</w:t>
            </w:r>
          </w:p>
          <w:p w14:paraId="08E6F187" w14:textId="77777777" w:rsidR="00C066E2" w:rsidRPr="007158C0" w:rsidRDefault="00C066E2" w:rsidP="005E3972">
            <w:pPr>
              <w:pStyle w:val="HTMLconformatoprevio"/>
            </w:pPr>
            <w:r w:rsidRPr="007158C0">
              <w:t>Cuando la contratación se financie con gastos de representación en conformidad a las instrucciones presupuestarias correspondientes.</w:t>
            </w:r>
          </w:p>
          <w:p w14:paraId="1ECC8EDA"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 Sólo corresponde al Sr. Rector</w:t>
            </w:r>
          </w:p>
        </w:tc>
        <w:tc>
          <w:tcPr>
            <w:tcW w:w="432" w:type="dxa"/>
          </w:tcPr>
          <w:p w14:paraId="28910DA0" w14:textId="77777777" w:rsidR="00C066E2" w:rsidRPr="007158C0" w:rsidRDefault="00C066E2" w:rsidP="005E3972"/>
        </w:tc>
        <w:tc>
          <w:tcPr>
            <w:tcW w:w="463" w:type="dxa"/>
          </w:tcPr>
          <w:p w14:paraId="5FC47117" w14:textId="77777777" w:rsidR="00C066E2" w:rsidRPr="007158C0" w:rsidRDefault="00C066E2" w:rsidP="005E3972"/>
        </w:tc>
      </w:tr>
      <w:tr w:rsidR="00C066E2" w:rsidRPr="007158C0" w14:paraId="5448AF46" w14:textId="77777777" w:rsidTr="005E3972">
        <w:trPr>
          <w:trHeight w:val="20"/>
        </w:trPr>
        <w:tc>
          <w:tcPr>
            <w:tcW w:w="8739" w:type="dxa"/>
          </w:tcPr>
          <w:p w14:paraId="6430B67B" w14:textId="77777777" w:rsidR="00C066E2" w:rsidRPr="007158C0" w:rsidRDefault="00C066E2" w:rsidP="005E3972">
            <w:r w:rsidRPr="007158C0">
              <w:t>Art. 10 N° 7 e)</w:t>
            </w:r>
          </w:p>
          <w:p w14:paraId="3BD568FF" w14:textId="77777777" w:rsidR="00C066E2" w:rsidRPr="007158C0" w:rsidRDefault="00C066E2" w:rsidP="005E3972">
            <w:pPr>
              <w:pStyle w:val="HTMLconformatoprevio"/>
            </w:pPr>
            <w:r w:rsidRPr="007158C0">
              <w:t>Cuando la contratación de que se trate sólo pueda realizarse con los proveedores que sean titulares de los respectivos derechos de propiedad intelectual, industrial, licencias, patentes y otros.</w:t>
            </w:r>
          </w:p>
          <w:p w14:paraId="0529D016" w14:textId="77777777" w:rsidR="00C066E2" w:rsidRPr="007158C0" w:rsidRDefault="00C066E2" w:rsidP="005E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rPr>
            </w:pPr>
            <w:r w:rsidRPr="007158C0">
              <w:rPr>
                <w:rFonts w:ascii="Courier New" w:hAnsi="Courier New" w:cs="Courier New"/>
                <w:b/>
                <w:i/>
              </w:rPr>
              <w:t>Requiere 1 cotización.</w:t>
            </w:r>
          </w:p>
        </w:tc>
        <w:tc>
          <w:tcPr>
            <w:tcW w:w="432" w:type="dxa"/>
          </w:tcPr>
          <w:p w14:paraId="3020A07A" w14:textId="77777777" w:rsidR="00C066E2" w:rsidRPr="007158C0" w:rsidRDefault="00C066E2" w:rsidP="005E3972"/>
        </w:tc>
        <w:tc>
          <w:tcPr>
            <w:tcW w:w="463" w:type="dxa"/>
          </w:tcPr>
          <w:p w14:paraId="6EB942E8" w14:textId="77777777" w:rsidR="00C066E2" w:rsidRPr="007158C0" w:rsidRDefault="00C066E2" w:rsidP="005E3972"/>
        </w:tc>
      </w:tr>
      <w:tr w:rsidR="00C066E2" w:rsidRPr="007158C0" w14:paraId="2EAA1A01" w14:textId="77777777" w:rsidTr="005E3972">
        <w:trPr>
          <w:trHeight w:val="20"/>
        </w:trPr>
        <w:tc>
          <w:tcPr>
            <w:tcW w:w="8739" w:type="dxa"/>
          </w:tcPr>
          <w:p w14:paraId="0378E6FA" w14:textId="77777777" w:rsidR="00C066E2" w:rsidRPr="007158C0" w:rsidRDefault="00C066E2" w:rsidP="005E3972">
            <w:r w:rsidRPr="007158C0">
              <w:t>Art. 10 N° 7 g)</w:t>
            </w:r>
          </w:p>
          <w:p w14:paraId="5041B06E" w14:textId="77777777" w:rsidR="00C066E2" w:rsidRPr="007158C0" w:rsidRDefault="00C066E2" w:rsidP="005E3972">
            <w:pPr>
              <w:pStyle w:val="HTMLconformatoprevio"/>
            </w:pPr>
            <w:r w:rsidRPr="007158C0">
              <w:t>Cuando se trate de la reposición o complementación de equipamiento o servicios accesorios, que deben necesariamente ser compatibles con los modelos, sistemas o infraestructura previamente adquirida por la respectiva Entidad.</w:t>
            </w:r>
          </w:p>
          <w:p w14:paraId="031A3ADD" w14:textId="77777777" w:rsidR="00C066E2" w:rsidRPr="007158C0" w:rsidRDefault="00C066E2" w:rsidP="005E3972">
            <w:pPr>
              <w:rPr>
                <w:b/>
                <w:i/>
              </w:rPr>
            </w:pPr>
            <w:r w:rsidRPr="007158C0">
              <w:rPr>
                <w:rFonts w:ascii="Courier New" w:hAnsi="Courier New" w:cs="Courier New"/>
                <w:b/>
                <w:i/>
              </w:rPr>
              <w:t>Requiere 1 cotización. Acompañar contratación anterior.</w:t>
            </w:r>
          </w:p>
        </w:tc>
        <w:tc>
          <w:tcPr>
            <w:tcW w:w="432" w:type="dxa"/>
          </w:tcPr>
          <w:p w14:paraId="2050EE07" w14:textId="77777777" w:rsidR="00C066E2" w:rsidRPr="007158C0" w:rsidRDefault="00C066E2" w:rsidP="005E3972"/>
        </w:tc>
        <w:tc>
          <w:tcPr>
            <w:tcW w:w="463" w:type="dxa"/>
          </w:tcPr>
          <w:p w14:paraId="5BC84FCC" w14:textId="77777777" w:rsidR="00C066E2" w:rsidRPr="007158C0" w:rsidRDefault="00C066E2" w:rsidP="005E3972"/>
        </w:tc>
      </w:tr>
      <w:tr w:rsidR="00C066E2" w:rsidRPr="007158C0" w14:paraId="4D07C790" w14:textId="77777777" w:rsidTr="005E3972">
        <w:trPr>
          <w:trHeight w:val="20"/>
        </w:trPr>
        <w:tc>
          <w:tcPr>
            <w:tcW w:w="8739" w:type="dxa"/>
          </w:tcPr>
          <w:p w14:paraId="4EB46A7C" w14:textId="77777777" w:rsidR="00C066E2" w:rsidRPr="003E4D67" w:rsidRDefault="00C066E2" w:rsidP="005E3972">
            <w:pPr>
              <w:rPr>
                <w:b/>
              </w:rPr>
            </w:pPr>
            <w:r w:rsidRPr="007158C0">
              <w:t>Art. 10 N° 7 i</w:t>
            </w:r>
            <w:r w:rsidRPr="003E4D67">
              <w:rPr>
                <w:b/>
              </w:rPr>
              <w:t>) Procedimiento de Importación</w:t>
            </w:r>
          </w:p>
          <w:p w14:paraId="7A65F3E1" w14:textId="77777777" w:rsidR="00C066E2" w:rsidRPr="007158C0" w:rsidRDefault="00C066E2" w:rsidP="005E3972">
            <w:pPr>
              <w:pStyle w:val="HTMLconformatoprevio"/>
            </w:pPr>
            <w:r w:rsidRPr="007158C0">
              <w:t>Cuando se trate de adquisiciones de bienes muebles a oferentes extranjeros, para ser utilizados o consumidos fuera de Chile, en el cumplimiento de las funciones propias de la entidad adquirente, y en las que por razones de idioma, de sistema jurídico, de sistema económico o culturales, u otra de similar naturaleza, sea del todo indispensable acudir a este tipo de contratación.</w:t>
            </w:r>
            <w:r w:rsidRPr="007158C0">
              <w:br/>
              <w:t>     Las entidades determinarán por medio de una resolución, los procedimientos internos que permitan resguardar la eficiencia, transparencia, publicidad, igualdad y no discriminación arbitraria en esta clase de adquisiciones.</w:t>
            </w:r>
          </w:p>
          <w:p w14:paraId="344A00F7" w14:textId="77777777" w:rsidR="00C066E2" w:rsidRPr="007158C0" w:rsidRDefault="00C066E2" w:rsidP="005E3972">
            <w:pPr>
              <w:rPr>
                <w:b/>
                <w:i/>
              </w:rPr>
            </w:pPr>
            <w:r w:rsidRPr="007158C0">
              <w:rPr>
                <w:rFonts w:ascii="Courier New" w:hAnsi="Courier New" w:cs="Courier New"/>
                <w:b/>
                <w:i/>
              </w:rPr>
              <w:t>Requiere 1 cotización. Acompañar invoice + formulario para transferencias bancarias internacionales.</w:t>
            </w:r>
          </w:p>
        </w:tc>
        <w:tc>
          <w:tcPr>
            <w:tcW w:w="432" w:type="dxa"/>
          </w:tcPr>
          <w:p w14:paraId="1613D1E2" w14:textId="77777777" w:rsidR="00C066E2" w:rsidRPr="007158C0" w:rsidRDefault="00C066E2" w:rsidP="005E3972"/>
        </w:tc>
        <w:tc>
          <w:tcPr>
            <w:tcW w:w="463" w:type="dxa"/>
          </w:tcPr>
          <w:p w14:paraId="11678FE4" w14:textId="77777777" w:rsidR="00C066E2" w:rsidRPr="007158C0" w:rsidRDefault="00C066E2" w:rsidP="005E3972"/>
        </w:tc>
      </w:tr>
      <w:tr w:rsidR="00C066E2" w:rsidRPr="007158C0" w14:paraId="70A524BA" w14:textId="77777777" w:rsidTr="005E3972">
        <w:trPr>
          <w:trHeight w:val="20"/>
        </w:trPr>
        <w:tc>
          <w:tcPr>
            <w:tcW w:w="8739" w:type="dxa"/>
          </w:tcPr>
          <w:p w14:paraId="3E7FBFD2" w14:textId="77777777" w:rsidR="00C066E2" w:rsidRPr="007158C0" w:rsidRDefault="00C066E2" w:rsidP="005E3972">
            <w:r w:rsidRPr="007158C0">
              <w:t>Art. 10 N° 7 j)</w:t>
            </w:r>
          </w:p>
          <w:p w14:paraId="45EEB354" w14:textId="77777777" w:rsidR="00C066E2" w:rsidRPr="007158C0" w:rsidRDefault="00C066E2" w:rsidP="005E3972">
            <w:pPr>
              <w:pStyle w:val="HTMLconformatoprevio"/>
            </w:pPr>
            <w:r w:rsidRPr="007158C0">
              <w:lastRenderedPageBreak/>
              <w:t>Cuando el costo de evaluación de las ofertas, desde el punto de vista financiero o de utilización de recursos humanos, resulta desproporcionado en relación al monto de la contratación y ésta no supera las 100 Unidades Tributarias Mensuales.</w:t>
            </w:r>
          </w:p>
          <w:p w14:paraId="716287C3" w14:textId="77777777" w:rsidR="00C066E2" w:rsidRPr="007158C0" w:rsidRDefault="00C066E2" w:rsidP="005E3972">
            <w:pPr>
              <w:rPr>
                <w:b/>
                <w:i/>
              </w:rPr>
            </w:pPr>
            <w:r w:rsidRPr="007158C0">
              <w:rPr>
                <w:rFonts w:ascii="Courier New" w:hAnsi="Courier New" w:cs="Courier New"/>
                <w:b/>
                <w:i/>
              </w:rPr>
              <w:t>Requiere 1 cotización.</w:t>
            </w:r>
          </w:p>
        </w:tc>
        <w:tc>
          <w:tcPr>
            <w:tcW w:w="432" w:type="dxa"/>
          </w:tcPr>
          <w:p w14:paraId="6BFF3368" w14:textId="77777777" w:rsidR="00C066E2" w:rsidRPr="007158C0" w:rsidRDefault="00C066E2" w:rsidP="005E3972"/>
        </w:tc>
        <w:tc>
          <w:tcPr>
            <w:tcW w:w="463" w:type="dxa"/>
          </w:tcPr>
          <w:p w14:paraId="38640874" w14:textId="77777777" w:rsidR="00C066E2" w:rsidRPr="007158C0" w:rsidRDefault="00C066E2" w:rsidP="005E3972"/>
        </w:tc>
      </w:tr>
      <w:tr w:rsidR="00C066E2" w:rsidRPr="007158C0" w14:paraId="64965C1D" w14:textId="77777777" w:rsidTr="005E3972">
        <w:trPr>
          <w:trHeight w:val="20"/>
        </w:trPr>
        <w:tc>
          <w:tcPr>
            <w:tcW w:w="8739" w:type="dxa"/>
          </w:tcPr>
          <w:p w14:paraId="0A7EE491" w14:textId="77777777" w:rsidR="00C066E2" w:rsidRPr="007158C0" w:rsidRDefault="00C066E2" w:rsidP="005E3972">
            <w:r w:rsidRPr="007158C0">
              <w:lastRenderedPageBreak/>
              <w:t>Art. 10 N° 7 k)</w:t>
            </w:r>
          </w:p>
          <w:p w14:paraId="41133EDB" w14:textId="77777777" w:rsidR="00C066E2" w:rsidRPr="007158C0" w:rsidRDefault="00C066E2" w:rsidP="005E3972">
            <w:pPr>
              <w:pStyle w:val="HTMLconformatoprevio"/>
            </w:pPr>
            <w:r w:rsidRPr="007158C0">
              <w:t xml:space="preserve">Cuando se trate de la compra de bienes y/o contratación de servicios que se encuentren destinados a la ejecución de proyectos específicos o singulares, de docencia, investigación o extensión, </w:t>
            </w:r>
            <w:r w:rsidRPr="007158C0">
              <w:rPr>
                <w:b/>
              </w:rPr>
              <w:t>en que la utilización del procedimiento de licitación pública pueda poner en riesgo el objeto y la eficacia del proyecto de que se trata</w:t>
            </w:r>
            <w:r w:rsidRPr="007158C0">
              <w:t>. En estos casos, las entidades determinarán por medio de una resolución, disponible en el Sistema de Información, los procedimientos internos que permitan resguardar la eficiencia, transparencia, publicidad, igualdad y no discriminación arbitraria en esta clase de adquisiciones.</w:t>
            </w:r>
          </w:p>
          <w:p w14:paraId="1A5F2988" w14:textId="77777777" w:rsidR="00C066E2" w:rsidRPr="007158C0" w:rsidRDefault="00C066E2" w:rsidP="005E3972">
            <w:pPr>
              <w:rPr>
                <w:b/>
                <w:i/>
              </w:rPr>
            </w:pPr>
            <w:r w:rsidRPr="007158C0">
              <w:rPr>
                <w:rFonts w:ascii="Courier New" w:hAnsi="Courier New" w:cs="Courier New"/>
                <w:b/>
                <w:i/>
              </w:rPr>
              <w:t>Requiere 1 cotización.</w:t>
            </w:r>
          </w:p>
        </w:tc>
        <w:tc>
          <w:tcPr>
            <w:tcW w:w="432" w:type="dxa"/>
          </w:tcPr>
          <w:p w14:paraId="4FC9154E" w14:textId="77777777" w:rsidR="00C066E2" w:rsidRDefault="00C066E2" w:rsidP="005E3972"/>
          <w:p w14:paraId="70433570" w14:textId="77777777" w:rsidR="00C066E2" w:rsidRDefault="00C066E2" w:rsidP="005E3972"/>
          <w:p w14:paraId="5D65FD4D" w14:textId="77777777" w:rsidR="00C066E2" w:rsidRDefault="00C066E2" w:rsidP="005E3972"/>
          <w:p w14:paraId="2CB3574E" w14:textId="77777777" w:rsidR="00C066E2" w:rsidRDefault="00C066E2" w:rsidP="005E3972"/>
          <w:p w14:paraId="77290720" w14:textId="77777777" w:rsidR="00C066E2" w:rsidRDefault="00C066E2" w:rsidP="005E3972"/>
          <w:p w14:paraId="7C0354E0" w14:textId="77777777" w:rsidR="00C066E2" w:rsidRPr="007158C0" w:rsidRDefault="00C066E2" w:rsidP="005E3972"/>
        </w:tc>
        <w:tc>
          <w:tcPr>
            <w:tcW w:w="463" w:type="dxa"/>
          </w:tcPr>
          <w:p w14:paraId="26DC1820" w14:textId="77777777" w:rsidR="00C066E2" w:rsidRPr="007158C0" w:rsidRDefault="00C066E2" w:rsidP="005E3972"/>
        </w:tc>
      </w:tr>
      <w:tr w:rsidR="00C066E2" w:rsidRPr="007158C0" w14:paraId="691CA649" w14:textId="77777777" w:rsidTr="005E3972">
        <w:trPr>
          <w:trHeight w:val="20"/>
        </w:trPr>
        <w:tc>
          <w:tcPr>
            <w:tcW w:w="8739" w:type="dxa"/>
          </w:tcPr>
          <w:p w14:paraId="7758B23A" w14:textId="77777777" w:rsidR="00C066E2" w:rsidRPr="007158C0" w:rsidRDefault="00C066E2" w:rsidP="005E3972">
            <w:r w:rsidRPr="007158C0">
              <w:t>Art. 10 N° 7 l)</w:t>
            </w:r>
          </w:p>
          <w:p w14:paraId="20BA5847" w14:textId="77777777" w:rsidR="00C066E2" w:rsidRPr="007158C0" w:rsidRDefault="00C066E2" w:rsidP="005E3972">
            <w:pPr>
              <w:pStyle w:val="HTMLconformatoprevio"/>
            </w:pPr>
            <w:r w:rsidRPr="007158C0">
              <w:t>Cuando habiendo realizado una licitación pública previa para el suministro de bienes o contratación de servicios no se recibieran ofertas o éstas resultaran inadmisibles por no ajustarse a los requisitos esenciales establecidos en las bases y la contratación es indispensable para el organismo.</w:t>
            </w:r>
          </w:p>
          <w:p w14:paraId="27D9635A" w14:textId="77777777" w:rsidR="00C066E2" w:rsidRPr="007158C0" w:rsidRDefault="00C066E2" w:rsidP="005E3972">
            <w:pPr>
              <w:rPr>
                <w:b/>
                <w:i/>
              </w:rPr>
            </w:pPr>
            <w:r w:rsidRPr="007158C0">
              <w:rPr>
                <w:rFonts w:ascii="Courier New" w:hAnsi="Courier New" w:cs="Courier New"/>
                <w:b/>
                <w:i/>
              </w:rPr>
              <w:t>Requiere 1 cotización.</w:t>
            </w:r>
          </w:p>
        </w:tc>
        <w:tc>
          <w:tcPr>
            <w:tcW w:w="432" w:type="dxa"/>
          </w:tcPr>
          <w:p w14:paraId="59C53914" w14:textId="77777777" w:rsidR="00C066E2" w:rsidRPr="007158C0" w:rsidRDefault="00C066E2" w:rsidP="005E3972"/>
        </w:tc>
        <w:tc>
          <w:tcPr>
            <w:tcW w:w="463" w:type="dxa"/>
          </w:tcPr>
          <w:p w14:paraId="7E2B95BE" w14:textId="77777777" w:rsidR="00C066E2" w:rsidRPr="007158C0" w:rsidRDefault="00C066E2" w:rsidP="005E3972"/>
        </w:tc>
      </w:tr>
      <w:tr w:rsidR="00C066E2" w:rsidRPr="007158C0" w14:paraId="6D1C10DA" w14:textId="77777777" w:rsidTr="005E3972">
        <w:trPr>
          <w:trHeight w:val="20"/>
        </w:trPr>
        <w:tc>
          <w:tcPr>
            <w:tcW w:w="8739" w:type="dxa"/>
          </w:tcPr>
          <w:p w14:paraId="0B243FED" w14:textId="77777777" w:rsidR="00C066E2" w:rsidRPr="007158C0" w:rsidRDefault="00C066E2" w:rsidP="005E3972">
            <w:r w:rsidRPr="007158C0">
              <w:t>Art. 10 N° 7 m)</w:t>
            </w:r>
          </w:p>
          <w:p w14:paraId="08B50ED0" w14:textId="77777777" w:rsidR="00C066E2" w:rsidRPr="007158C0" w:rsidRDefault="00C066E2" w:rsidP="005E3972">
            <w:pPr>
              <w:pStyle w:val="HTMLconformatoprevio"/>
            </w:pPr>
            <w:r w:rsidRPr="007158C0">
              <w:t>Cuando se trate de la contratación de servicios especializados inferiores a 1.000 UTM, de conformidad con lo establecido en el artículo 107 del presente reglamento.</w:t>
            </w:r>
          </w:p>
          <w:p w14:paraId="2505FF61" w14:textId="77777777" w:rsidR="00C066E2" w:rsidRPr="007158C0" w:rsidRDefault="00C066E2" w:rsidP="005E3972">
            <w:pPr>
              <w:rPr>
                <w:b/>
                <w:i/>
              </w:rPr>
            </w:pPr>
            <w:r w:rsidRPr="007158C0">
              <w:rPr>
                <w:rFonts w:ascii="Courier New" w:hAnsi="Courier New" w:cs="Courier New"/>
                <w:b/>
                <w:i/>
              </w:rPr>
              <w:t>Requiere 1 cotización.</w:t>
            </w:r>
          </w:p>
        </w:tc>
        <w:tc>
          <w:tcPr>
            <w:tcW w:w="432" w:type="dxa"/>
          </w:tcPr>
          <w:p w14:paraId="72230074" w14:textId="77777777" w:rsidR="00C066E2" w:rsidRPr="007158C0" w:rsidRDefault="00C066E2" w:rsidP="005E3972"/>
        </w:tc>
        <w:tc>
          <w:tcPr>
            <w:tcW w:w="463" w:type="dxa"/>
          </w:tcPr>
          <w:p w14:paraId="43D568A3" w14:textId="77777777" w:rsidR="00C066E2" w:rsidRPr="007158C0" w:rsidRDefault="00C066E2" w:rsidP="005E3972"/>
        </w:tc>
      </w:tr>
      <w:tr w:rsidR="00C066E2" w:rsidRPr="007158C0" w14:paraId="3145930F" w14:textId="77777777" w:rsidTr="005E3972">
        <w:trPr>
          <w:trHeight w:val="20"/>
        </w:trPr>
        <w:tc>
          <w:tcPr>
            <w:tcW w:w="8739" w:type="dxa"/>
          </w:tcPr>
          <w:p w14:paraId="68BF5AA7" w14:textId="77777777" w:rsidR="00C066E2" w:rsidRPr="007158C0" w:rsidRDefault="00C066E2" w:rsidP="005E3972">
            <w:r w:rsidRPr="007158C0">
              <w:t>Art. 10 N° 7 n)</w:t>
            </w:r>
          </w:p>
          <w:p w14:paraId="1005A265" w14:textId="77777777" w:rsidR="00C066E2" w:rsidRPr="007158C0" w:rsidRDefault="00C066E2" w:rsidP="005E3972">
            <w:pPr>
              <w:pStyle w:val="HTMLconformatoprevio"/>
            </w:pPr>
            <w:r w:rsidRPr="007158C0">
              <w:t>Cuando se trate de adquisiciones inferiores a 10 UTM, y que privilegien materias de alto impacto social, tales como aquellas relacionadas con el desarrollo inclusivo, el impulso a las empresas de menor tamaño, la descentralización y el desarrollo local, así como aquellas que privilegien la protección del medio ambiente, la contratación de personas en situación de discapacidad o de vulnerabilidad social. El cumplimiento de dichos objetivos, así como la declaración de que lo contratado se encuentre dentro de los valores de mercado, considerando las especiales características que la motivan, deberán expresarse en la respectiva resolución que autorice el trato directo.</w:t>
            </w:r>
          </w:p>
          <w:p w14:paraId="4333BB7B" w14:textId="77777777" w:rsidR="00C066E2" w:rsidRPr="007158C0" w:rsidRDefault="00C066E2" w:rsidP="005E3972">
            <w:r w:rsidRPr="007158C0">
              <w:rPr>
                <w:rFonts w:ascii="Courier New" w:hAnsi="Courier New" w:cs="Courier New"/>
                <w:b/>
                <w:i/>
              </w:rPr>
              <w:t>Requiere 3 cotizaciones.</w:t>
            </w:r>
          </w:p>
        </w:tc>
        <w:tc>
          <w:tcPr>
            <w:tcW w:w="432" w:type="dxa"/>
          </w:tcPr>
          <w:p w14:paraId="32AC3FC4" w14:textId="77777777" w:rsidR="00C066E2" w:rsidRPr="007158C0" w:rsidRDefault="00C066E2" w:rsidP="005E3972"/>
        </w:tc>
        <w:tc>
          <w:tcPr>
            <w:tcW w:w="463" w:type="dxa"/>
          </w:tcPr>
          <w:p w14:paraId="15171321" w14:textId="77777777" w:rsidR="00C066E2" w:rsidRPr="007158C0" w:rsidRDefault="00C066E2" w:rsidP="005E3972"/>
        </w:tc>
      </w:tr>
      <w:tr w:rsidR="00C066E2" w:rsidRPr="007158C0" w14:paraId="1AB37D76" w14:textId="77777777" w:rsidTr="005E3972">
        <w:trPr>
          <w:trHeight w:val="20"/>
        </w:trPr>
        <w:tc>
          <w:tcPr>
            <w:tcW w:w="8739" w:type="dxa"/>
          </w:tcPr>
          <w:p w14:paraId="55277785" w14:textId="77777777" w:rsidR="00C066E2" w:rsidRPr="007158C0" w:rsidRDefault="00C066E2" w:rsidP="005E3972">
            <w:r w:rsidRPr="007158C0">
              <w:t>Art. 10 N° 8</w:t>
            </w:r>
          </w:p>
          <w:p w14:paraId="662117AF" w14:textId="77777777" w:rsidR="00C066E2" w:rsidRPr="007158C0" w:rsidRDefault="00C066E2" w:rsidP="005E3972">
            <w:pPr>
              <w:pStyle w:val="HTMLconformatoprevio"/>
            </w:pPr>
            <w:r w:rsidRPr="007158C0">
              <w:t>Si las contrataciones son iguales o inferiores a 10 Unidades Tributarias Mensuales. En este caso el fundamento de la resolución que autoriza dicha contratación se referirá únicamente al monto de la misma.</w:t>
            </w:r>
          </w:p>
          <w:p w14:paraId="1E9683C5" w14:textId="77777777" w:rsidR="00C066E2" w:rsidRPr="007158C0" w:rsidRDefault="00C066E2" w:rsidP="005E3972">
            <w:pPr>
              <w:rPr>
                <w:b/>
                <w:i/>
              </w:rPr>
            </w:pPr>
            <w:r w:rsidRPr="007158C0">
              <w:rPr>
                <w:rFonts w:ascii="Courier New" w:hAnsi="Courier New" w:cs="Courier New"/>
                <w:b/>
                <w:i/>
              </w:rPr>
              <w:t>Requiere 3 cotizaciones.</w:t>
            </w:r>
          </w:p>
        </w:tc>
        <w:tc>
          <w:tcPr>
            <w:tcW w:w="432" w:type="dxa"/>
          </w:tcPr>
          <w:p w14:paraId="0F49E553" w14:textId="77777777" w:rsidR="00C066E2" w:rsidRPr="007158C0" w:rsidRDefault="00C066E2" w:rsidP="005E3972"/>
        </w:tc>
        <w:tc>
          <w:tcPr>
            <w:tcW w:w="463" w:type="dxa"/>
          </w:tcPr>
          <w:p w14:paraId="20EF62F1" w14:textId="77777777" w:rsidR="00C066E2" w:rsidRPr="007158C0" w:rsidRDefault="00C066E2" w:rsidP="005E3972"/>
        </w:tc>
      </w:tr>
    </w:tbl>
    <w:p w14:paraId="72E0DD66" w14:textId="3E38066D" w:rsidR="00C066E2" w:rsidRDefault="00C066E2" w:rsidP="00C066E2"/>
    <w:p w14:paraId="065B5F9D" w14:textId="2982AE9F" w:rsidR="00C066E2" w:rsidRDefault="00C066E2" w:rsidP="00C066E2"/>
    <w:p w14:paraId="1571D7EA" w14:textId="0048BAE1" w:rsidR="00C066E2" w:rsidRDefault="00C066E2" w:rsidP="00C066E2"/>
    <w:p w14:paraId="013601DD" w14:textId="0FF230A4" w:rsidR="00C066E2" w:rsidRDefault="00C066E2" w:rsidP="00C066E2"/>
    <w:p w14:paraId="5940ABA7" w14:textId="2105FAF0" w:rsidR="00C066E2" w:rsidRDefault="00C066E2" w:rsidP="00C066E2"/>
    <w:p w14:paraId="7D7897C9" w14:textId="1663E89E" w:rsidR="00C066E2" w:rsidRDefault="00C066E2" w:rsidP="00C066E2"/>
    <w:p w14:paraId="11DFACC6" w14:textId="4CF3E452" w:rsidR="00C066E2" w:rsidRDefault="00C066E2" w:rsidP="00C066E2"/>
    <w:p w14:paraId="438B0710" w14:textId="479AD285" w:rsidR="00C066E2" w:rsidRDefault="00C066E2" w:rsidP="00C066E2"/>
    <w:p w14:paraId="60778E27" w14:textId="77777777" w:rsidR="00C066E2" w:rsidRDefault="00C066E2" w:rsidP="00C066E2"/>
    <w:tbl>
      <w:tblPr>
        <w:tblStyle w:val="Tablaconcuadrcula"/>
        <w:tblW w:w="0" w:type="auto"/>
        <w:tblLook w:val="04A0" w:firstRow="1" w:lastRow="0" w:firstColumn="1" w:lastColumn="0" w:noHBand="0" w:noVBand="1"/>
      </w:tblPr>
      <w:tblGrid>
        <w:gridCol w:w="8828"/>
      </w:tblGrid>
      <w:tr w:rsidR="00C066E2" w14:paraId="3D65DCB1" w14:textId="77777777" w:rsidTr="005E3972">
        <w:tc>
          <w:tcPr>
            <w:tcW w:w="9394" w:type="dxa"/>
          </w:tcPr>
          <w:p w14:paraId="379A8179" w14:textId="77777777" w:rsidR="00C066E2" w:rsidRDefault="00C066E2" w:rsidP="005E3972">
            <w:r w:rsidRPr="00CE0DED">
              <w:rPr>
                <w:b/>
              </w:rPr>
              <w:t>Explique de qué forma se aplica al caso concreto la causal elegida</w:t>
            </w:r>
          </w:p>
        </w:tc>
      </w:tr>
      <w:tr w:rsidR="00C066E2" w14:paraId="3FFBD902" w14:textId="77777777" w:rsidTr="005E3972">
        <w:tc>
          <w:tcPr>
            <w:tcW w:w="9394" w:type="dxa"/>
          </w:tcPr>
          <w:p w14:paraId="07D0550F" w14:textId="77777777" w:rsidR="00C066E2" w:rsidRDefault="00C066E2" w:rsidP="005E3972"/>
          <w:p w14:paraId="5E5BE35C" w14:textId="77777777" w:rsidR="00C066E2" w:rsidRDefault="00C066E2" w:rsidP="005E3972"/>
          <w:p w14:paraId="062E2222" w14:textId="77777777" w:rsidR="00C066E2" w:rsidRDefault="00C066E2" w:rsidP="005E3972"/>
          <w:p w14:paraId="32E0206F" w14:textId="77777777" w:rsidR="00C066E2" w:rsidRDefault="00C066E2" w:rsidP="005E3972"/>
          <w:p w14:paraId="5B4910FF" w14:textId="77777777" w:rsidR="00C066E2" w:rsidRDefault="00C066E2" w:rsidP="005E3972"/>
          <w:p w14:paraId="1D1DFC34" w14:textId="77777777" w:rsidR="00C066E2" w:rsidRDefault="00C066E2" w:rsidP="005E3972"/>
          <w:p w14:paraId="22610A25" w14:textId="77777777" w:rsidR="00C066E2" w:rsidRDefault="00C066E2" w:rsidP="005E3972"/>
          <w:p w14:paraId="7FCEEA34" w14:textId="77777777" w:rsidR="00C066E2" w:rsidRDefault="00C066E2" w:rsidP="005E3972"/>
        </w:tc>
      </w:tr>
    </w:tbl>
    <w:p w14:paraId="3BC0EEFA" w14:textId="77777777" w:rsidR="00C066E2" w:rsidRDefault="00C066E2" w:rsidP="00C066E2"/>
    <w:p w14:paraId="739CD112" w14:textId="77777777" w:rsidR="00C066E2" w:rsidRDefault="00C066E2" w:rsidP="00C066E2"/>
    <w:tbl>
      <w:tblPr>
        <w:tblStyle w:val="Tablaconcuadrcula"/>
        <w:tblW w:w="9634" w:type="dxa"/>
        <w:tblLook w:val="04A0" w:firstRow="1" w:lastRow="0" w:firstColumn="1" w:lastColumn="0" w:noHBand="0" w:noVBand="1"/>
      </w:tblPr>
      <w:tblGrid>
        <w:gridCol w:w="2404"/>
        <w:gridCol w:w="2335"/>
        <w:gridCol w:w="2272"/>
        <w:gridCol w:w="2623"/>
      </w:tblGrid>
      <w:tr w:rsidR="00C066E2" w:rsidRPr="007158C0" w14:paraId="3FE9CB71" w14:textId="77777777" w:rsidTr="005E3972">
        <w:tc>
          <w:tcPr>
            <w:tcW w:w="9634" w:type="dxa"/>
            <w:gridSpan w:val="4"/>
          </w:tcPr>
          <w:p w14:paraId="620DA117" w14:textId="77777777" w:rsidR="00C066E2" w:rsidRPr="007158C0" w:rsidRDefault="00C066E2" w:rsidP="005E3972">
            <w:pPr>
              <w:jc w:val="center"/>
              <w:rPr>
                <w:b/>
              </w:rPr>
            </w:pPr>
            <w:bookmarkStart w:id="0" w:name="_GoBack"/>
            <w:r w:rsidRPr="007158C0">
              <w:rPr>
                <w:b/>
              </w:rPr>
              <w:t>CUADRO COMPARATIVO DE COTIZACIONES</w:t>
            </w:r>
          </w:p>
        </w:tc>
      </w:tr>
      <w:tr w:rsidR="00C066E2" w:rsidRPr="007158C0" w14:paraId="2683C77D" w14:textId="77777777" w:rsidTr="005E3972">
        <w:tc>
          <w:tcPr>
            <w:tcW w:w="2404" w:type="dxa"/>
          </w:tcPr>
          <w:p w14:paraId="072E90F6" w14:textId="77777777" w:rsidR="00C066E2" w:rsidRPr="007158C0" w:rsidRDefault="00C066E2" w:rsidP="005E3972">
            <w:pPr>
              <w:rPr>
                <w:b/>
              </w:rPr>
            </w:pPr>
            <w:r w:rsidRPr="007158C0">
              <w:rPr>
                <w:b/>
              </w:rPr>
              <w:t xml:space="preserve">RAZON SOCIAL </w:t>
            </w:r>
          </w:p>
        </w:tc>
        <w:tc>
          <w:tcPr>
            <w:tcW w:w="2335" w:type="dxa"/>
          </w:tcPr>
          <w:p w14:paraId="207BD7DB" w14:textId="77777777" w:rsidR="00C066E2" w:rsidRPr="007158C0" w:rsidRDefault="00C066E2" w:rsidP="005E3972">
            <w:pPr>
              <w:rPr>
                <w:b/>
              </w:rPr>
            </w:pPr>
            <w:r w:rsidRPr="007158C0">
              <w:rPr>
                <w:b/>
              </w:rPr>
              <w:t xml:space="preserve">RUT </w:t>
            </w:r>
          </w:p>
        </w:tc>
        <w:tc>
          <w:tcPr>
            <w:tcW w:w="2272" w:type="dxa"/>
          </w:tcPr>
          <w:p w14:paraId="4A149FA9" w14:textId="77777777" w:rsidR="00C066E2" w:rsidRPr="007158C0" w:rsidRDefault="00C066E2" w:rsidP="005E3972">
            <w:pPr>
              <w:rPr>
                <w:b/>
              </w:rPr>
            </w:pPr>
            <w:r>
              <w:rPr>
                <w:b/>
              </w:rPr>
              <w:t xml:space="preserve">TELÉFONO </w:t>
            </w:r>
          </w:p>
        </w:tc>
        <w:tc>
          <w:tcPr>
            <w:tcW w:w="2623" w:type="dxa"/>
          </w:tcPr>
          <w:p w14:paraId="143DEB97" w14:textId="77777777" w:rsidR="00C066E2" w:rsidRPr="007158C0" w:rsidRDefault="00C066E2" w:rsidP="005E3972">
            <w:pPr>
              <w:rPr>
                <w:b/>
              </w:rPr>
            </w:pPr>
            <w:r w:rsidRPr="007158C0">
              <w:rPr>
                <w:b/>
              </w:rPr>
              <w:t xml:space="preserve">VALOR TOTAL </w:t>
            </w:r>
          </w:p>
        </w:tc>
      </w:tr>
      <w:tr w:rsidR="00C066E2" w:rsidRPr="007158C0" w14:paraId="4935B487" w14:textId="77777777" w:rsidTr="005E3972">
        <w:tc>
          <w:tcPr>
            <w:tcW w:w="2404" w:type="dxa"/>
          </w:tcPr>
          <w:p w14:paraId="2888D2C4" w14:textId="77777777" w:rsidR="00C066E2" w:rsidRPr="007158C0" w:rsidRDefault="00C066E2" w:rsidP="005E3972"/>
        </w:tc>
        <w:tc>
          <w:tcPr>
            <w:tcW w:w="2335" w:type="dxa"/>
          </w:tcPr>
          <w:p w14:paraId="240A6034" w14:textId="77777777" w:rsidR="00C066E2" w:rsidRPr="007158C0" w:rsidRDefault="00C066E2" w:rsidP="005E3972"/>
        </w:tc>
        <w:tc>
          <w:tcPr>
            <w:tcW w:w="2272" w:type="dxa"/>
          </w:tcPr>
          <w:p w14:paraId="3D196ACE" w14:textId="77777777" w:rsidR="00C066E2" w:rsidRPr="007158C0" w:rsidRDefault="00C066E2" w:rsidP="005E3972"/>
        </w:tc>
        <w:tc>
          <w:tcPr>
            <w:tcW w:w="2623" w:type="dxa"/>
          </w:tcPr>
          <w:p w14:paraId="1323385B" w14:textId="77777777" w:rsidR="00C066E2" w:rsidRPr="007158C0" w:rsidRDefault="00C066E2" w:rsidP="005E3972"/>
        </w:tc>
      </w:tr>
      <w:tr w:rsidR="00C066E2" w:rsidRPr="007158C0" w14:paraId="1A4E0E5B" w14:textId="77777777" w:rsidTr="005E3972">
        <w:tc>
          <w:tcPr>
            <w:tcW w:w="2404" w:type="dxa"/>
          </w:tcPr>
          <w:p w14:paraId="2C5B8519" w14:textId="77777777" w:rsidR="00C066E2" w:rsidRPr="007158C0" w:rsidRDefault="00C066E2" w:rsidP="005E3972"/>
        </w:tc>
        <w:tc>
          <w:tcPr>
            <w:tcW w:w="2335" w:type="dxa"/>
          </w:tcPr>
          <w:p w14:paraId="4E0DD2B1" w14:textId="77777777" w:rsidR="00C066E2" w:rsidRPr="007158C0" w:rsidRDefault="00C066E2" w:rsidP="005E3972"/>
        </w:tc>
        <w:tc>
          <w:tcPr>
            <w:tcW w:w="2272" w:type="dxa"/>
          </w:tcPr>
          <w:p w14:paraId="0358BC80" w14:textId="77777777" w:rsidR="00C066E2" w:rsidRPr="007158C0" w:rsidRDefault="00C066E2" w:rsidP="005E3972"/>
        </w:tc>
        <w:tc>
          <w:tcPr>
            <w:tcW w:w="2623" w:type="dxa"/>
          </w:tcPr>
          <w:p w14:paraId="7E443910" w14:textId="77777777" w:rsidR="00C066E2" w:rsidRPr="007158C0" w:rsidRDefault="00C066E2" w:rsidP="005E3972"/>
        </w:tc>
      </w:tr>
      <w:tr w:rsidR="00C066E2" w:rsidRPr="007158C0" w14:paraId="35F96B43" w14:textId="77777777" w:rsidTr="005E3972">
        <w:tc>
          <w:tcPr>
            <w:tcW w:w="2404" w:type="dxa"/>
          </w:tcPr>
          <w:p w14:paraId="3F897022" w14:textId="77777777" w:rsidR="00C066E2" w:rsidRPr="007158C0" w:rsidRDefault="00C066E2" w:rsidP="005E3972"/>
        </w:tc>
        <w:tc>
          <w:tcPr>
            <w:tcW w:w="2335" w:type="dxa"/>
          </w:tcPr>
          <w:p w14:paraId="169F8F3D" w14:textId="77777777" w:rsidR="00C066E2" w:rsidRPr="007158C0" w:rsidRDefault="00C066E2" w:rsidP="005E3972"/>
        </w:tc>
        <w:tc>
          <w:tcPr>
            <w:tcW w:w="2272" w:type="dxa"/>
          </w:tcPr>
          <w:p w14:paraId="0246C432" w14:textId="77777777" w:rsidR="00C066E2" w:rsidRPr="007158C0" w:rsidRDefault="00C066E2" w:rsidP="005E3972"/>
        </w:tc>
        <w:tc>
          <w:tcPr>
            <w:tcW w:w="2623" w:type="dxa"/>
          </w:tcPr>
          <w:p w14:paraId="6FE16C02" w14:textId="77777777" w:rsidR="00C066E2" w:rsidRPr="007158C0" w:rsidRDefault="00C066E2" w:rsidP="005E3972"/>
        </w:tc>
      </w:tr>
      <w:bookmarkEnd w:id="0"/>
    </w:tbl>
    <w:p w14:paraId="3C94AE59" w14:textId="77777777" w:rsidR="00C066E2" w:rsidRDefault="00C066E2" w:rsidP="00C066E2"/>
    <w:p w14:paraId="2EF17156" w14:textId="77777777" w:rsidR="00C066E2" w:rsidRDefault="00C066E2" w:rsidP="00C066E2"/>
    <w:p w14:paraId="7F95C462" w14:textId="77777777" w:rsidR="00C066E2" w:rsidRDefault="00C066E2" w:rsidP="00C066E2"/>
    <w:p w14:paraId="2F9BE321" w14:textId="77777777" w:rsidR="00C066E2" w:rsidRDefault="00C066E2" w:rsidP="00C066E2"/>
    <w:p w14:paraId="0A6548D3" w14:textId="77777777" w:rsidR="00C066E2" w:rsidRDefault="00C066E2" w:rsidP="00C066E2"/>
    <w:p w14:paraId="6AA78657" w14:textId="77777777" w:rsidR="00C066E2" w:rsidRDefault="00C066E2" w:rsidP="00C066E2"/>
    <w:p w14:paraId="37D9A095" w14:textId="77777777" w:rsidR="00C066E2" w:rsidRDefault="00C066E2" w:rsidP="00C066E2"/>
    <w:p w14:paraId="32F239F7" w14:textId="77777777" w:rsidR="00C066E2" w:rsidRDefault="00C066E2" w:rsidP="00C066E2"/>
    <w:p w14:paraId="11A6774C" w14:textId="77777777" w:rsidR="00C066E2" w:rsidRDefault="00C066E2" w:rsidP="00C066E2"/>
    <w:p w14:paraId="3A3B6BC9" w14:textId="77777777" w:rsidR="00C066E2" w:rsidRDefault="00C066E2" w:rsidP="00C066E2"/>
    <w:p w14:paraId="14A2DB4F" w14:textId="77777777" w:rsidR="00C066E2" w:rsidRDefault="00C066E2" w:rsidP="00C066E2"/>
    <w:p w14:paraId="46C41EA5" w14:textId="77777777" w:rsidR="00C066E2" w:rsidRDefault="00C066E2" w:rsidP="00C066E2"/>
    <w:p w14:paraId="6CD87B94" w14:textId="40F71942" w:rsidR="00C066E2" w:rsidRDefault="00C066E2" w:rsidP="00C066E2"/>
    <w:p w14:paraId="6290DAAE" w14:textId="6A224004" w:rsidR="00C066E2" w:rsidRDefault="00C066E2" w:rsidP="00C066E2"/>
    <w:p w14:paraId="3EFECE7E" w14:textId="504486F9" w:rsidR="00C066E2" w:rsidRDefault="00C066E2" w:rsidP="00C066E2"/>
    <w:p w14:paraId="6FFAD812" w14:textId="05400DAC" w:rsidR="00C066E2" w:rsidRDefault="00C066E2" w:rsidP="00C066E2"/>
    <w:p w14:paraId="05593EF4" w14:textId="4BD0C459" w:rsidR="00C066E2" w:rsidRDefault="00C066E2" w:rsidP="00C066E2"/>
    <w:p w14:paraId="23095C88" w14:textId="392F8AD9" w:rsidR="00C066E2" w:rsidRDefault="00C066E2" w:rsidP="00C066E2"/>
    <w:p w14:paraId="6FEE7E92" w14:textId="2B7A9BC7" w:rsidR="00C066E2" w:rsidRDefault="00C066E2" w:rsidP="00C066E2"/>
    <w:p w14:paraId="19B6FB22" w14:textId="1BCD1907" w:rsidR="00C066E2" w:rsidRDefault="00C066E2" w:rsidP="00C066E2"/>
    <w:p w14:paraId="2645D492" w14:textId="5FF8B343" w:rsidR="00C066E2" w:rsidRDefault="00C066E2" w:rsidP="00C066E2"/>
    <w:p w14:paraId="63020374" w14:textId="5F4B6B7B" w:rsidR="00C066E2" w:rsidRDefault="00C066E2" w:rsidP="00C066E2"/>
    <w:p w14:paraId="6B672E90" w14:textId="70724531" w:rsidR="00C066E2" w:rsidRDefault="00C066E2" w:rsidP="00C066E2"/>
    <w:p w14:paraId="6AD564CE" w14:textId="118CA5C8" w:rsidR="00C066E2" w:rsidRDefault="00C066E2" w:rsidP="00C066E2"/>
    <w:p w14:paraId="5BC0A9F1" w14:textId="5153DA63" w:rsidR="00C066E2" w:rsidRDefault="00C066E2" w:rsidP="00C066E2"/>
    <w:p w14:paraId="18EDE03C" w14:textId="78C01038" w:rsidR="00C066E2" w:rsidRDefault="00C066E2" w:rsidP="00C066E2"/>
    <w:p w14:paraId="7B3B3DE9" w14:textId="2AC3005E" w:rsidR="00C066E2" w:rsidRDefault="00C066E2" w:rsidP="00C066E2"/>
    <w:p w14:paraId="15F1DF35" w14:textId="492270BE" w:rsidR="00C066E2" w:rsidRDefault="00C066E2" w:rsidP="00C066E2"/>
    <w:p w14:paraId="494C160B" w14:textId="06F688DA" w:rsidR="00C066E2" w:rsidRDefault="00C066E2" w:rsidP="00C066E2"/>
    <w:p w14:paraId="3AECD967" w14:textId="2B5D25D4" w:rsidR="00C066E2" w:rsidRDefault="00C066E2" w:rsidP="00C066E2"/>
    <w:p w14:paraId="2F80EE96" w14:textId="004DCFA8" w:rsidR="00C066E2" w:rsidRDefault="00C066E2" w:rsidP="00C066E2"/>
    <w:p w14:paraId="4424075E" w14:textId="353B88DA" w:rsidR="00C066E2" w:rsidRDefault="00C066E2" w:rsidP="00C066E2"/>
    <w:p w14:paraId="47FDE40B" w14:textId="72225375" w:rsidR="00C066E2" w:rsidRDefault="00C066E2" w:rsidP="00C066E2"/>
    <w:p w14:paraId="29E8AB10" w14:textId="4D06B868" w:rsidR="00C066E2" w:rsidRDefault="00C066E2" w:rsidP="00C066E2"/>
    <w:p w14:paraId="15DD5E8D" w14:textId="77777777" w:rsidR="00C066E2" w:rsidRDefault="00C066E2" w:rsidP="00C066E2"/>
    <w:p w14:paraId="4809BC39" w14:textId="77777777" w:rsidR="00C066E2" w:rsidRDefault="00C066E2" w:rsidP="00C066E2"/>
    <w:p w14:paraId="3886C06E" w14:textId="77777777" w:rsidR="00C066E2" w:rsidRDefault="00C066E2" w:rsidP="00C066E2">
      <w:pPr>
        <w:jc w:val="right"/>
      </w:pPr>
      <w:r>
        <w:t xml:space="preserve">Antofagasta, __ de ________  del 201__- </w:t>
      </w:r>
    </w:p>
    <w:p w14:paraId="2491211E" w14:textId="77777777" w:rsidR="00C066E2" w:rsidRDefault="00C066E2" w:rsidP="00C066E2">
      <w:r>
        <w:t xml:space="preserve">Sr.(a). </w:t>
      </w:r>
    </w:p>
    <w:p w14:paraId="6EB0379D" w14:textId="77777777" w:rsidR="00C066E2" w:rsidRDefault="00C066E2" w:rsidP="00C066E2">
      <w:r>
        <w:t>Jefe (a) Departamento de Abastecimiento</w:t>
      </w:r>
    </w:p>
    <w:p w14:paraId="79527951" w14:textId="77777777" w:rsidR="00C066E2" w:rsidRDefault="00C066E2" w:rsidP="00C066E2">
      <w:r>
        <w:t>Universidad de Antofagasta</w:t>
      </w:r>
    </w:p>
    <w:p w14:paraId="6C051F38" w14:textId="77777777" w:rsidR="00C066E2" w:rsidRDefault="00C066E2" w:rsidP="00C066E2">
      <w:r>
        <w:t>Presente.</w:t>
      </w:r>
    </w:p>
    <w:p w14:paraId="1B8B9EDB" w14:textId="77777777" w:rsidR="00C066E2" w:rsidRDefault="00C066E2" w:rsidP="00C066E2"/>
    <w:p w14:paraId="565A069B" w14:textId="77777777" w:rsidR="00C066E2" w:rsidRDefault="00C066E2" w:rsidP="00C066E2"/>
    <w:p w14:paraId="56BC5A59" w14:textId="77777777" w:rsidR="00C066E2" w:rsidRDefault="00C066E2" w:rsidP="00C066E2">
      <w:r>
        <w:t xml:space="preserve">De mi consideración: </w:t>
      </w:r>
    </w:p>
    <w:p w14:paraId="12E2F3B5" w14:textId="77777777" w:rsidR="00C066E2" w:rsidRDefault="00C066E2" w:rsidP="00C066E2"/>
    <w:p w14:paraId="27AC2565" w14:textId="77777777" w:rsidR="00C066E2" w:rsidRDefault="00C066E2" w:rsidP="00C066E2">
      <w:pPr>
        <w:jc w:val="both"/>
        <w:rPr>
          <w:color w:val="000000" w:themeColor="text1"/>
        </w:rPr>
      </w:pPr>
      <w:r>
        <w:tab/>
        <w:t>Junto con saludarle cordialmente, le solicito dar curso a la presente contratación directa, de acuerdo a los antecedentes que acompaño en el formulario “</w:t>
      </w:r>
      <w:r w:rsidRPr="0007377E">
        <w:rPr>
          <w:b/>
          <w:color w:val="000000" w:themeColor="text1"/>
        </w:rPr>
        <w:t>DOCUMENTO SOLICITUD CONTRATACION DIRECTA DE BIENES Y SERVICIOS</w:t>
      </w:r>
      <w:r>
        <w:rPr>
          <w:b/>
          <w:color w:val="000000" w:themeColor="text1"/>
        </w:rPr>
        <w:t>”</w:t>
      </w:r>
      <w:r>
        <w:rPr>
          <w:color w:val="000000" w:themeColor="text1"/>
        </w:rPr>
        <w:t xml:space="preserve">, junto a la(s) cotización(es) correspondientes, dando cumplimiento estricto a lo establecido en la Ley 19.886, y su Reglamento sobre la materia. </w:t>
      </w:r>
    </w:p>
    <w:p w14:paraId="122367D7" w14:textId="77777777" w:rsidR="00C066E2" w:rsidRDefault="00C066E2" w:rsidP="00C066E2">
      <w:pPr>
        <w:jc w:val="both"/>
        <w:rPr>
          <w:color w:val="000000" w:themeColor="text1"/>
        </w:rPr>
      </w:pPr>
    </w:p>
    <w:p w14:paraId="735355E7" w14:textId="77777777" w:rsidR="00C066E2" w:rsidRDefault="00C066E2" w:rsidP="00C066E2">
      <w:pPr>
        <w:jc w:val="both"/>
        <w:rPr>
          <w:color w:val="000000" w:themeColor="text1"/>
        </w:rPr>
      </w:pPr>
      <w:r>
        <w:rPr>
          <w:color w:val="000000" w:themeColor="text1"/>
        </w:rPr>
        <w:t>Sin otro particular, se despide atentamente de usted</w:t>
      </w:r>
    </w:p>
    <w:p w14:paraId="5F1384F7" w14:textId="77777777" w:rsidR="00C066E2" w:rsidRDefault="00C066E2" w:rsidP="00C066E2">
      <w:pPr>
        <w:jc w:val="both"/>
        <w:rPr>
          <w:color w:val="000000" w:themeColor="text1"/>
        </w:rPr>
      </w:pPr>
    </w:p>
    <w:p w14:paraId="0AE0CFED" w14:textId="77777777" w:rsidR="00C066E2" w:rsidRDefault="00C066E2" w:rsidP="00C066E2">
      <w:pPr>
        <w:jc w:val="both"/>
        <w:rPr>
          <w:color w:val="000000" w:themeColor="text1"/>
        </w:rPr>
      </w:pPr>
    </w:p>
    <w:p w14:paraId="6D95628E" w14:textId="77777777" w:rsidR="00C066E2" w:rsidRDefault="00C066E2" w:rsidP="00C066E2">
      <w:pPr>
        <w:jc w:val="both"/>
        <w:rPr>
          <w:color w:val="000000" w:themeColor="text1"/>
        </w:rPr>
      </w:pPr>
    </w:p>
    <w:p w14:paraId="16F2C8EA" w14:textId="77777777" w:rsidR="00C066E2" w:rsidRDefault="00C066E2" w:rsidP="00C066E2">
      <w:pPr>
        <w:jc w:val="both"/>
        <w:rPr>
          <w:color w:val="000000" w:themeColor="text1"/>
        </w:rPr>
      </w:pPr>
    </w:p>
    <w:p w14:paraId="7B127F10" w14:textId="77777777" w:rsidR="00C066E2" w:rsidRDefault="00C066E2" w:rsidP="00C066E2">
      <w:pPr>
        <w:jc w:val="center"/>
        <w:rPr>
          <w:color w:val="000000" w:themeColor="text1"/>
        </w:rPr>
      </w:pPr>
    </w:p>
    <w:p w14:paraId="0FA182A6" w14:textId="77777777" w:rsidR="00C066E2" w:rsidRDefault="00C066E2" w:rsidP="00C066E2">
      <w:pPr>
        <w:jc w:val="center"/>
        <w:rPr>
          <w:color w:val="000000" w:themeColor="text1"/>
        </w:rPr>
      </w:pP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t>____________________________________</w:t>
      </w:r>
    </w:p>
    <w:p w14:paraId="421DDB45" w14:textId="77777777" w:rsidR="00C066E2" w:rsidRDefault="00C066E2" w:rsidP="00C066E2">
      <w:pPr>
        <w:jc w:val="center"/>
        <w:rPr>
          <w:color w:val="000000" w:themeColor="text1"/>
        </w:rPr>
      </w:pPr>
      <w:r>
        <w:rPr>
          <w:color w:val="000000" w:themeColor="text1"/>
        </w:rPr>
        <w:t>________________________</w:t>
      </w:r>
    </w:p>
    <w:p w14:paraId="0E71AC0E" w14:textId="77777777" w:rsidR="00C066E2" w:rsidRDefault="00C066E2" w:rsidP="00C066E2">
      <w:pPr>
        <w:jc w:val="both"/>
        <w:rPr>
          <w:color w:val="000000" w:themeColor="text1"/>
        </w:rPr>
      </w:pPr>
    </w:p>
    <w:p w14:paraId="39E23B3A" w14:textId="77777777" w:rsidR="00C066E2" w:rsidRDefault="00C066E2" w:rsidP="00C066E2">
      <w:pPr>
        <w:jc w:val="both"/>
        <w:rPr>
          <w:color w:val="000000" w:themeColor="text1"/>
        </w:rPr>
      </w:pPr>
    </w:p>
    <w:p w14:paraId="3706E501" w14:textId="77777777" w:rsidR="00C066E2" w:rsidRDefault="00C066E2" w:rsidP="00C066E2">
      <w:pPr>
        <w:jc w:val="both"/>
        <w:rPr>
          <w:color w:val="000000" w:themeColor="text1"/>
        </w:rPr>
      </w:pPr>
    </w:p>
    <w:p w14:paraId="1E8C3567" w14:textId="77777777" w:rsidR="00C066E2" w:rsidRDefault="00C066E2" w:rsidP="00C066E2">
      <w:pPr>
        <w:jc w:val="both"/>
        <w:rPr>
          <w:color w:val="000000" w:themeColor="text1"/>
        </w:rPr>
      </w:pPr>
    </w:p>
    <w:p w14:paraId="03E96253" w14:textId="77777777" w:rsidR="00C066E2" w:rsidRDefault="00C066E2" w:rsidP="00C066E2">
      <w:pPr>
        <w:jc w:val="both"/>
        <w:rPr>
          <w:color w:val="000000" w:themeColor="text1"/>
        </w:rPr>
      </w:pPr>
    </w:p>
    <w:p w14:paraId="2B6DBC95" w14:textId="77777777" w:rsidR="00C066E2" w:rsidRDefault="00C066E2" w:rsidP="00C066E2">
      <w:pPr>
        <w:jc w:val="both"/>
        <w:rPr>
          <w:color w:val="000000" w:themeColor="text1"/>
        </w:rPr>
      </w:pPr>
    </w:p>
    <w:p w14:paraId="2BE85CF9" w14:textId="77777777" w:rsidR="00C066E2" w:rsidRDefault="00C066E2" w:rsidP="00C066E2">
      <w:pPr>
        <w:jc w:val="both"/>
        <w:rPr>
          <w:color w:val="000000" w:themeColor="text1"/>
        </w:rPr>
      </w:pPr>
    </w:p>
    <w:p w14:paraId="0C4382D1" w14:textId="77777777" w:rsidR="00C066E2" w:rsidRDefault="00C066E2" w:rsidP="00C066E2">
      <w:pPr>
        <w:jc w:val="both"/>
        <w:rPr>
          <w:color w:val="000000" w:themeColor="text1"/>
        </w:rPr>
      </w:pPr>
    </w:p>
    <w:p w14:paraId="4619F5C4" w14:textId="77777777" w:rsidR="00C066E2" w:rsidRDefault="00C066E2" w:rsidP="00C066E2">
      <w:pPr>
        <w:jc w:val="both"/>
      </w:pPr>
    </w:p>
    <w:p w14:paraId="6CF62D60" w14:textId="77777777" w:rsidR="00C066E2" w:rsidRDefault="00C066E2" w:rsidP="00C066E2">
      <w:pPr>
        <w:jc w:val="both"/>
      </w:pPr>
    </w:p>
    <w:p w14:paraId="3B37BF86" w14:textId="77777777" w:rsidR="00C066E2" w:rsidRDefault="00C066E2" w:rsidP="00C066E2">
      <w:pPr>
        <w:jc w:val="both"/>
      </w:pPr>
    </w:p>
    <w:p w14:paraId="64BB5710" w14:textId="77777777" w:rsidR="00C066E2" w:rsidRDefault="00C066E2" w:rsidP="00C066E2">
      <w:pPr>
        <w:rPr>
          <w:sz w:val="24"/>
          <w:szCs w:val="24"/>
        </w:rPr>
      </w:pPr>
    </w:p>
    <w:p w14:paraId="4A5D741A" w14:textId="378051E0" w:rsidR="00C066E2" w:rsidRDefault="00C066E2" w:rsidP="00B352BB">
      <w:pPr>
        <w:widowControl w:val="0"/>
        <w:tabs>
          <w:tab w:val="left" w:pos="3456"/>
        </w:tabs>
        <w:jc w:val="both"/>
        <w:rPr>
          <w:rFonts w:ascii="Calibri" w:hAnsi="Calibri"/>
          <w:b/>
          <w:u w:val="single"/>
        </w:rPr>
      </w:pPr>
    </w:p>
    <w:p w14:paraId="50D1E15B" w14:textId="37876682" w:rsidR="00C066E2" w:rsidRDefault="00C066E2" w:rsidP="00B352BB">
      <w:pPr>
        <w:widowControl w:val="0"/>
        <w:tabs>
          <w:tab w:val="left" w:pos="3456"/>
        </w:tabs>
        <w:jc w:val="both"/>
        <w:rPr>
          <w:rFonts w:ascii="Calibri" w:hAnsi="Calibri"/>
          <w:b/>
          <w:u w:val="single"/>
        </w:rPr>
      </w:pPr>
    </w:p>
    <w:p w14:paraId="60746875" w14:textId="137362E6" w:rsidR="00C066E2" w:rsidRDefault="00C066E2" w:rsidP="00B352BB">
      <w:pPr>
        <w:widowControl w:val="0"/>
        <w:tabs>
          <w:tab w:val="left" w:pos="3456"/>
        </w:tabs>
        <w:jc w:val="both"/>
        <w:rPr>
          <w:rFonts w:ascii="Calibri" w:hAnsi="Calibri"/>
          <w:b/>
          <w:u w:val="single"/>
        </w:rPr>
      </w:pPr>
    </w:p>
    <w:p w14:paraId="4CA5E03B" w14:textId="2BF8FC52" w:rsidR="00C066E2" w:rsidRDefault="00C066E2" w:rsidP="00B352BB">
      <w:pPr>
        <w:widowControl w:val="0"/>
        <w:tabs>
          <w:tab w:val="left" w:pos="3456"/>
        </w:tabs>
        <w:jc w:val="both"/>
        <w:rPr>
          <w:rFonts w:ascii="Calibri" w:hAnsi="Calibri"/>
          <w:b/>
          <w:u w:val="single"/>
        </w:rPr>
      </w:pPr>
    </w:p>
    <w:p w14:paraId="09F4A7FD" w14:textId="35397AA9" w:rsidR="00C066E2" w:rsidRDefault="00C066E2" w:rsidP="00B352BB">
      <w:pPr>
        <w:widowControl w:val="0"/>
        <w:tabs>
          <w:tab w:val="left" w:pos="3456"/>
        </w:tabs>
        <w:jc w:val="both"/>
        <w:rPr>
          <w:rFonts w:ascii="Calibri" w:hAnsi="Calibri"/>
          <w:b/>
          <w:u w:val="single"/>
        </w:rPr>
      </w:pPr>
    </w:p>
    <w:p w14:paraId="24BF1D84" w14:textId="5C801B8B" w:rsidR="00C066E2" w:rsidRDefault="00C066E2" w:rsidP="00B352BB">
      <w:pPr>
        <w:widowControl w:val="0"/>
        <w:tabs>
          <w:tab w:val="left" w:pos="3456"/>
        </w:tabs>
        <w:jc w:val="both"/>
        <w:rPr>
          <w:rFonts w:ascii="Calibri" w:hAnsi="Calibri"/>
          <w:b/>
          <w:u w:val="single"/>
        </w:rPr>
      </w:pPr>
    </w:p>
    <w:p w14:paraId="39AD8760" w14:textId="16FF2B16" w:rsidR="00C066E2" w:rsidRDefault="00C066E2" w:rsidP="00B352BB">
      <w:pPr>
        <w:widowControl w:val="0"/>
        <w:tabs>
          <w:tab w:val="left" w:pos="3456"/>
        </w:tabs>
        <w:jc w:val="both"/>
        <w:rPr>
          <w:rFonts w:ascii="Calibri" w:hAnsi="Calibri"/>
          <w:b/>
          <w:u w:val="single"/>
        </w:rPr>
      </w:pPr>
    </w:p>
    <w:p w14:paraId="64A4FDAC" w14:textId="1BDCC17E" w:rsidR="00C066E2" w:rsidRDefault="00C066E2" w:rsidP="00B352BB">
      <w:pPr>
        <w:widowControl w:val="0"/>
        <w:tabs>
          <w:tab w:val="left" w:pos="3456"/>
        </w:tabs>
        <w:jc w:val="both"/>
        <w:rPr>
          <w:rFonts w:ascii="Calibri" w:hAnsi="Calibri"/>
          <w:b/>
          <w:u w:val="single"/>
        </w:rPr>
      </w:pPr>
    </w:p>
    <w:p w14:paraId="7EF7C43A" w14:textId="20FC707E" w:rsidR="00C066E2" w:rsidRDefault="00C066E2" w:rsidP="00B352BB">
      <w:pPr>
        <w:widowControl w:val="0"/>
        <w:tabs>
          <w:tab w:val="left" w:pos="3456"/>
        </w:tabs>
        <w:jc w:val="both"/>
        <w:rPr>
          <w:rFonts w:ascii="Calibri" w:hAnsi="Calibri"/>
          <w:b/>
          <w:u w:val="single"/>
        </w:rPr>
      </w:pPr>
    </w:p>
    <w:p w14:paraId="0F745FA1" w14:textId="088724C9" w:rsidR="00C066E2" w:rsidRDefault="00C066E2" w:rsidP="00B352BB">
      <w:pPr>
        <w:widowControl w:val="0"/>
        <w:tabs>
          <w:tab w:val="left" w:pos="3456"/>
        </w:tabs>
        <w:jc w:val="both"/>
        <w:rPr>
          <w:rFonts w:ascii="Calibri" w:hAnsi="Calibri"/>
          <w:b/>
          <w:u w:val="single"/>
        </w:rPr>
      </w:pPr>
    </w:p>
    <w:p w14:paraId="439AEDB1" w14:textId="658540E1" w:rsidR="00C066E2" w:rsidRDefault="00C066E2" w:rsidP="00B352BB">
      <w:pPr>
        <w:widowControl w:val="0"/>
        <w:tabs>
          <w:tab w:val="left" w:pos="3456"/>
        </w:tabs>
        <w:jc w:val="both"/>
        <w:rPr>
          <w:rFonts w:ascii="Calibri" w:hAnsi="Calibri"/>
          <w:b/>
          <w:u w:val="single"/>
        </w:rPr>
      </w:pPr>
    </w:p>
    <w:p w14:paraId="4416ECA0" w14:textId="4731043F" w:rsidR="00C066E2" w:rsidRDefault="00C066E2" w:rsidP="00B352BB">
      <w:pPr>
        <w:widowControl w:val="0"/>
        <w:tabs>
          <w:tab w:val="left" w:pos="3456"/>
        </w:tabs>
        <w:jc w:val="both"/>
        <w:rPr>
          <w:rFonts w:ascii="Calibri" w:hAnsi="Calibri"/>
          <w:b/>
          <w:u w:val="single"/>
        </w:rPr>
      </w:pPr>
    </w:p>
    <w:p w14:paraId="3E7CB775" w14:textId="4095C547" w:rsidR="00C066E2" w:rsidRDefault="00C066E2" w:rsidP="00B352BB">
      <w:pPr>
        <w:widowControl w:val="0"/>
        <w:tabs>
          <w:tab w:val="left" w:pos="3456"/>
        </w:tabs>
        <w:jc w:val="both"/>
        <w:rPr>
          <w:rFonts w:ascii="Calibri" w:hAnsi="Calibri"/>
          <w:b/>
          <w:u w:val="single"/>
        </w:rPr>
      </w:pPr>
    </w:p>
    <w:p w14:paraId="4CBDF980" w14:textId="4F84DC5E" w:rsidR="00C066E2" w:rsidRDefault="00C066E2" w:rsidP="00B352BB">
      <w:pPr>
        <w:widowControl w:val="0"/>
        <w:tabs>
          <w:tab w:val="left" w:pos="3456"/>
        </w:tabs>
        <w:jc w:val="both"/>
        <w:rPr>
          <w:rFonts w:ascii="Calibri" w:hAnsi="Calibri"/>
          <w:b/>
          <w:u w:val="single"/>
        </w:rPr>
      </w:pPr>
    </w:p>
    <w:p w14:paraId="3706E2CF" w14:textId="24D6A67A" w:rsidR="00C066E2" w:rsidRDefault="00C066E2" w:rsidP="00B352BB">
      <w:pPr>
        <w:widowControl w:val="0"/>
        <w:tabs>
          <w:tab w:val="left" w:pos="3456"/>
        </w:tabs>
        <w:jc w:val="both"/>
        <w:rPr>
          <w:rFonts w:ascii="Calibri" w:hAnsi="Calibri"/>
          <w:b/>
          <w:u w:val="single"/>
        </w:rPr>
      </w:pPr>
    </w:p>
    <w:p w14:paraId="59BD502A" w14:textId="77777777" w:rsidR="00C066E2" w:rsidRDefault="00C066E2" w:rsidP="00B352BB">
      <w:pPr>
        <w:widowControl w:val="0"/>
        <w:tabs>
          <w:tab w:val="left" w:pos="3456"/>
        </w:tabs>
        <w:jc w:val="both"/>
        <w:rPr>
          <w:rFonts w:ascii="Calibri" w:hAnsi="Calibri"/>
          <w:b/>
          <w:u w:val="single"/>
        </w:rPr>
        <w:sectPr w:rsidR="00C066E2" w:rsidSect="00CF2F8F">
          <w:headerReference w:type="default" r:id="rId11"/>
          <w:pgSz w:w="12240" w:h="15840"/>
          <w:pgMar w:top="1417" w:right="1701" w:bottom="1417" w:left="1701" w:header="708" w:footer="708" w:gutter="0"/>
          <w:cols w:space="708"/>
          <w:docGrid w:linePitch="360"/>
        </w:sectPr>
      </w:pPr>
    </w:p>
    <w:p w14:paraId="40A148B3" w14:textId="77777777" w:rsidR="00B352BB" w:rsidRPr="00B352BB" w:rsidRDefault="00B352BB" w:rsidP="00B352BB">
      <w:pPr>
        <w:spacing w:after="160" w:line="259" w:lineRule="auto"/>
        <w:jc w:val="center"/>
        <w:rPr>
          <w:rFonts w:asciiTheme="minorHAnsi" w:eastAsiaTheme="minorHAnsi" w:hAnsiTheme="minorHAnsi" w:cstheme="minorBidi"/>
          <w:b/>
          <w:sz w:val="36"/>
          <w:szCs w:val="22"/>
          <w:lang w:val="es-CL" w:eastAsia="en-US"/>
        </w:rPr>
      </w:pPr>
      <w:r w:rsidRPr="00B352BB">
        <w:rPr>
          <w:rFonts w:asciiTheme="minorHAnsi" w:eastAsiaTheme="minorHAnsi" w:hAnsiTheme="minorHAnsi" w:cstheme="minorBidi"/>
          <w:b/>
          <w:sz w:val="36"/>
          <w:szCs w:val="22"/>
          <w:lang w:val="es-CL" w:eastAsia="en-US"/>
        </w:rPr>
        <w:lastRenderedPageBreak/>
        <w:t>EMISION DE ORDEN DE PAGO N°XX</w:t>
      </w:r>
    </w:p>
    <w:p w14:paraId="066EDB04"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Sucursal: </w:t>
      </w:r>
      <w:sdt>
        <w:sdtPr>
          <w:rPr>
            <w:rFonts w:ascii="Arial" w:eastAsiaTheme="minorHAnsi" w:hAnsi="Arial" w:cstheme="minorBidi"/>
            <w:b/>
            <w:sz w:val="22"/>
            <w:szCs w:val="22"/>
            <w:u w:val="single"/>
            <w:lang w:val="es-CL" w:eastAsia="en-US"/>
          </w:rPr>
          <w:id w:val="13907140"/>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ANTOFAGASTA</w:t>
          </w:r>
        </w:sdtContent>
      </w:sdt>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 xml:space="preserve">Fecha: </w:t>
      </w:r>
      <w:sdt>
        <w:sdtPr>
          <w:rPr>
            <w:rFonts w:ascii="Arial" w:eastAsiaTheme="minorHAnsi" w:hAnsi="Arial" w:cstheme="minorBidi"/>
            <w:b/>
            <w:sz w:val="22"/>
            <w:szCs w:val="22"/>
            <w:u w:val="single"/>
            <w:lang w:val="es-CL" w:eastAsia="en-US"/>
          </w:rPr>
          <w:id w:val="13907087"/>
          <w:placeholder>
            <w:docPart w:val="94D6DBC70505426188D11D37AB35A9A6"/>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17/05/2019</w:t>
          </w:r>
        </w:sdtContent>
      </w:sdt>
    </w:p>
    <w:tbl>
      <w:tblPr>
        <w:tblStyle w:val="Tablaconcuadrcula1"/>
        <w:tblW w:w="0" w:type="auto"/>
        <w:tblLook w:val="04A0" w:firstRow="1" w:lastRow="0" w:firstColumn="1" w:lastColumn="0" w:noHBand="0" w:noVBand="1"/>
      </w:tblPr>
      <w:tblGrid>
        <w:gridCol w:w="8828"/>
      </w:tblGrid>
      <w:tr w:rsidR="00B352BB" w:rsidRPr="00B352BB" w14:paraId="30318037" w14:textId="77777777" w:rsidTr="002A7553">
        <w:tc>
          <w:tcPr>
            <w:tcW w:w="8978" w:type="dxa"/>
          </w:tcPr>
          <w:p w14:paraId="65D4CFB7"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DATOS DEL ORDENANTE</w:t>
            </w:r>
          </w:p>
        </w:tc>
      </w:tr>
    </w:tbl>
    <w:p w14:paraId="7610848F"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Nombre: </w:t>
      </w:r>
      <w:sdt>
        <w:sdtPr>
          <w:rPr>
            <w:rFonts w:ascii="Arial" w:eastAsiaTheme="minorHAnsi" w:hAnsi="Arial" w:cstheme="minorBidi"/>
            <w:b/>
            <w:sz w:val="22"/>
            <w:szCs w:val="22"/>
            <w:u w:val="single"/>
            <w:lang w:val="es-CL" w:eastAsia="en-US"/>
          </w:rPr>
          <w:id w:val="13907143"/>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UNIVERSIDAD DE ANTOFAGASTA</w:t>
          </w:r>
        </w:sdtContent>
      </w:sdt>
    </w:p>
    <w:p w14:paraId="72BA6632" w14:textId="77777777" w:rsidR="00B352BB" w:rsidRPr="00B352BB" w:rsidRDefault="00B352BB" w:rsidP="00B352BB">
      <w:pPr>
        <w:spacing w:after="160" w:line="259" w:lineRule="auto"/>
        <w:rPr>
          <w:rFonts w:asciiTheme="minorHAnsi" w:eastAsiaTheme="minorHAnsi" w:hAnsiTheme="minorHAnsi" w:cstheme="minorBidi"/>
          <w:sz w:val="22"/>
          <w:szCs w:val="22"/>
          <w:lang w:val="en-US" w:eastAsia="en-US"/>
        </w:rPr>
      </w:pPr>
      <w:r w:rsidRPr="00B352BB">
        <w:rPr>
          <w:rFonts w:asciiTheme="minorHAnsi" w:eastAsiaTheme="minorHAnsi" w:hAnsiTheme="minorHAnsi" w:cstheme="minorBidi"/>
          <w:sz w:val="22"/>
          <w:szCs w:val="22"/>
          <w:lang w:val="en-US" w:eastAsia="en-US"/>
        </w:rPr>
        <w:t xml:space="preserve">RUT: </w:t>
      </w:r>
      <w:sdt>
        <w:sdtPr>
          <w:rPr>
            <w:rFonts w:ascii="Arial" w:eastAsiaTheme="minorHAnsi" w:hAnsi="Arial" w:cstheme="minorBidi"/>
            <w:b/>
            <w:sz w:val="22"/>
            <w:szCs w:val="22"/>
            <w:u w:val="single"/>
            <w:lang w:val="es-CL" w:eastAsia="en-US"/>
          </w:rPr>
          <w:id w:val="13907162"/>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n-US" w:eastAsia="en-US"/>
            </w:rPr>
            <w:t>70.791.800-4</w:t>
          </w:r>
        </w:sdtContent>
      </w:sdt>
      <w:r w:rsidRPr="00B352BB">
        <w:rPr>
          <w:rFonts w:asciiTheme="minorHAnsi" w:eastAsiaTheme="minorHAnsi" w:hAnsiTheme="minorHAnsi" w:cstheme="minorBidi"/>
          <w:sz w:val="22"/>
          <w:szCs w:val="22"/>
          <w:lang w:val="en-US" w:eastAsia="en-US"/>
        </w:rPr>
        <w:t xml:space="preserve"> </w:t>
      </w:r>
      <w:r w:rsidRPr="00B352BB">
        <w:rPr>
          <w:rFonts w:asciiTheme="minorHAnsi" w:eastAsiaTheme="minorHAnsi" w:hAnsiTheme="minorHAnsi" w:cstheme="minorBidi"/>
          <w:sz w:val="22"/>
          <w:szCs w:val="22"/>
          <w:lang w:val="en-US" w:eastAsia="en-US"/>
        </w:rPr>
        <w:tab/>
        <w:t xml:space="preserve">           Mail: </w:t>
      </w:r>
      <w:sdt>
        <w:sdtPr>
          <w:rPr>
            <w:rFonts w:ascii="Arial" w:eastAsiaTheme="minorHAnsi" w:hAnsi="Arial" w:cstheme="minorBidi"/>
            <w:b/>
            <w:sz w:val="22"/>
            <w:szCs w:val="22"/>
            <w:u w:val="single"/>
            <w:lang w:val="es-CL" w:eastAsia="en-US"/>
          </w:rPr>
          <w:id w:val="13691863"/>
          <w:placeholder>
            <w:docPart w:val="32913DC05DE844FD85F1429F5BC30443"/>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n-US" w:eastAsia="en-US"/>
            </w:rPr>
            <w:t>MIRIAN.GONZALEZ@UANTOF,CL</w:t>
          </w:r>
        </w:sdtContent>
      </w:sdt>
    </w:p>
    <w:p w14:paraId="73EF7CEE" w14:textId="77777777" w:rsidR="00B352BB" w:rsidRPr="00B352BB" w:rsidRDefault="00B352BB" w:rsidP="00B352BB">
      <w:pPr>
        <w:spacing w:after="160" w:line="259" w:lineRule="auto"/>
        <w:rPr>
          <w:rFonts w:asciiTheme="minorHAnsi" w:eastAsiaTheme="minorHAnsi" w:hAnsiTheme="minorHAnsi" w:cstheme="minorBidi"/>
          <w:sz w:val="22"/>
          <w:szCs w:val="22"/>
          <w:u w:val="single"/>
          <w:lang w:val="es-CL" w:eastAsia="en-US"/>
        </w:rPr>
      </w:pPr>
      <w:r w:rsidRPr="00B352BB">
        <w:rPr>
          <w:rFonts w:asciiTheme="minorHAnsi" w:eastAsiaTheme="minorHAnsi" w:hAnsiTheme="minorHAnsi" w:cstheme="minorBidi"/>
          <w:sz w:val="22"/>
          <w:szCs w:val="22"/>
          <w:lang w:val="es-CL" w:eastAsia="en-US"/>
        </w:rPr>
        <w:t xml:space="preserve">Dirección: </w:t>
      </w:r>
      <w:sdt>
        <w:sdtPr>
          <w:rPr>
            <w:rFonts w:ascii="Arial" w:eastAsiaTheme="minorHAnsi" w:hAnsi="Arial" w:cstheme="minorBidi"/>
            <w:b/>
            <w:sz w:val="22"/>
            <w:szCs w:val="22"/>
            <w:u w:val="single"/>
            <w:lang w:val="es-CL" w:eastAsia="en-US"/>
          </w:rPr>
          <w:id w:val="13907079"/>
          <w:placeholder>
            <w:docPart w:val="C0504D0478694F76AF2CCD0824555C3A"/>
          </w:placeholder>
        </w:sdtPr>
        <w:sdtEndPr/>
        <w:sdtContent>
          <w:r w:rsidRPr="00B352BB">
            <w:rPr>
              <w:rFonts w:ascii="Arial" w:eastAsiaTheme="minorHAnsi" w:hAnsi="Arial" w:cstheme="minorBidi"/>
              <w:b/>
              <w:sz w:val="22"/>
              <w:szCs w:val="22"/>
              <w:u w:val="single"/>
              <w:lang w:val="es-CL" w:eastAsia="en-US"/>
            </w:rPr>
            <w:t>AV. ANGAMOS #601</w:t>
          </w:r>
        </w:sdtContent>
      </w:sdt>
    </w:p>
    <w:p w14:paraId="45989E89" w14:textId="77777777" w:rsidR="00B352BB" w:rsidRPr="00B352BB" w:rsidRDefault="00B352BB" w:rsidP="00B352BB">
      <w:pPr>
        <w:spacing w:after="160" w:line="259" w:lineRule="auto"/>
        <w:rPr>
          <w:rFonts w:asciiTheme="minorHAnsi" w:eastAsiaTheme="minorHAnsi" w:hAnsiTheme="minorHAnsi" w:cstheme="minorBidi"/>
          <w:sz w:val="22"/>
          <w:szCs w:val="22"/>
          <w:u w:val="single"/>
          <w:lang w:val="es-CL" w:eastAsia="en-US"/>
        </w:rPr>
      </w:pPr>
      <w:r w:rsidRPr="00B352BB">
        <w:rPr>
          <w:rFonts w:asciiTheme="minorHAnsi" w:eastAsiaTheme="minorHAnsi" w:hAnsiTheme="minorHAnsi" w:cstheme="minorBidi"/>
          <w:sz w:val="22"/>
          <w:szCs w:val="22"/>
          <w:lang w:val="es-CL" w:eastAsia="en-US"/>
        </w:rPr>
        <w:t xml:space="preserve">Teléfono : </w:t>
      </w:r>
      <w:sdt>
        <w:sdtPr>
          <w:rPr>
            <w:rFonts w:ascii="Arial" w:eastAsiaTheme="minorHAnsi" w:hAnsi="Arial" w:cstheme="minorBidi"/>
            <w:b/>
            <w:sz w:val="22"/>
            <w:szCs w:val="22"/>
            <w:u w:val="single"/>
            <w:lang w:val="es-CL" w:eastAsia="en-US"/>
          </w:rPr>
          <w:id w:val="13907166"/>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2637125</w:t>
          </w:r>
        </w:sdtContent>
      </w:sdt>
      <w:r w:rsidRPr="00B352BB">
        <w:rPr>
          <w:rFonts w:ascii="Arial" w:eastAsiaTheme="minorHAnsi" w:hAnsi="Arial" w:cstheme="minorBidi"/>
          <w:b/>
          <w:sz w:val="22"/>
          <w:szCs w:val="22"/>
          <w:lang w:val="es-CL" w:eastAsia="en-US"/>
        </w:rPr>
        <w:t xml:space="preserve">    </w:t>
      </w:r>
      <w:r w:rsidRPr="00B352BB">
        <w:rPr>
          <w:rFonts w:asciiTheme="minorHAnsi" w:eastAsiaTheme="minorHAnsi" w:hAnsiTheme="minorHAnsi" w:cstheme="minorBidi"/>
          <w:sz w:val="22"/>
          <w:szCs w:val="22"/>
          <w:lang w:val="es-CL" w:eastAsia="en-US"/>
        </w:rPr>
        <w:t xml:space="preserve">Fax: </w:t>
      </w:r>
      <w:sdt>
        <w:sdtPr>
          <w:rPr>
            <w:rFonts w:ascii="Arial" w:eastAsiaTheme="minorHAnsi" w:hAnsi="Arial" w:cstheme="minorBidi"/>
            <w:b/>
            <w:sz w:val="22"/>
            <w:szCs w:val="22"/>
            <w:u w:val="single"/>
            <w:lang w:val="es-CL" w:eastAsia="en-US"/>
          </w:rPr>
          <w:id w:val="13907081"/>
          <w:placeholder>
            <w:docPart w:val="C0504D0478694F76AF2CCD0824555C3A"/>
          </w:placeholder>
          <w:showingPlcHdr/>
        </w:sdtPr>
        <w:sdtEndPr/>
        <w:sdtContent>
          <w:r w:rsidRPr="00B352BB">
            <w:rPr>
              <w:rFonts w:asciiTheme="minorHAnsi" w:eastAsiaTheme="minorHAnsi" w:hAnsiTheme="minorHAnsi" w:cstheme="minorBidi"/>
              <w:color w:val="808080"/>
              <w:sz w:val="22"/>
              <w:szCs w:val="22"/>
              <w:lang w:val="es-CL" w:eastAsia="en-US"/>
            </w:rPr>
            <w:t>Haga clic aquí para escribir texto.</w:t>
          </w:r>
        </w:sdtContent>
      </w:sdt>
    </w:p>
    <w:p w14:paraId="0B06D327"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highlight w:val="yellow"/>
          <w:lang w:val="es-CL" w:eastAsia="en-US"/>
        </w:rPr>
        <w:t>Moneda :</w:t>
      </w:r>
      <w:r w:rsidRPr="00B352BB">
        <w:rPr>
          <w:rFonts w:asciiTheme="minorHAnsi" w:eastAsiaTheme="minorHAnsi" w:hAnsiTheme="minorHAnsi" w:cstheme="minorBidi"/>
          <w:b/>
          <w:sz w:val="22"/>
          <w:szCs w:val="22"/>
          <w:highlight w:val="yellow"/>
          <w:lang w:val="es-CL" w:eastAsia="en-US"/>
        </w:rPr>
        <w:t xml:space="preserve"> (Dólares)</w:t>
      </w:r>
      <w:r w:rsidRPr="00B352BB">
        <w:rPr>
          <w:rFonts w:ascii="Arial" w:eastAsiaTheme="minorHAnsi" w:hAnsi="Arial" w:cstheme="minorBidi"/>
          <w:b/>
          <w:sz w:val="22"/>
          <w:szCs w:val="22"/>
          <w:lang w:val="es-CL" w:eastAsia="en-US"/>
        </w:rPr>
        <w:t xml:space="preserve">  </w:t>
      </w:r>
      <w:r w:rsidRPr="00B352BB">
        <w:rPr>
          <w:rFonts w:asciiTheme="minorHAnsi" w:eastAsiaTheme="minorHAnsi" w:hAnsiTheme="minorHAnsi" w:cstheme="minorBidi"/>
          <w:sz w:val="22"/>
          <w:szCs w:val="22"/>
          <w:highlight w:val="yellow"/>
          <w:lang w:val="es-CL" w:eastAsia="en-US"/>
        </w:rPr>
        <w:t xml:space="preserve">Monto: </w:t>
      </w:r>
      <w:sdt>
        <w:sdtPr>
          <w:rPr>
            <w:rFonts w:ascii="Arial" w:eastAsiaTheme="minorHAnsi" w:hAnsi="Arial" w:cstheme="minorBidi"/>
            <w:b/>
            <w:sz w:val="22"/>
            <w:szCs w:val="22"/>
            <w:highlight w:val="yellow"/>
            <w:u w:val="single"/>
            <w:lang w:val="es-CL" w:eastAsia="en-US"/>
          </w:rPr>
          <w:id w:val="13907092"/>
          <w:placeholder>
            <w:docPart w:val="D715293E6BDA41C582A01E4A40C1F2E7"/>
          </w:placeholder>
        </w:sdtPr>
        <w:sdtEndPr>
          <w:rPr>
            <w:rFonts w:asciiTheme="minorHAnsi" w:hAnsiTheme="minorHAnsi"/>
            <w:b w:val="0"/>
            <w:u w:val="none"/>
          </w:rPr>
        </w:sdtEndPr>
        <w:sdtContent>
          <w:r w:rsidRPr="00B352BB">
            <w:rPr>
              <w:rFonts w:ascii="Arial" w:eastAsiaTheme="minorHAnsi" w:hAnsi="Arial" w:cstheme="minorBidi"/>
              <w:b/>
              <w:sz w:val="22"/>
              <w:szCs w:val="22"/>
              <w:highlight w:val="yellow"/>
              <w:u w:val="single"/>
              <w:lang w:val="es-CL" w:eastAsia="en-US"/>
            </w:rPr>
            <w:t xml:space="preserve">            .-</w:t>
          </w:r>
        </w:sdtContent>
      </w:sdt>
    </w:p>
    <w:tbl>
      <w:tblPr>
        <w:tblStyle w:val="Tablaconcuadrcula1"/>
        <w:tblW w:w="0" w:type="auto"/>
        <w:tblLook w:val="04A0" w:firstRow="1" w:lastRow="0" w:firstColumn="1" w:lastColumn="0" w:noHBand="0" w:noVBand="1"/>
      </w:tblPr>
      <w:tblGrid>
        <w:gridCol w:w="8828"/>
      </w:tblGrid>
      <w:tr w:rsidR="00B352BB" w:rsidRPr="00B352BB" w14:paraId="4F452585" w14:textId="77777777" w:rsidTr="002A7553">
        <w:tc>
          <w:tcPr>
            <w:tcW w:w="8978" w:type="dxa"/>
          </w:tcPr>
          <w:p w14:paraId="1FDF296E"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DATOS DEL BENEFICIARIO</w:t>
            </w:r>
          </w:p>
        </w:tc>
      </w:tr>
    </w:tbl>
    <w:p w14:paraId="2ABD40E0"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r w:rsidRPr="00B352BB">
        <w:rPr>
          <w:rFonts w:asciiTheme="minorHAnsi" w:eastAsiaTheme="minorHAnsi" w:hAnsiTheme="minorHAnsi" w:cstheme="minorBidi"/>
          <w:sz w:val="22"/>
          <w:szCs w:val="22"/>
          <w:lang w:val="es-CL" w:eastAsia="en-US"/>
        </w:rPr>
        <w:t xml:space="preserve">Nombre: </w:t>
      </w:r>
      <w:sdt>
        <w:sdtPr>
          <w:rPr>
            <w:rFonts w:ascii="Arial" w:eastAsiaTheme="minorHAnsi" w:hAnsi="Arial" w:cstheme="minorBidi"/>
            <w:b/>
            <w:sz w:val="22"/>
            <w:szCs w:val="22"/>
            <w:highlight w:val="yellow"/>
            <w:u w:val="single"/>
            <w:lang w:val="es-CL" w:eastAsia="en-US"/>
          </w:rPr>
          <w:id w:val="13907094"/>
          <w:placeholder>
            <w:docPart w:val="600B1B436CD54FEAAC30C37CD1F9EE85"/>
          </w:placeholder>
        </w:sdtPr>
        <w:sdtEndPr>
          <w:rPr>
            <w:rFonts w:asciiTheme="minorHAnsi" w:hAnsiTheme="minorHAnsi"/>
            <w:b w:val="0"/>
            <w:highlight w:val="none"/>
            <w:u w:val="none"/>
          </w:rPr>
        </w:sdtEndPr>
        <w:sdtContent>
          <w:r w:rsidRPr="00B352BB">
            <w:rPr>
              <w:rFonts w:ascii="Arial" w:eastAsiaTheme="minorHAnsi" w:hAnsi="Arial" w:cstheme="minorBidi"/>
              <w:b/>
              <w:sz w:val="22"/>
              <w:szCs w:val="22"/>
              <w:u w:val="single"/>
              <w:lang w:val="es-CL" w:eastAsia="en-US"/>
            </w:rPr>
            <w:t xml:space="preserve">                                                                 .</w:t>
          </w:r>
        </w:sdtContent>
      </w:sdt>
      <w:r w:rsidRPr="00B352BB">
        <w:rPr>
          <w:rFonts w:ascii="Arial" w:eastAsiaTheme="minorHAnsi" w:hAnsi="Arial" w:cstheme="minorBidi"/>
          <w:b/>
          <w:sz w:val="22"/>
          <w:szCs w:val="22"/>
          <w:u w:val="single"/>
          <w:lang w:val="es-CL" w:eastAsia="en-US"/>
        </w:rPr>
        <w:t xml:space="preserve"> </w:t>
      </w:r>
    </w:p>
    <w:p w14:paraId="396E97E2" w14:textId="77777777" w:rsidR="00B352BB" w:rsidRPr="00B352BB" w:rsidRDefault="00B352BB" w:rsidP="00B352BB">
      <w:pPr>
        <w:spacing w:after="160" w:line="259" w:lineRule="auto"/>
        <w:rPr>
          <w:rFonts w:asciiTheme="minorHAnsi" w:eastAsiaTheme="minorHAnsi" w:hAnsiTheme="minorHAnsi" w:cstheme="minorBidi"/>
          <w:sz w:val="22"/>
          <w:szCs w:val="22"/>
          <w:lang w:val="en-US" w:eastAsia="en-US"/>
        </w:rPr>
      </w:pPr>
      <w:r w:rsidRPr="00B352BB">
        <w:rPr>
          <w:rFonts w:asciiTheme="minorHAnsi" w:eastAsiaTheme="minorHAnsi" w:hAnsiTheme="minorHAnsi" w:cstheme="minorBidi"/>
          <w:sz w:val="22"/>
          <w:szCs w:val="22"/>
          <w:lang w:val="en-US" w:eastAsia="en-US"/>
        </w:rPr>
        <w:t xml:space="preserve">Dirección: </w:t>
      </w:r>
      <w:sdt>
        <w:sdtPr>
          <w:rPr>
            <w:rFonts w:ascii="Arial" w:eastAsiaTheme="minorHAnsi" w:hAnsi="Arial" w:cstheme="minorBidi"/>
            <w:b/>
            <w:sz w:val="22"/>
            <w:szCs w:val="22"/>
            <w:highlight w:val="yellow"/>
            <w:u w:val="single"/>
            <w:lang w:val="es-CL" w:eastAsia="en-US"/>
          </w:rPr>
          <w:id w:val="13907096"/>
          <w:placeholder>
            <w:docPart w:val="419F43B3B500473AA041886B2F492044"/>
          </w:placeholder>
        </w:sdtPr>
        <w:sdtEndPr>
          <w:rPr>
            <w:rFonts w:asciiTheme="minorHAnsi" w:hAnsiTheme="minorHAnsi"/>
            <w:b w:val="0"/>
            <w:u w:val="none"/>
          </w:rPr>
        </w:sdtEndPr>
        <w:sdtContent>
          <w:r w:rsidRPr="00B352BB">
            <w:rPr>
              <w:rFonts w:ascii="Arial" w:eastAsiaTheme="minorHAnsi" w:hAnsi="Arial" w:cstheme="minorBidi"/>
              <w:b/>
              <w:sz w:val="22"/>
              <w:szCs w:val="22"/>
              <w:highlight w:val="yellow"/>
              <w:u w:val="single"/>
              <w:lang w:val="es-CL" w:eastAsia="en-US"/>
            </w:rPr>
            <w:t xml:space="preserve">                                                                           </w:t>
          </w:r>
          <w:r w:rsidRPr="00B352BB">
            <w:rPr>
              <w:rFonts w:ascii="Arial" w:eastAsiaTheme="minorHAnsi" w:hAnsi="Arial" w:cstheme="minorBidi"/>
              <w:b/>
              <w:sz w:val="22"/>
              <w:szCs w:val="22"/>
              <w:highlight w:val="yellow"/>
              <w:u w:val="single"/>
              <w:lang w:val="en-US" w:eastAsia="en-US"/>
            </w:rPr>
            <w:t>.</w:t>
          </w:r>
        </w:sdtContent>
      </w:sdt>
    </w:p>
    <w:p w14:paraId="62C59004"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Banco Pagador: </w:t>
      </w:r>
      <w:sdt>
        <w:sdtPr>
          <w:rPr>
            <w:rFonts w:ascii="Arial" w:eastAsiaTheme="minorHAnsi" w:hAnsi="Arial" w:cstheme="minorBidi"/>
            <w:b/>
            <w:sz w:val="22"/>
            <w:szCs w:val="22"/>
            <w:highlight w:val="yellow"/>
            <w:u w:val="single"/>
            <w:lang w:val="es-CL" w:eastAsia="en-US"/>
          </w:rPr>
          <w:id w:val="13907098"/>
          <w:placeholder>
            <w:docPart w:val="4F1ABF68CA5340B9A7E4726DA45A5E09"/>
          </w:placeholder>
        </w:sdtPr>
        <w:sdtEndPr>
          <w:rPr>
            <w:rFonts w:asciiTheme="minorHAnsi" w:hAnsiTheme="minorHAnsi"/>
            <w:b w:val="0"/>
            <w:u w:val="none"/>
          </w:rPr>
        </w:sdtEndPr>
        <w:sdtContent>
          <w:r w:rsidRPr="00B352BB">
            <w:rPr>
              <w:rFonts w:ascii="Arial" w:eastAsiaTheme="minorHAnsi" w:hAnsi="Arial" w:cstheme="minorBidi"/>
              <w:b/>
              <w:sz w:val="22"/>
              <w:szCs w:val="22"/>
              <w:highlight w:val="yellow"/>
              <w:u w:val="single"/>
              <w:lang w:val="es-CL" w:eastAsia="en-US"/>
            </w:rPr>
            <w:t xml:space="preserve">                                                                                           </w:t>
          </w:r>
        </w:sdtContent>
      </w:sdt>
    </w:p>
    <w:p w14:paraId="5032DE44"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                              </w:t>
      </w:r>
      <w:r w:rsidRPr="00B352BB">
        <w:rPr>
          <w:rFonts w:asciiTheme="minorHAnsi" w:eastAsiaTheme="minorHAnsi" w:hAnsiTheme="minorHAnsi" w:cstheme="minorBidi"/>
          <w:sz w:val="22"/>
          <w:szCs w:val="22"/>
          <w:lang w:val="es-CL" w:eastAsia="en-US"/>
        </w:rPr>
        <w:tab/>
        <w:t xml:space="preserve">País: </w:t>
      </w:r>
      <w:sdt>
        <w:sdtPr>
          <w:rPr>
            <w:rFonts w:ascii="Arial" w:eastAsiaTheme="minorHAnsi" w:hAnsi="Arial" w:cstheme="minorBidi"/>
            <w:b/>
            <w:sz w:val="22"/>
            <w:szCs w:val="22"/>
            <w:highlight w:val="yellow"/>
            <w:u w:val="single"/>
            <w:lang w:val="es-CL" w:eastAsia="en-US"/>
          </w:rPr>
          <w:id w:val="13907102"/>
          <w:placeholder>
            <w:docPart w:val="DF296626B4E248C4B17593E80544C4D5"/>
          </w:placeholder>
        </w:sdtPr>
        <w:sdtEndPr>
          <w:rPr>
            <w:rFonts w:asciiTheme="minorHAnsi" w:hAnsiTheme="minorHAnsi"/>
            <w:b w:val="0"/>
            <w:highlight w:val="none"/>
            <w:u w:val="none"/>
          </w:rPr>
        </w:sdtEndPr>
        <w:sdtContent>
          <w:r w:rsidRPr="00B352BB">
            <w:rPr>
              <w:rFonts w:ascii="Arial" w:eastAsiaTheme="minorHAnsi" w:hAnsi="Arial" w:cstheme="minorBidi"/>
              <w:b/>
              <w:sz w:val="22"/>
              <w:szCs w:val="22"/>
              <w:u w:val="single"/>
              <w:lang w:val="es-CL" w:eastAsia="en-US"/>
            </w:rPr>
            <w:t xml:space="preserve">                         </w:t>
          </w:r>
        </w:sdtContent>
      </w:sdt>
    </w:p>
    <w:p w14:paraId="4A85B75C"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r w:rsidRPr="00B352BB">
        <w:rPr>
          <w:rFonts w:asciiTheme="minorHAnsi" w:eastAsiaTheme="minorHAnsi" w:hAnsiTheme="minorHAnsi" w:cstheme="minorBidi"/>
          <w:sz w:val="22"/>
          <w:szCs w:val="22"/>
          <w:lang w:val="es-CL" w:eastAsia="en-US"/>
        </w:rPr>
        <w:t xml:space="preserve">Código Swift: </w:t>
      </w:r>
      <w:sdt>
        <w:sdtPr>
          <w:rPr>
            <w:rFonts w:ascii="Arial" w:eastAsiaTheme="minorHAnsi" w:hAnsi="Arial" w:cstheme="minorBidi"/>
            <w:b/>
            <w:sz w:val="22"/>
            <w:szCs w:val="22"/>
            <w:highlight w:val="yellow"/>
            <w:u w:val="single"/>
            <w:lang w:val="es-CL" w:eastAsia="en-US"/>
          </w:rPr>
          <w:id w:val="13907104"/>
          <w:placeholder>
            <w:docPart w:val="F20354EAA0C845858B65B5A07E56CFEF"/>
          </w:placeholder>
        </w:sdtPr>
        <w:sdtEndPr>
          <w:rPr>
            <w:rFonts w:asciiTheme="minorHAnsi" w:hAnsiTheme="minorHAnsi"/>
            <w:b w:val="0"/>
            <w:highlight w:val="none"/>
            <w:u w:val="none"/>
          </w:rPr>
        </w:sdtEndPr>
        <w:sdtContent>
          <w:r w:rsidRPr="00B352BB">
            <w:rPr>
              <w:rFonts w:ascii="Arial" w:eastAsiaTheme="minorHAnsi" w:hAnsi="Arial" w:cstheme="minorBidi"/>
              <w:b/>
              <w:sz w:val="22"/>
              <w:szCs w:val="22"/>
              <w:highlight w:val="yellow"/>
              <w:u w:val="single"/>
              <w:lang w:val="es-CL" w:eastAsia="en-US"/>
            </w:rPr>
            <w:t xml:space="preserve">                             </w:t>
          </w:r>
        </w:sdtContent>
      </w:sdt>
    </w:p>
    <w:p w14:paraId="06D82A67"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ABA y/o IBAN:</w:t>
      </w:r>
      <w:r w:rsidRPr="00B352BB">
        <w:rPr>
          <w:rFonts w:ascii="Arial" w:eastAsiaTheme="minorHAnsi" w:hAnsi="Arial" w:cstheme="minorBidi"/>
          <w:b/>
          <w:sz w:val="22"/>
          <w:szCs w:val="22"/>
          <w:u w:val="single"/>
          <w:lang w:val="es-CL" w:eastAsia="en-US"/>
        </w:rPr>
        <w:t xml:space="preserve"> </w:t>
      </w:r>
      <w:sdt>
        <w:sdtPr>
          <w:rPr>
            <w:rFonts w:ascii="Arial" w:eastAsiaTheme="minorHAnsi" w:hAnsi="Arial" w:cstheme="minorBidi"/>
            <w:b/>
            <w:sz w:val="22"/>
            <w:szCs w:val="22"/>
            <w:u w:val="single"/>
            <w:lang w:val="es-CL" w:eastAsia="en-US"/>
          </w:rPr>
          <w:id w:val="-119931284"/>
          <w:placeholder>
            <w:docPart w:val="0E0E1F39EB604C489F08BC38258C460D"/>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 xml:space="preserve">                         </w:t>
          </w:r>
        </w:sdtContent>
      </w:sdt>
    </w:p>
    <w:p w14:paraId="2DDF6D10"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Nro. Cuenta Corriente: </w:t>
      </w:r>
      <w:sdt>
        <w:sdtPr>
          <w:rPr>
            <w:rFonts w:ascii="Arial" w:eastAsiaTheme="minorHAnsi" w:hAnsi="Arial" w:cstheme="minorBidi"/>
            <w:b/>
            <w:sz w:val="22"/>
            <w:szCs w:val="22"/>
            <w:u w:val="single"/>
            <w:lang w:val="es-CL" w:eastAsia="en-US"/>
          </w:rPr>
          <w:id w:val="13907106"/>
          <w:placeholder>
            <w:docPart w:val="506A48AD38E748BD9AF26664C9DF2D8B"/>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 xml:space="preserve"> </w:t>
          </w:r>
          <w:r w:rsidRPr="00B352BB">
            <w:rPr>
              <w:rFonts w:ascii="Arial" w:eastAsiaTheme="minorHAnsi" w:hAnsi="Arial" w:cstheme="minorBidi"/>
              <w:b/>
              <w:sz w:val="22"/>
              <w:szCs w:val="22"/>
              <w:highlight w:val="yellow"/>
              <w:u w:val="single"/>
              <w:lang w:val="es-CL" w:eastAsia="en-US"/>
            </w:rPr>
            <w:t xml:space="preserve">            </w:t>
          </w:r>
          <w:r w:rsidRPr="00B352BB">
            <w:rPr>
              <w:rFonts w:ascii="Arial" w:eastAsiaTheme="minorHAnsi" w:hAnsi="Arial" w:cstheme="minorBidi"/>
              <w:b/>
              <w:sz w:val="22"/>
              <w:szCs w:val="22"/>
              <w:u w:val="single"/>
              <w:lang w:val="es-CL" w:eastAsia="en-US"/>
            </w:rPr>
            <w:t xml:space="preserve">                                           </w:t>
          </w:r>
        </w:sdtContent>
      </w:sdt>
    </w:p>
    <w:p w14:paraId="6F67C8C4"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r w:rsidRPr="00B352BB">
        <w:rPr>
          <w:rFonts w:asciiTheme="minorHAnsi" w:eastAsiaTheme="minorHAnsi" w:hAnsiTheme="minorHAnsi" w:cstheme="minorBidi"/>
          <w:sz w:val="22"/>
          <w:szCs w:val="22"/>
          <w:lang w:val="es-CL" w:eastAsia="en-US"/>
        </w:rPr>
        <w:t xml:space="preserve">Referencia:( Motivo del Pago) </w:t>
      </w:r>
      <w:sdt>
        <w:sdtPr>
          <w:rPr>
            <w:rFonts w:ascii="Arial" w:eastAsiaTheme="minorHAnsi" w:hAnsi="Arial" w:cstheme="minorBidi"/>
            <w:b/>
            <w:sz w:val="22"/>
            <w:szCs w:val="22"/>
            <w:u w:val="single"/>
            <w:lang w:val="es-CL" w:eastAsia="en-US"/>
          </w:rPr>
          <w:id w:val="13907108"/>
          <w:placeholder>
            <w:docPart w:val="A76AAECABA324416B65CF74BD57AC430"/>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 xml:space="preserve">       </w:t>
          </w:r>
        </w:sdtContent>
      </w:sdt>
    </w:p>
    <w:p w14:paraId="7B8DEBC1"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r w:rsidRPr="00B352BB">
        <w:rPr>
          <w:rFonts w:ascii="Arial" w:eastAsiaTheme="minorHAnsi" w:hAnsi="Arial" w:cstheme="minorBidi"/>
          <w:sz w:val="22"/>
          <w:szCs w:val="22"/>
          <w:lang w:val="es-CL" w:eastAsia="en-US"/>
        </w:rPr>
        <w:t>Centro de Responsabilidad</w:t>
      </w:r>
      <w:r w:rsidRPr="00B352BB">
        <w:rPr>
          <w:rFonts w:ascii="Arial" w:eastAsiaTheme="minorHAnsi" w:hAnsi="Arial" w:cstheme="minorBidi"/>
          <w:b/>
          <w:sz w:val="22"/>
          <w:szCs w:val="22"/>
          <w:lang w:val="es-CL" w:eastAsia="en-US"/>
        </w:rPr>
        <w:t>:</w:t>
      </w:r>
      <w:r w:rsidRPr="00B352BB">
        <w:rPr>
          <w:rFonts w:ascii="Arial" w:eastAsiaTheme="minorHAnsi" w:hAnsi="Arial" w:cstheme="minorBidi"/>
          <w:b/>
          <w:sz w:val="22"/>
          <w:szCs w:val="22"/>
          <w:u w:val="single"/>
          <w:lang w:val="es-CL" w:eastAsia="en-US"/>
        </w:rPr>
        <w:t xml:space="preserve">              </w:t>
      </w:r>
    </w:p>
    <w:p w14:paraId="0E9A4254"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p>
    <w:p w14:paraId="4EEF43B1" w14:textId="25B475C8" w:rsidR="00B352BB" w:rsidRPr="00B352BB" w:rsidRDefault="00B352BB" w:rsidP="00145DA6">
      <w:pPr>
        <w:tabs>
          <w:tab w:val="left" w:pos="7464"/>
        </w:tabs>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Campos Opcionales:</w:t>
      </w:r>
      <w:r w:rsidR="00145DA6">
        <w:rPr>
          <w:rFonts w:asciiTheme="minorHAnsi" w:eastAsiaTheme="minorHAnsi" w:hAnsiTheme="minorHAnsi" w:cstheme="minorBidi"/>
          <w:sz w:val="22"/>
          <w:szCs w:val="22"/>
          <w:lang w:val="es-CL" w:eastAsia="en-US"/>
        </w:rPr>
        <w:tab/>
      </w:r>
    </w:p>
    <w:p w14:paraId="4C04B976"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Banco Intermediario: </w:t>
      </w:r>
      <w:sdt>
        <w:sdtPr>
          <w:rPr>
            <w:rFonts w:ascii="Arial" w:eastAsiaTheme="minorHAnsi" w:hAnsi="Arial" w:cstheme="minorBidi"/>
            <w:b/>
            <w:sz w:val="22"/>
            <w:szCs w:val="22"/>
            <w:u w:val="single"/>
            <w:lang w:val="es-CL" w:eastAsia="en-US"/>
          </w:rPr>
          <w:id w:val="13907110"/>
          <w:placeholder>
            <w:docPart w:val="E06E599FD4954F4D994C332952142BF3"/>
          </w:placeholder>
          <w:showingPlcHdr/>
        </w:sdtPr>
        <w:sdtEndPr>
          <w:rPr>
            <w:rFonts w:asciiTheme="minorHAnsi" w:hAnsiTheme="minorHAnsi"/>
            <w:b w:val="0"/>
            <w:u w:val="none"/>
          </w:rPr>
        </w:sdtEndPr>
        <w:sdtContent>
          <w:r w:rsidRPr="00B352BB">
            <w:rPr>
              <w:rFonts w:asciiTheme="minorHAnsi" w:eastAsiaTheme="minorHAnsi" w:hAnsiTheme="minorHAnsi" w:cstheme="minorBidi"/>
              <w:color w:val="808080"/>
              <w:sz w:val="22"/>
              <w:szCs w:val="22"/>
              <w:lang w:val="es-CL" w:eastAsia="en-US"/>
            </w:rPr>
            <w:t>Haga clic aquí para escribir texto.</w:t>
          </w:r>
        </w:sdtContent>
      </w:sdt>
    </w:p>
    <w:p w14:paraId="6C4BCDBD"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Ciudad: </w:t>
      </w:r>
      <w:sdt>
        <w:sdtPr>
          <w:rPr>
            <w:rFonts w:ascii="Arial" w:eastAsiaTheme="minorHAnsi" w:hAnsi="Arial" w:cstheme="minorBidi"/>
            <w:b/>
            <w:sz w:val="22"/>
            <w:szCs w:val="22"/>
            <w:u w:val="single"/>
            <w:lang w:val="es-CL" w:eastAsia="en-US"/>
          </w:rPr>
          <w:id w:val="13907112"/>
          <w:placeholder>
            <w:docPart w:val="5BF4A09070AA4EA390D2F4D417B837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 xml:space="preserve"> </w:t>
          </w:r>
        </w:sdtContent>
      </w:sdt>
      <w:r w:rsidRPr="00B352BB">
        <w:rPr>
          <w:rFonts w:ascii="Arial" w:eastAsiaTheme="minorHAnsi" w:hAnsi="Arial" w:cstheme="minorBidi"/>
          <w:b/>
          <w:sz w:val="22"/>
          <w:szCs w:val="22"/>
          <w:lang w:val="es-CL" w:eastAsia="en-US"/>
        </w:rPr>
        <w:tab/>
      </w:r>
      <w:r w:rsidRPr="00B352BB">
        <w:rPr>
          <w:rFonts w:asciiTheme="minorHAnsi" w:eastAsiaTheme="minorHAnsi" w:hAnsiTheme="minorHAnsi" w:cstheme="minorBidi"/>
          <w:sz w:val="22"/>
          <w:szCs w:val="22"/>
          <w:lang w:val="es-CL" w:eastAsia="en-US"/>
        </w:rPr>
        <w:t xml:space="preserve">País: </w:t>
      </w:r>
      <w:sdt>
        <w:sdtPr>
          <w:rPr>
            <w:rFonts w:ascii="Arial" w:eastAsiaTheme="minorHAnsi" w:hAnsi="Arial" w:cstheme="minorBidi"/>
            <w:b/>
            <w:sz w:val="22"/>
            <w:szCs w:val="22"/>
            <w:u w:val="single"/>
            <w:lang w:val="es-CL" w:eastAsia="en-US"/>
          </w:rPr>
          <w:id w:val="13907114"/>
          <w:placeholder>
            <w:docPart w:val="E0D4B9BBAD9441CD9CD6E28379F03C2E"/>
          </w:placeholder>
          <w:showingPlcHdr/>
        </w:sdtPr>
        <w:sdtEndPr>
          <w:rPr>
            <w:rFonts w:asciiTheme="minorHAnsi" w:hAnsiTheme="minorHAnsi"/>
            <w:b w:val="0"/>
            <w:u w:val="none"/>
          </w:rPr>
        </w:sdtEndPr>
        <w:sdtContent>
          <w:r w:rsidRPr="00B352BB">
            <w:rPr>
              <w:rFonts w:asciiTheme="minorHAnsi" w:eastAsiaTheme="minorHAnsi" w:hAnsiTheme="minorHAnsi" w:cstheme="minorBidi"/>
              <w:color w:val="808080"/>
              <w:sz w:val="22"/>
              <w:szCs w:val="22"/>
              <w:lang w:val="es-CL" w:eastAsia="en-US"/>
            </w:rPr>
            <w:t>Haga clic aquí para escribir texto.</w:t>
          </w:r>
        </w:sdtContent>
      </w:sdt>
    </w:p>
    <w:p w14:paraId="3320BEC0"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ABA y/o Código Swift: </w:t>
      </w:r>
      <w:sdt>
        <w:sdtPr>
          <w:rPr>
            <w:rFonts w:ascii="Arial" w:eastAsiaTheme="minorHAnsi" w:hAnsi="Arial" w:cstheme="minorBidi"/>
            <w:b/>
            <w:sz w:val="22"/>
            <w:szCs w:val="22"/>
            <w:u w:val="single"/>
            <w:lang w:val="es-CL" w:eastAsia="en-US"/>
          </w:rPr>
          <w:id w:val="13907116"/>
          <w:placeholder>
            <w:docPart w:val="95D565DFFC4C46D0BC221FADAA91A18F"/>
          </w:placeholder>
          <w:showingPlcHdr/>
        </w:sdtPr>
        <w:sdtEndPr>
          <w:rPr>
            <w:rFonts w:asciiTheme="minorHAnsi" w:hAnsiTheme="minorHAnsi"/>
            <w:b w:val="0"/>
            <w:u w:val="none"/>
          </w:rPr>
        </w:sdtEndPr>
        <w:sdtContent>
          <w:r w:rsidRPr="00B352BB">
            <w:rPr>
              <w:rFonts w:asciiTheme="minorHAnsi" w:eastAsiaTheme="minorHAnsi" w:hAnsiTheme="minorHAnsi" w:cstheme="minorBidi"/>
              <w:color w:val="808080"/>
              <w:sz w:val="22"/>
              <w:szCs w:val="22"/>
              <w:lang w:val="es-CL" w:eastAsia="en-US"/>
            </w:rPr>
            <w:t>Haga clic aquí para escribir texto.</w:t>
          </w:r>
        </w:sdtContent>
      </w:sdt>
    </w:p>
    <w:p w14:paraId="0A42A598"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Gastos en el Exterior por cuenta de: </w:t>
      </w:r>
      <w:r w:rsidRPr="00B352BB">
        <w:rPr>
          <w:rFonts w:asciiTheme="minorHAnsi" w:eastAsiaTheme="minorHAnsi" w:hAnsiTheme="minorHAnsi" w:cstheme="minorBidi"/>
          <w:sz w:val="22"/>
          <w:szCs w:val="22"/>
          <w:lang w:val="es-CL" w:eastAsia="en-US"/>
        </w:rPr>
        <w:tab/>
        <w:t xml:space="preserve">Ordenante: </w:t>
      </w:r>
      <w:bookmarkStart w:id="1" w:name="Casilla1"/>
      <w:r w:rsidRPr="00B352BB">
        <w:rPr>
          <w:rFonts w:asciiTheme="minorHAnsi" w:eastAsiaTheme="minorHAnsi" w:hAnsiTheme="minorHAnsi" w:cstheme="minorBidi"/>
          <w:sz w:val="22"/>
          <w:szCs w:val="22"/>
          <w:lang w:val="es-CL" w:eastAsia="en-US"/>
        </w:rPr>
        <w:fldChar w:fldCharType="begin">
          <w:ffData>
            <w:name w:val="Casilla1"/>
            <w:enabled/>
            <w:calcOnExit w:val="0"/>
            <w:checkBox>
              <w:sizeAuto/>
              <w:default w:val="0"/>
            </w:checkBox>
          </w:ffData>
        </w:fldChar>
      </w:r>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1"/>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 xml:space="preserve">Beneficiario </w:t>
      </w:r>
      <w:bookmarkStart w:id="2" w:name="Casilla2"/>
      <w:r w:rsidRPr="00B352BB">
        <w:rPr>
          <w:rFonts w:asciiTheme="minorHAnsi" w:eastAsiaTheme="minorHAnsi" w:hAnsiTheme="minorHAnsi" w:cstheme="minorBidi"/>
          <w:sz w:val="22"/>
          <w:szCs w:val="22"/>
          <w:lang w:val="es-CL" w:eastAsia="en-US"/>
        </w:rPr>
        <w:fldChar w:fldCharType="begin">
          <w:ffData>
            <w:name w:val="Casilla2"/>
            <w:enabled/>
            <w:calcOnExit w:val="0"/>
            <w:checkBox>
              <w:sizeAuto/>
              <w:default w:val="0"/>
            </w:checkBox>
          </w:ffData>
        </w:fldChar>
      </w:r>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2"/>
    </w:p>
    <w:p w14:paraId="39D76387"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Valuta (fecha de recepción de los fondos en el exterior): </w:t>
      </w:r>
    </w:p>
    <w:p w14:paraId="17120B6F"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Mismo Día </w:t>
      </w:r>
      <w:r w:rsidRPr="00B352BB">
        <w:rPr>
          <w:rFonts w:asciiTheme="minorHAnsi" w:eastAsiaTheme="minorHAnsi" w:hAnsiTheme="minorHAnsi" w:cstheme="minorBidi"/>
          <w:sz w:val="22"/>
          <w:szCs w:val="22"/>
          <w:lang w:val="es-CL" w:eastAsia="en-US"/>
        </w:rPr>
        <w:fldChar w:fldCharType="begin">
          <w:ffData>
            <w:name w:val="Casilla3"/>
            <w:enabled/>
            <w:calcOnExit w:val="0"/>
            <w:checkBox>
              <w:sizeAuto/>
              <w:default w:val="0"/>
              <w:checked w:val="0"/>
            </w:checkBox>
          </w:ffData>
        </w:fldChar>
      </w:r>
      <w:bookmarkStart w:id="3" w:name="Casilla3"/>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3"/>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 xml:space="preserve">24 hrs: </w:t>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fldChar w:fldCharType="begin">
          <w:ffData>
            <w:name w:val="Casilla4"/>
            <w:enabled/>
            <w:calcOnExit w:val="0"/>
            <w:checkBox>
              <w:sizeAuto/>
              <w:default w:val="0"/>
            </w:checkBox>
          </w:ffData>
        </w:fldChar>
      </w:r>
      <w:bookmarkStart w:id="4" w:name="Casilla4"/>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4"/>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 xml:space="preserve">48 hrs: </w:t>
      </w:r>
      <w:r w:rsidRPr="00B352BB">
        <w:rPr>
          <w:rFonts w:asciiTheme="minorHAnsi" w:eastAsiaTheme="minorHAnsi" w:hAnsiTheme="minorHAnsi" w:cstheme="minorBidi"/>
          <w:sz w:val="22"/>
          <w:szCs w:val="22"/>
          <w:lang w:val="es-CL" w:eastAsia="en-US"/>
        </w:rPr>
        <w:fldChar w:fldCharType="begin">
          <w:ffData>
            <w:name w:val="Casilla5"/>
            <w:enabled/>
            <w:calcOnExit w:val="0"/>
            <w:checkBox>
              <w:sizeAuto/>
              <w:default w:val="0"/>
            </w:checkBox>
          </w:ffData>
        </w:fldChar>
      </w:r>
      <w:bookmarkStart w:id="5" w:name="Casilla5"/>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5"/>
    </w:p>
    <w:p w14:paraId="2A4D6F8D"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Nota: si la moneda de envió es distinta a USD no puede marcar “Mismo Día”</w:t>
      </w:r>
    </w:p>
    <w:p w14:paraId="77BD3FF9" w14:textId="77777777" w:rsidR="00B352BB" w:rsidRPr="00B352BB" w:rsidRDefault="00B352BB" w:rsidP="00B352BB">
      <w:pPr>
        <w:spacing w:after="160" w:line="259" w:lineRule="auto"/>
        <w:rPr>
          <w:rFonts w:asciiTheme="minorHAnsi" w:eastAsiaTheme="minorHAnsi" w:hAnsiTheme="minorHAnsi" w:cstheme="minorBidi"/>
          <w:sz w:val="22"/>
          <w:szCs w:val="22"/>
          <w:u w:val="single"/>
          <w:lang w:val="es-CL" w:eastAsia="en-US"/>
        </w:rPr>
      </w:pPr>
    </w:p>
    <w:p w14:paraId="324C25CC" w14:textId="77777777" w:rsidR="00B352BB" w:rsidRPr="00B352BB" w:rsidRDefault="009558B7" w:rsidP="00B352BB">
      <w:pPr>
        <w:spacing w:after="160" w:line="259" w:lineRule="auto"/>
        <w:rPr>
          <w:rFonts w:asciiTheme="minorHAnsi" w:eastAsiaTheme="minorHAnsi" w:hAnsiTheme="minorHAnsi" w:cstheme="minorBidi"/>
          <w:sz w:val="22"/>
          <w:szCs w:val="22"/>
          <w:u w:val="single"/>
          <w:lang w:val="es-CL" w:eastAsia="en-US"/>
        </w:rPr>
      </w:pPr>
      <w:sdt>
        <w:sdtPr>
          <w:rPr>
            <w:rFonts w:ascii="Arial" w:eastAsiaTheme="minorHAnsi" w:hAnsi="Arial" w:cstheme="minorBidi"/>
            <w:b/>
            <w:sz w:val="22"/>
            <w:szCs w:val="22"/>
            <w:u w:val="single"/>
            <w:lang w:val="es-CL" w:eastAsia="en-US"/>
          </w:rPr>
          <w:id w:val="-942523424"/>
          <w:placeholder>
            <w:docPart w:val="1FCDA14629CF4C8CAF1364043590CBF8"/>
          </w:placeholder>
          <w:showingPlcHdr/>
        </w:sdtPr>
        <w:sdtEndPr>
          <w:rPr>
            <w:rFonts w:asciiTheme="minorHAnsi" w:hAnsiTheme="minorHAnsi"/>
            <w:b w:val="0"/>
            <w:u w:val="none"/>
          </w:rPr>
        </w:sdtEndPr>
        <w:sdtContent>
          <w:r w:rsidR="00B352BB" w:rsidRPr="00B352BB">
            <w:rPr>
              <w:rFonts w:asciiTheme="minorHAnsi" w:eastAsiaTheme="minorHAnsi" w:hAnsiTheme="minorHAnsi" w:cstheme="minorBidi"/>
              <w:color w:val="808080"/>
              <w:sz w:val="22"/>
              <w:szCs w:val="22"/>
              <w:lang w:val="es-CL" w:eastAsia="en-US"/>
            </w:rPr>
            <w:t>Haga clic aquí para escribir texto.</w:t>
          </w:r>
        </w:sdtContent>
      </w:sdt>
    </w:p>
    <w:p w14:paraId="2E52E425"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fldChar w:fldCharType="begin">
          <w:ffData>
            <w:name w:val=""/>
            <w:enabled/>
            <w:calcOnExit w:val="0"/>
            <w:checkBox>
              <w:sizeAuto/>
              <w:default w:val="0"/>
            </w:checkBox>
          </w:ffData>
        </w:fldChar>
      </w:r>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r w:rsidRPr="00B352BB">
        <w:rPr>
          <w:rFonts w:asciiTheme="minorHAnsi" w:eastAsiaTheme="minorHAnsi" w:hAnsiTheme="minorHAnsi" w:cstheme="minorBidi"/>
          <w:sz w:val="22"/>
          <w:szCs w:val="22"/>
          <w:lang w:val="es-CL" w:eastAsia="en-US"/>
        </w:rPr>
        <w:tab/>
        <w:t>Declaramos que esta transferencia corresponde al pago de una importación en forma anticipada al embarque.</w:t>
      </w:r>
    </w:p>
    <w:p w14:paraId="3D071B89"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fldChar w:fldCharType="begin">
          <w:ffData>
            <w:name w:val="Casilla7"/>
            <w:enabled/>
            <w:calcOnExit w:val="0"/>
            <w:checkBox>
              <w:sizeAuto/>
              <w:default w:val="0"/>
            </w:checkBox>
          </w:ffData>
        </w:fldChar>
      </w:r>
      <w:bookmarkStart w:id="6" w:name="Casilla7"/>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bookmarkEnd w:id="6"/>
      <w:r w:rsidRPr="00B352BB">
        <w:rPr>
          <w:rFonts w:asciiTheme="minorHAnsi" w:eastAsiaTheme="minorHAnsi" w:hAnsiTheme="minorHAnsi" w:cstheme="minorBidi"/>
          <w:sz w:val="22"/>
          <w:szCs w:val="22"/>
          <w:lang w:val="es-CL" w:eastAsia="en-US"/>
        </w:rPr>
        <w:tab/>
        <w:t>Declaramos que esta transferencia corresponde al pago de una operación de importación, cuyas mercaderías se encuentran internadas.</w:t>
      </w:r>
      <w:bookmarkStart w:id="7" w:name="Casilla8"/>
    </w:p>
    <w:bookmarkEnd w:id="7"/>
    <w:p w14:paraId="54B8242B"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fldChar w:fldCharType="begin">
          <w:ffData>
            <w:name w:val=""/>
            <w:enabled/>
            <w:calcOnExit w:val="0"/>
            <w:checkBox>
              <w:sizeAuto/>
              <w:default w:val="1"/>
            </w:checkBox>
          </w:ffData>
        </w:fldChar>
      </w:r>
      <w:r w:rsidRPr="00B352BB">
        <w:rPr>
          <w:rFonts w:asciiTheme="minorHAnsi" w:eastAsiaTheme="minorHAnsi" w:hAnsiTheme="minorHAnsi" w:cstheme="minorBidi"/>
          <w:sz w:val="22"/>
          <w:szCs w:val="22"/>
          <w:lang w:val="es-CL" w:eastAsia="en-US"/>
        </w:rPr>
        <w:instrText xml:space="preserve"> FORMCHECKBOX </w:instrText>
      </w:r>
      <w:r w:rsidR="009558B7">
        <w:rPr>
          <w:rFonts w:asciiTheme="minorHAnsi" w:eastAsiaTheme="minorHAnsi" w:hAnsiTheme="minorHAnsi" w:cstheme="minorBidi"/>
          <w:sz w:val="22"/>
          <w:szCs w:val="22"/>
          <w:lang w:val="es-CL" w:eastAsia="en-US"/>
        </w:rPr>
      </w:r>
      <w:r w:rsidR="009558B7">
        <w:rPr>
          <w:rFonts w:asciiTheme="minorHAnsi" w:eastAsiaTheme="minorHAnsi" w:hAnsiTheme="minorHAnsi" w:cstheme="minorBidi"/>
          <w:sz w:val="22"/>
          <w:szCs w:val="22"/>
          <w:lang w:val="es-CL" w:eastAsia="en-US"/>
        </w:rPr>
        <w:fldChar w:fldCharType="separate"/>
      </w:r>
      <w:r w:rsidRPr="00B352BB">
        <w:rPr>
          <w:rFonts w:asciiTheme="minorHAnsi" w:eastAsiaTheme="minorHAnsi" w:hAnsiTheme="minorHAnsi" w:cstheme="minorBidi"/>
          <w:sz w:val="22"/>
          <w:szCs w:val="22"/>
          <w:lang w:val="es-CL" w:eastAsia="en-US"/>
        </w:rPr>
        <w:fldChar w:fldCharType="end"/>
      </w:r>
      <w:r w:rsidRPr="00B352BB">
        <w:rPr>
          <w:rFonts w:asciiTheme="minorHAnsi" w:eastAsiaTheme="minorHAnsi" w:hAnsiTheme="minorHAnsi" w:cstheme="minorBidi"/>
          <w:sz w:val="22"/>
          <w:szCs w:val="22"/>
          <w:lang w:val="es-CL" w:eastAsia="en-US"/>
        </w:rPr>
        <w:tab/>
        <w:t xml:space="preserve">Declaramos que esta Transferencia “NO” tiene como finalidad pagar una operación de importación de mercadería si no que corresponde a (indicar detalle): </w:t>
      </w:r>
    </w:p>
    <w:p w14:paraId="375077D0"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 xml:space="preserve">Por el valor de esta operación, autorizamos a cargar nuestra cuenta corriente número: </w:t>
      </w:r>
      <w:sdt>
        <w:sdtPr>
          <w:rPr>
            <w:rFonts w:ascii="Arial" w:eastAsiaTheme="minorHAnsi" w:hAnsi="Arial" w:cstheme="minorBidi"/>
            <w:b/>
            <w:sz w:val="22"/>
            <w:szCs w:val="22"/>
            <w:u w:val="single"/>
            <w:lang w:val="es-CL" w:eastAsia="en-US"/>
          </w:rPr>
          <w:id w:val="13907130"/>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XXX</w:t>
          </w:r>
        </w:sdtContent>
      </w:sdt>
    </w:p>
    <w:p w14:paraId="25113983"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r w:rsidRPr="00B352BB">
        <w:rPr>
          <w:rFonts w:asciiTheme="minorHAnsi" w:eastAsiaTheme="minorHAnsi" w:hAnsiTheme="minorHAnsi" w:cstheme="minorBidi"/>
          <w:sz w:val="22"/>
          <w:szCs w:val="22"/>
          <w:lang w:val="es-CL" w:eastAsia="en-US"/>
        </w:rPr>
        <w:t xml:space="preserve">Por el valor de los gastos, autorizamos a cargar nuestra cuenta corriente número: </w:t>
      </w:r>
      <w:sdt>
        <w:sdtPr>
          <w:rPr>
            <w:rFonts w:ascii="Arial" w:eastAsiaTheme="minorHAnsi" w:hAnsi="Arial" w:cstheme="minorBidi"/>
            <w:b/>
            <w:sz w:val="22"/>
            <w:szCs w:val="22"/>
            <w:u w:val="single"/>
            <w:lang w:val="es-CL" w:eastAsia="en-US"/>
          </w:rPr>
          <w:id w:val="13907137"/>
          <w:placeholder>
            <w:docPart w:val="C0504D0478694F76AF2CCD0824555C3A"/>
          </w:placeholder>
        </w:sdtPr>
        <w:sdtEndPr>
          <w:rPr>
            <w:rFonts w:asciiTheme="minorHAnsi" w:hAnsiTheme="minorHAnsi"/>
            <w:b w:val="0"/>
            <w:u w:val="none"/>
          </w:rPr>
        </w:sdtEndPr>
        <w:sdtContent>
          <w:r w:rsidRPr="00B352BB">
            <w:rPr>
              <w:rFonts w:ascii="Arial" w:eastAsiaTheme="minorHAnsi" w:hAnsi="Arial" w:cstheme="minorBidi"/>
              <w:b/>
              <w:sz w:val="22"/>
              <w:szCs w:val="22"/>
              <w:u w:val="single"/>
              <w:lang w:val="es-CL" w:eastAsia="en-US"/>
            </w:rPr>
            <w:t>XXX</w:t>
          </w:r>
        </w:sdtContent>
      </w:sdt>
    </w:p>
    <w:p w14:paraId="20D80CFD" w14:textId="77777777" w:rsidR="00B352BB" w:rsidRPr="00B352BB" w:rsidRDefault="00B352BB" w:rsidP="00B352BB">
      <w:pPr>
        <w:spacing w:after="160" w:line="259" w:lineRule="auto"/>
        <w:rPr>
          <w:rFonts w:ascii="Arial" w:eastAsiaTheme="minorHAnsi" w:hAnsi="Arial" w:cstheme="minorBidi"/>
          <w:b/>
          <w:sz w:val="22"/>
          <w:szCs w:val="22"/>
          <w:u w:val="single"/>
          <w:lang w:val="es-CL" w:eastAsia="en-US"/>
        </w:rPr>
      </w:pPr>
    </w:p>
    <w:p w14:paraId="1B771ACE"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p>
    <w:tbl>
      <w:tblPr>
        <w:tblStyle w:val="Tablaconcuadrcula1"/>
        <w:tblW w:w="0" w:type="auto"/>
        <w:tblLook w:val="04A0" w:firstRow="1" w:lastRow="0" w:firstColumn="1" w:lastColumn="0" w:noHBand="0" w:noVBand="1"/>
      </w:tblPr>
      <w:tblGrid>
        <w:gridCol w:w="8828"/>
      </w:tblGrid>
      <w:tr w:rsidR="00B352BB" w:rsidRPr="00B352BB" w14:paraId="5AE5EDD7" w14:textId="77777777" w:rsidTr="002A7553">
        <w:tc>
          <w:tcPr>
            <w:tcW w:w="8978" w:type="dxa"/>
          </w:tcPr>
          <w:p w14:paraId="434C22F5"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USO EXCLUSIVO DE BANCO BCI</w:t>
            </w:r>
          </w:p>
        </w:tc>
      </w:tr>
    </w:tbl>
    <w:p w14:paraId="41E22CF8"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p>
    <w:p w14:paraId="1CE3F419"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Tipo de Cambio: ___________________________</w:t>
      </w:r>
      <w:r w:rsidRPr="00B352BB">
        <w:rPr>
          <w:rFonts w:asciiTheme="minorHAnsi" w:eastAsiaTheme="minorHAnsi" w:hAnsiTheme="minorHAnsi" w:cstheme="minorBidi"/>
          <w:sz w:val="22"/>
          <w:szCs w:val="22"/>
          <w:lang w:val="es-CL" w:eastAsia="en-US"/>
        </w:rPr>
        <w:tab/>
        <w:t>Paridad: _________________________</w:t>
      </w:r>
    </w:p>
    <w:p w14:paraId="701819ED"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Comisión USD: ___________________</w:t>
      </w:r>
      <w:r w:rsidRPr="00B352BB">
        <w:rPr>
          <w:rFonts w:asciiTheme="minorHAnsi" w:eastAsiaTheme="minorHAnsi" w:hAnsiTheme="minorHAnsi" w:cstheme="minorBidi"/>
          <w:sz w:val="22"/>
          <w:szCs w:val="22"/>
          <w:lang w:val="es-CL" w:eastAsia="en-US"/>
        </w:rPr>
        <w:tab/>
        <w:t>Gastos Swift: __________</w:t>
      </w:r>
      <w:r w:rsidRPr="00B352BB">
        <w:rPr>
          <w:rFonts w:asciiTheme="minorHAnsi" w:eastAsiaTheme="minorHAnsi" w:hAnsiTheme="minorHAnsi" w:cstheme="minorBidi"/>
          <w:sz w:val="22"/>
          <w:szCs w:val="22"/>
          <w:lang w:val="es-CL" w:eastAsia="en-US"/>
        </w:rPr>
        <w:tab/>
        <w:t>Gastos OUR:___________</w:t>
      </w:r>
    </w:p>
    <w:p w14:paraId="67A797CD"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Código operación:_______________________________</w:t>
      </w:r>
    </w:p>
    <w:p w14:paraId="2377734F"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p>
    <w:p w14:paraId="388F5D64"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p>
    <w:p w14:paraId="6EFE87F0"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_____________________________</w:t>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_____________________________</w:t>
      </w:r>
    </w:p>
    <w:p w14:paraId="35B1EE63" w14:textId="77777777" w:rsidR="00B352BB" w:rsidRPr="00B352BB" w:rsidRDefault="00B352BB" w:rsidP="00B352BB">
      <w:pPr>
        <w:spacing w:after="160" w:line="259" w:lineRule="auto"/>
        <w:rPr>
          <w:rFonts w:asciiTheme="minorHAnsi" w:eastAsiaTheme="minorHAnsi" w:hAnsiTheme="minorHAnsi" w:cstheme="minorBidi"/>
          <w:sz w:val="22"/>
          <w:szCs w:val="22"/>
          <w:lang w:val="es-CL" w:eastAsia="en-US"/>
        </w:rPr>
      </w:pPr>
      <w:r w:rsidRPr="00B352BB">
        <w:rPr>
          <w:rFonts w:asciiTheme="minorHAnsi" w:eastAsiaTheme="minorHAnsi" w:hAnsiTheme="minorHAnsi" w:cstheme="minorBidi"/>
          <w:sz w:val="22"/>
          <w:szCs w:val="22"/>
          <w:lang w:val="es-CL" w:eastAsia="en-US"/>
        </w:rPr>
        <w:t>Firma Ordenante</w:t>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r>
      <w:r w:rsidRPr="00B352BB">
        <w:rPr>
          <w:rFonts w:asciiTheme="minorHAnsi" w:eastAsiaTheme="minorHAnsi" w:hAnsiTheme="minorHAnsi" w:cstheme="minorBidi"/>
          <w:sz w:val="22"/>
          <w:szCs w:val="22"/>
          <w:lang w:val="es-CL" w:eastAsia="en-US"/>
        </w:rPr>
        <w:tab/>
        <w:t>Firma Ordenante</w:t>
      </w:r>
    </w:p>
    <w:p w14:paraId="5FC5A522" w14:textId="057EFD5C" w:rsidR="00B352BB" w:rsidRDefault="00B352BB" w:rsidP="00B352BB">
      <w:pPr>
        <w:widowControl w:val="0"/>
        <w:tabs>
          <w:tab w:val="left" w:pos="3456"/>
        </w:tabs>
        <w:jc w:val="both"/>
        <w:rPr>
          <w:rFonts w:ascii="Calibri" w:hAnsi="Calibri"/>
          <w:b/>
          <w:u w:val="single"/>
        </w:rPr>
      </w:pPr>
    </w:p>
    <w:sectPr w:rsidR="00B352BB" w:rsidSect="009B5D22">
      <w:headerReference w:type="default" r:id="rId1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A5BDF" w14:textId="77777777" w:rsidR="009558B7" w:rsidRDefault="009558B7" w:rsidP="00F51D20">
      <w:r>
        <w:separator/>
      </w:r>
    </w:p>
  </w:endnote>
  <w:endnote w:type="continuationSeparator" w:id="0">
    <w:p w14:paraId="3B72D7B6" w14:textId="77777777" w:rsidR="009558B7" w:rsidRDefault="009558B7" w:rsidP="00F5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4C02A" w14:textId="77777777" w:rsidR="009558B7" w:rsidRDefault="009558B7" w:rsidP="00F51D20">
      <w:r>
        <w:separator/>
      </w:r>
    </w:p>
  </w:footnote>
  <w:footnote w:type="continuationSeparator" w:id="0">
    <w:p w14:paraId="24FC8288" w14:textId="77777777" w:rsidR="009558B7" w:rsidRDefault="009558B7" w:rsidP="00F51D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05D9" w14:textId="77777777" w:rsidR="00F51D20" w:rsidRDefault="0086556F">
    <w:pPr>
      <w:pStyle w:val="Encabezado"/>
    </w:pPr>
    <w:r>
      <w:rPr>
        <w:noProof/>
        <w:lang w:val="es-CL" w:eastAsia="es-CL"/>
      </w:rPr>
      <mc:AlternateContent>
        <mc:Choice Requires="wps">
          <w:drawing>
            <wp:anchor distT="0" distB="0" distL="114300" distR="114300" simplePos="0" relativeHeight="251656192" behindDoc="1" locked="0" layoutInCell="0" allowOverlap="1" wp14:anchorId="3B65B97B" wp14:editId="488978BA">
              <wp:simplePos x="0" y="0"/>
              <wp:positionH relativeFrom="margin">
                <wp:align>center</wp:align>
              </wp:positionH>
              <wp:positionV relativeFrom="margin">
                <wp:align>center</wp:align>
              </wp:positionV>
              <wp:extent cx="7232650" cy="677545"/>
              <wp:effectExtent l="0" t="2286000" r="0" b="230378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AB2073" w14:textId="77777777" w:rsidR="0086556F" w:rsidRDefault="0086556F"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B65B97B" id="_x0000_t202" coordsize="21600,21600" o:spt="202" path="m,l,21600r21600,l21600,xe">
              <v:stroke joinstyle="miter"/>
              <v:path gradientshapeok="t" o:connecttype="rect"/>
            </v:shapetype>
            <v:shape id="WordArt 2" o:spid="_x0000_s1029" type="#_x0000_t202" style="position:absolute;margin-left:0;margin-top:0;width:569.5pt;height:53.3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" o:allowincell="f" filled="f" stroked="f">
              <v:stroke joinstyle="round"/>
              <o:lock v:ext="edit" shapetype="t"/>
              <v:textbox style="mso-fit-shape-to-text:t">
                <w:txbxContent>
                  <w:p w14:paraId="30AB2073" w14:textId="77777777" w:rsidR="0086556F" w:rsidRDefault="0086556F"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591"/>
      <w:gridCol w:w="2910"/>
      <w:gridCol w:w="507"/>
      <w:gridCol w:w="2228"/>
    </w:tblGrid>
    <w:tr w:rsidR="00F51D20" w:rsidRPr="007C5C5C" w14:paraId="5709CFFC" w14:textId="77777777" w:rsidTr="00F51D20">
      <w:trPr>
        <w:trHeight w:val="590"/>
      </w:trPr>
      <w:tc>
        <w:tcPr>
          <w:tcW w:w="1468" w:type="pct"/>
          <w:vMerge w:val="restart"/>
          <w:shd w:val="clear" w:color="auto" w:fill="auto"/>
          <w:vAlign w:val="center"/>
        </w:tcPr>
        <w:p w14:paraId="22C112EC" w14:textId="77777777" w:rsidR="00F51D20" w:rsidRPr="007C5C5C" w:rsidRDefault="00F51D20" w:rsidP="007C78D3">
          <w:pPr>
            <w:jc w:val="center"/>
            <w:rPr>
              <w:rFonts w:ascii="Calibri" w:hAnsi="Calibri"/>
              <w:b/>
              <w:sz w:val="24"/>
              <w:szCs w:val="24"/>
            </w:rPr>
          </w:pPr>
          <w:r w:rsidRPr="007C5C5C">
            <w:rPr>
              <w:rFonts w:ascii="Calibri" w:hAnsi="Calibri"/>
              <w:noProof/>
              <w:sz w:val="24"/>
              <w:szCs w:val="24"/>
              <w:lang w:val="es-CL" w:eastAsia="es-CL"/>
            </w:rPr>
            <w:drawing>
              <wp:inline distT="0" distB="0" distL="0" distR="0" wp14:anchorId="5CE957A0" wp14:editId="7ED39014">
                <wp:extent cx="1285875" cy="695325"/>
                <wp:effectExtent l="19050" t="0" r="9525" b="0"/>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cstate="print"/>
                        <a:srcRect/>
                        <a:stretch>
                          <a:fillRect/>
                        </a:stretch>
                      </pic:blipFill>
                      <pic:spPr bwMode="auto">
                        <a:xfrm>
                          <a:off x="0" y="0"/>
                          <a:ext cx="1285875" cy="695325"/>
                        </a:xfrm>
                        <a:prstGeom prst="rect">
                          <a:avLst/>
                        </a:prstGeom>
                        <a:noFill/>
                        <a:ln w="9525">
                          <a:noFill/>
                          <a:miter lim="800000"/>
                          <a:headEnd/>
                          <a:tailEnd/>
                        </a:ln>
                      </pic:spPr>
                    </pic:pic>
                  </a:graphicData>
                </a:graphic>
              </wp:inline>
            </w:drawing>
          </w:r>
        </w:p>
      </w:tc>
      <w:tc>
        <w:tcPr>
          <w:tcW w:w="2270" w:type="pct"/>
          <w:gridSpan w:val="3"/>
          <w:vMerge w:val="restart"/>
          <w:shd w:val="clear" w:color="auto" w:fill="auto"/>
          <w:vAlign w:val="center"/>
        </w:tcPr>
        <w:p w14:paraId="17F9CE04" w14:textId="77777777" w:rsidR="003538F8" w:rsidRDefault="003538F8" w:rsidP="003538F8">
          <w:pPr>
            <w:jc w:val="center"/>
            <w:rPr>
              <w:rFonts w:ascii="Calibri" w:hAnsi="Calibri"/>
              <w:b/>
              <w:sz w:val="24"/>
              <w:szCs w:val="24"/>
            </w:rPr>
          </w:pPr>
          <w:r w:rsidRPr="00573E1E">
            <w:rPr>
              <w:rFonts w:ascii="Calibri" w:hAnsi="Calibri"/>
              <w:b/>
              <w:sz w:val="24"/>
              <w:szCs w:val="24"/>
              <w:u w:val="single"/>
            </w:rPr>
            <w:t>DIRECCIÓN DE PROYECTOS DE DESARROLLO INSTITUCIONAL</w:t>
          </w:r>
        </w:p>
        <w:p w14:paraId="5FCCD9F8" w14:textId="4692ED08" w:rsidR="00F51D20" w:rsidRPr="003538F8" w:rsidRDefault="00F51D20" w:rsidP="003538F8">
          <w:pPr>
            <w:jc w:val="center"/>
            <w:rPr>
              <w:rFonts w:ascii="Calibri" w:hAnsi="Calibri"/>
              <w:b/>
              <w:sz w:val="24"/>
              <w:szCs w:val="24"/>
            </w:rPr>
          </w:pPr>
          <w:r w:rsidRPr="007C5C5C">
            <w:rPr>
              <w:rFonts w:ascii="Calibri" w:hAnsi="Calibri"/>
              <w:b/>
              <w:sz w:val="24"/>
              <w:szCs w:val="24"/>
            </w:rPr>
            <w:t>INSTRUCTIVO DE USUARIO</w:t>
          </w:r>
        </w:p>
      </w:tc>
      <w:tc>
        <w:tcPr>
          <w:tcW w:w="1261" w:type="pct"/>
          <w:shd w:val="clear" w:color="auto" w:fill="auto"/>
          <w:vAlign w:val="center"/>
        </w:tcPr>
        <w:p w14:paraId="50D2E7B1" w14:textId="77777777" w:rsidR="00F51D20" w:rsidRPr="00C627AF" w:rsidRDefault="00F51D20" w:rsidP="007C78D3">
          <w:pPr>
            <w:jc w:val="center"/>
            <w:rPr>
              <w:rFonts w:ascii="Calibri" w:hAnsi="Calibri"/>
              <w:b/>
              <w:sz w:val="24"/>
              <w:szCs w:val="24"/>
              <w:lang w:val="es-CL"/>
            </w:rPr>
          </w:pPr>
          <w:r w:rsidRPr="00C627AF">
            <w:rPr>
              <w:rFonts w:ascii="Calibri" w:hAnsi="Calibri"/>
              <w:b/>
              <w:sz w:val="24"/>
              <w:szCs w:val="24"/>
              <w:lang w:val="es-CL"/>
            </w:rPr>
            <w:t>CÓDIGO</w:t>
          </w:r>
        </w:p>
        <w:p w14:paraId="460F6105" w14:textId="77777777" w:rsidR="00F51D20" w:rsidRPr="00C627AF" w:rsidRDefault="003012B2" w:rsidP="003D6FDF">
          <w:pPr>
            <w:jc w:val="center"/>
            <w:rPr>
              <w:rFonts w:ascii="Calibri" w:hAnsi="Calibri"/>
              <w:b/>
              <w:sz w:val="24"/>
              <w:szCs w:val="24"/>
              <w:lang w:val="es-CL"/>
            </w:rPr>
          </w:pPr>
          <w:r w:rsidRPr="00C627AF">
            <w:rPr>
              <w:rFonts w:ascii="Calibri" w:hAnsi="Calibri"/>
              <w:b/>
              <w:sz w:val="24"/>
              <w:szCs w:val="24"/>
              <w:lang w:val="es-CL"/>
            </w:rPr>
            <w:t>IU</w:t>
          </w:r>
          <w:r w:rsidR="006E7B43">
            <w:rPr>
              <w:rFonts w:ascii="Calibri" w:hAnsi="Calibri"/>
              <w:b/>
              <w:sz w:val="24"/>
              <w:szCs w:val="24"/>
              <w:lang w:val="es-CL"/>
            </w:rPr>
            <w:t>-DPDI-GPI-05</w:t>
          </w:r>
          <w:r w:rsidR="0001383F" w:rsidRPr="00C627AF">
            <w:rPr>
              <w:rFonts w:ascii="Calibri" w:hAnsi="Calibri"/>
              <w:b/>
              <w:sz w:val="24"/>
              <w:szCs w:val="24"/>
              <w:lang w:val="es-CL"/>
            </w:rPr>
            <w:t xml:space="preserve"> </w:t>
          </w:r>
        </w:p>
      </w:tc>
    </w:tr>
    <w:tr w:rsidR="00F51D20" w:rsidRPr="007C5C5C" w14:paraId="3FCF4604" w14:textId="77777777" w:rsidTr="00F51D20">
      <w:trPr>
        <w:trHeight w:val="496"/>
      </w:trPr>
      <w:tc>
        <w:tcPr>
          <w:tcW w:w="1468" w:type="pct"/>
          <w:vMerge/>
          <w:shd w:val="clear" w:color="auto" w:fill="auto"/>
          <w:vAlign w:val="center"/>
        </w:tcPr>
        <w:p w14:paraId="2E7CE837" w14:textId="77777777" w:rsidR="00F51D20" w:rsidRPr="007C5C5C" w:rsidRDefault="00F51D20" w:rsidP="007C78D3">
          <w:pPr>
            <w:jc w:val="center"/>
            <w:rPr>
              <w:rFonts w:ascii="Calibri" w:hAnsi="Calibri"/>
              <w:sz w:val="24"/>
              <w:szCs w:val="24"/>
            </w:rPr>
          </w:pPr>
        </w:p>
      </w:tc>
      <w:tc>
        <w:tcPr>
          <w:tcW w:w="2270" w:type="pct"/>
          <w:gridSpan w:val="3"/>
          <w:vMerge/>
          <w:shd w:val="clear" w:color="auto" w:fill="auto"/>
          <w:vAlign w:val="center"/>
        </w:tcPr>
        <w:p w14:paraId="08E54E84" w14:textId="77777777" w:rsidR="00F51D20" w:rsidRPr="007C5C5C" w:rsidRDefault="00F51D20" w:rsidP="007C78D3">
          <w:pPr>
            <w:jc w:val="center"/>
            <w:rPr>
              <w:rFonts w:ascii="Calibri" w:hAnsi="Calibri"/>
              <w:sz w:val="24"/>
              <w:szCs w:val="24"/>
            </w:rPr>
          </w:pPr>
        </w:p>
      </w:tc>
      <w:tc>
        <w:tcPr>
          <w:tcW w:w="1261" w:type="pct"/>
          <w:shd w:val="clear" w:color="auto" w:fill="auto"/>
          <w:vAlign w:val="center"/>
        </w:tcPr>
        <w:p w14:paraId="6001CAD5" w14:textId="77777777" w:rsidR="00F51D20" w:rsidRPr="007C5C5C" w:rsidRDefault="00F51D20" w:rsidP="007C78D3">
          <w:pPr>
            <w:jc w:val="center"/>
            <w:rPr>
              <w:rFonts w:ascii="Calibri" w:hAnsi="Calibri"/>
              <w:sz w:val="24"/>
              <w:szCs w:val="24"/>
            </w:rPr>
          </w:pPr>
          <w:r w:rsidRPr="007C5C5C">
            <w:rPr>
              <w:rFonts w:ascii="Calibri" w:hAnsi="Calibri"/>
              <w:b/>
              <w:sz w:val="24"/>
              <w:szCs w:val="24"/>
              <w:lang w:val="es-ES_tradnl"/>
            </w:rPr>
            <w:t>VERSIÓN: 00</w:t>
          </w:r>
        </w:p>
      </w:tc>
    </w:tr>
    <w:tr w:rsidR="00F51D20" w:rsidRPr="007C5C5C" w14:paraId="7874A012" w14:textId="77777777" w:rsidTr="0001383F">
      <w:trPr>
        <w:trHeight w:val="311"/>
      </w:trPr>
      <w:tc>
        <w:tcPr>
          <w:tcW w:w="1468" w:type="pct"/>
          <w:vMerge/>
          <w:tcBorders>
            <w:bottom w:val="single" w:sz="4" w:space="0" w:color="auto"/>
          </w:tcBorders>
          <w:shd w:val="clear" w:color="auto" w:fill="auto"/>
          <w:vAlign w:val="center"/>
        </w:tcPr>
        <w:p w14:paraId="0DBDCBDE" w14:textId="77777777" w:rsidR="00F51D20" w:rsidRPr="007C5C5C" w:rsidRDefault="00F51D20" w:rsidP="007C78D3">
          <w:pPr>
            <w:jc w:val="center"/>
            <w:rPr>
              <w:rFonts w:ascii="Calibri" w:hAnsi="Calibri"/>
              <w:sz w:val="24"/>
              <w:szCs w:val="24"/>
            </w:rPr>
          </w:pPr>
        </w:p>
      </w:tc>
      <w:tc>
        <w:tcPr>
          <w:tcW w:w="2270" w:type="pct"/>
          <w:gridSpan w:val="3"/>
          <w:vMerge/>
          <w:tcBorders>
            <w:bottom w:val="single" w:sz="4" w:space="0" w:color="auto"/>
          </w:tcBorders>
          <w:shd w:val="clear" w:color="auto" w:fill="auto"/>
          <w:vAlign w:val="center"/>
        </w:tcPr>
        <w:p w14:paraId="4542B0E8" w14:textId="77777777" w:rsidR="00F51D20" w:rsidRPr="007C5C5C" w:rsidRDefault="00F51D20" w:rsidP="007C78D3">
          <w:pPr>
            <w:jc w:val="center"/>
            <w:rPr>
              <w:rFonts w:ascii="Calibri" w:hAnsi="Calibri"/>
              <w:sz w:val="24"/>
              <w:szCs w:val="24"/>
            </w:rPr>
          </w:pPr>
        </w:p>
      </w:tc>
      <w:tc>
        <w:tcPr>
          <w:tcW w:w="1261" w:type="pct"/>
          <w:tcBorders>
            <w:bottom w:val="single" w:sz="4" w:space="0" w:color="auto"/>
          </w:tcBorders>
          <w:shd w:val="clear" w:color="auto" w:fill="auto"/>
          <w:vAlign w:val="center"/>
        </w:tcPr>
        <w:p w14:paraId="2A898308" w14:textId="41D5FDB3" w:rsidR="00F51D20" w:rsidRPr="007C5C5C" w:rsidRDefault="00F51D20" w:rsidP="007C78D3">
          <w:pPr>
            <w:jc w:val="center"/>
            <w:rPr>
              <w:rFonts w:ascii="Calibri" w:hAnsi="Calibri"/>
              <w:b/>
              <w:sz w:val="24"/>
              <w:szCs w:val="24"/>
              <w:lang w:val="es-ES_tradnl"/>
            </w:rPr>
          </w:pPr>
          <w:r w:rsidRPr="007C5C5C">
            <w:rPr>
              <w:rFonts w:ascii="Calibri" w:hAnsi="Calibri"/>
              <w:b/>
              <w:sz w:val="24"/>
              <w:szCs w:val="24"/>
            </w:rPr>
            <w:t xml:space="preserve">Página </w:t>
          </w:r>
          <w:r w:rsidRPr="007C5C5C">
            <w:rPr>
              <w:rFonts w:ascii="Calibri" w:hAnsi="Calibri"/>
              <w:b/>
              <w:sz w:val="24"/>
              <w:szCs w:val="24"/>
              <w:lang w:val="es-ES_tradnl"/>
            </w:rPr>
            <w:fldChar w:fldCharType="begin"/>
          </w:r>
          <w:r w:rsidRPr="007C5C5C">
            <w:rPr>
              <w:rFonts w:ascii="Calibri" w:hAnsi="Calibri"/>
              <w:b/>
              <w:sz w:val="24"/>
              <w:szCs w:val="24"/>
              <w:lang w:val="es-ES_tradnl"/>
            </w:rPr>
            <w:instrText>PAGE  \* Arabic  \* MERGEFORMAT</w:instrText>
          </w:r>
          <w:r w:rsidRPr="007C5C5C">
            <w:rPr>
              <w:rFonts w:ascii="Calibri" w:hAnsi="Calibri"/>
              <w:b/>
              <w:sz w:val="24"/>
              <w:szCs w:val="24"/>
              <w:lang w:val="es-ES_tradnl"/>
            </w:rPr>
            <w:fldChar w:fldCharType="separate"/>
          </w:r>
          <w:r w:rsidR="003538F8" w:rsidRPr="003538F8">
            <w:rPr>
              <w:rFonts w:ascii="Calibri" w:hAnsi="Calibri"/>
              <w:b/>
              <w:noProof/>
              <w:sz w:val="24"/>
              <w:szCs w:val="24"/>
            </w:rPr>
            <w:t>2</w:t>
          </w:r>
          <w:r w:rsidRPr="007C5C5C">
            <w:rPr>
              <w:rFonts w:ascii="Calibri" w:hAnsi="Calibri"/>
              <w:b/>
              <w:sz w:val="24"/>
              <w:szCs w:val="24"/>
              <w:lang w:val="es-ES_tradnl"/>
            </w:rPr>
            <w:fldChar w:fldCharType="end"/>
          </w:r>
          <w:r w:rsidRPr="007C5C5C">
            <w:rPr>
              <w:rFonts w:ascii="Calibri" w:hAnsi="Calibri"/>
              <w:b/>
              <w:sz w:val="24"/>
              <w:szCs w:val="24"/>
            </w:rPr>
            <w:t xml:space="preserve"> de </w:t>
          </w:r>
          <w:r w:rsidRPr="007C5C5C">
            <w:rPr>
              <w:rFonts w:ascii="Calibri" w:hAnsi="Calibri"/>
              <w:b/>
              <w:sz w:val="24"/>
              <w:szCs w:val="24"/>
              <w:lang w:val="es-ES_tradnl"/>
            </w:rPr>
            <w:fldChar w:fldCharType="begin"/>
          </w:r>
          <w:r w:rsidRPr="007C5C5C">
            <w:rPr>
              <w:rFonts w:ascii="Calibri" w:hAnsi="Calibri"/>
              <w:b/>
              <w:sz w:val="24"/>
              <w:szCs w:val="24"/>
              <w:lang w:val="es-ES_tradnl"/>
            </w:rPr>
            <w:instrText>NUMPAGES  \* Arabic  \* MERGEFORMAT</w:instrText>
          </w:r>
          <w:r w:rsidRPr="007C5C5C">
            <w:rPr>
              <w:rFonts w:ascii="Calibri" w:hAnsi="Calibri"/>
              <w:b/>
              <w:sz w:val="24"/>
              <w:szCs w:val="24"/>
              <w:lang w:val="es-ES_tradnl"/>
            </w:rPr>
            <w:fldChar w:fldCharType="separate"/>
          </w:r>
          <w:r w:rsidR="003538F8" w:rsidRPr="003538F8">
            <w:rPr>
              <w:rFonts w:ascii="Calibri" w:hAnsi="Calibri"/>
              <w:b/>
              <w:noProof/>
              <w:sz w:val="24"/>
              <w:szCs w:val="24"/>
            </w:rPr>
            <w:t>9</w:t>
          </w:r>
          <w:r w:rsidRPr="007C5C5C">
            <w:rPr>
              <w:rFonts w:ascii="Calibri" w:hAnsi="Calibri"/>
              <w:b/>
              <w:sz w:val="24"/>
              <w:szCs w:val="24"/>
              <w:lang w:val="es-ES_tradnl"/>
            </w:rPr>
            <w:fldChar w:fldCharType="end"/>
          </w:r>
        </w:p>
      </w:tc>
    </w:tr>
    <w:tr w:rsidR="00F51D20" w:rsidRPr="007C5C5C" w14:paraId="5153DC45" w14:textId="77777777" w:rsidTr="0001383F">
      <w:tc>
        <w:tcPr>
          <w:tcW w:w="5000" w:type="pct"/>
          <w:gridSpan w:val="5"/>
          <w:shd w:val="clear" w:color="auto" w:fill="auto"/>
          <w:vAlign w:val="center"/>
        </w:tcPr>
        <w:p w14:paraId="2D2DCE66" w14:textId="5433DDA0" w:rsidR="00F51D20" w:rsidRPr="003538F8" w:rsidRDefault="003538F8" w:rsidP="0034695B">
          <w:pPr>
            <w:jc w:val="center"/>
            <w:rPr>
              <w:rFonts w:ascii="Calibri" w:hAnsi="Calibri"/>
              <w:b/>
              <w:i/>
              <w:sz w:val="26"/>
              <w:szCs w:val="26"/>
            </w:rPr>
          </w:pPr>
          <w:r w:rsidRPr="003538F8">
            <w:rPr>
              <w:rFonts w:ascii="Calibri" w:hAnsi="Calibri" w:cs="Arial"/>
              <w:i/>
              <w:sz w:val="26"/>
              <w:szCs w:val="26"/>
              <w:lang w:val="es-MX"/>
            </w:rPr>
            <w:t>Compras por Trato Directo (Importación)</w:t>
          </w:r>
        </w:p>
      </w:tc>
    </w:tr>
    <w:tr w:rsidR="00F51D20" w:rsidRPr="007C5C5C" w14:paraId="226FDE89" w14:textId="77777777" w:rsidTr="00F51D20">
      <w:trPr>
        <w:trHeight w:val="560"/>
      </w:trPr>
      <w:tc>
        <w:tcPr>
          <w:tcW w:w="1803" w:type="pct"/>
          <w:gridSpan w:val="2"/>
          <w:shd w:val="clear" w:color="auto" w:fill="auto"/>
        </w:tcPr>
        <w:p w14:paraId="19362C45" w14:textId="77777777" w:rsidR="00F51D20" w:rsidRPr="00032030" w:rsidRDefault="00F51D20" w:rsidP="007C78D3">
          <w:pPr>
            <w:pStyle w:val="Encabezado"/>
            <w:jc w:val="center"/>
            <w:rPr>
              <w:rFonts w:ascii="Calibri" w:hAnsi="Calibri"/>
              <w:b/>
              <w:sz w:val="24"/>
              <w:szCs w:val="24"/>
              <w:lang w:val="es-MX"/>
            </w:rPr>
          </w:pPr>
          <w:r w:rsidRPr="00032030">
            <w:rPr>
              <w:rFonts w:ascii="Calibri" w:hAnsi="Calibri"/>
              <w:b/>
              <w:sz w:val="24"/>
              <w:szCs w:val="24"/>
              <w:lang w:val="es-MX"/>
            </w:rPr>
            <w:t>ELABORADO POR:</w:t>
          </w:r>
        </w:p>
        <w:p w14:paraId="4E4D0771" w14:textId="77777777" w:rsidR="00F51D20" w:rsidRPr="00032030" w:rsidRDefault="006E7B43" w:rsidP="003012B2">
          <w:pPr>
            <w:jc w:val="center"/>
            <w:rPr>
              <w:rFonts w:ascii="Calibri" w:hAnsi="Calibri"/>
              <w:sz w:val="24"/>
              <w:szCs w:val="24"/>
            </w:rPr>
          </w:pPr>
          <w:r w:rsidRPr="00032030">
            <w:rPr>
              <w:rFonts w:ascii="Calibri" w:hAnsi="Calibri"/>
              <w:sz w:val="24"/>
              <w:szCs w:val="24"/>
            </w:rPr>
            <w:t>Juan Luis Quiroz</w:t>
          </w:r>
        </w:p>
      </w:tc>
      <w:tc>
        <w:tcPr>
          <w:tcW w:w="1648" w:type="pct"/>
          <w:shd w:val="clear" w:color="auto" w:fill="auto"/>
        </w:tcPr>
        <w:p w14:paraId="7C23529D" w14:textId="77777777" w:rsidR="00F51D20" w:rsidRPr="00032030" w:rsidRDefault="00F51D20" w:rsidP="007C78D3">
          <w:pPr>
            <w:jc w:val="center"/>
            <w:rPr>
              <w:rFonts w:ascii="Calibri" w:hAnsi="Calibri"/>
              <w:b/>
              <w:sz w:val="24"/>
              <w:szCs w:val="24"/>
              <w:lang w:val="es-MX"/>
            </w:rPr>
          </w:pPr>
          <w:r w:rsidRPr="00032030">
            <w:rPr>
              <w:rFonts w:ascii="Calibri" w:hAnsi="Calibri"/>
              <w:b/>
              <w:sz w:val="24"/>
              <w:szCs w:val="24"/>
              <w:lang w:val="es-MX"/>
            </w:rPr>
            <w:t>REVISADO POR:</w:t>
          </w:r>
        </w:p>
        <w:p w14:paraId="722545B2" w14:textId="77777777" w:rsidR="006E7B43" w:rsidRPr="00032030" w:rsidRDefault="006E7B43" w:rsidP="006E7B43">
          <w:pPr>
            <w:jc w:val="center"/>
            <w:rPr>
              <w:rFonts w:ascii="Calibri" w:hAnsi="Calibri"/>
              <w:sz w:val="24"/>
              <w:szCs w:val="24"/>
            </w:rPr>
          </w:pPr>
          <w:r w:rsidRPr="00032030">
            <w:rPr>
              <w:rFonts w:ascii="Calibri" w:hAnsi="Calibri"/>
              <w:sz w:val="24"/>
              <w:szCs w:val="24"/>
            </w:rPr>
            <w:t>Coordinador(a) UGP</w:t>
          </w:r>
        </w:p>
        <w:p w14:paraId="1AEFB6D3" w14:textId="77777777" w:rsidR="00F51D20" w:rsidRPr="00032030" w:rsidRDefault="006E7B43" w:rsidP="006E7B43">
          <w:pPr>
            <w:jc w:val="center"/>
            <w:rPr>
              <w:rFonts w:ascii="Calibri" w:hAnsi="Calibri"/>
              <w:sz w:val="24"/>
              <w:szCs w:val="24"/>
            </w:rPr>
          </w:pPr>
          <w:r w:rsidRPr="00032030">
            <w:rPr>
              <w:rFonts w:ascii="Calibri" w:hAnsi="Calibri"/>
              <w:sz w:val="24"/>
              <w:szCs w:val="24"/>
            </w:rPr>
            <w:t>Alejandro Espinoza</w:t>
          </w:r>
        </w:p>
      </w:tc>
      <w:tc>
        <w:tcPr>
          <w:tcW w:w="1550" w:type="pct"/>
          <w:gridSpan w:val="2"/>
          <w:shd w:val="clear" w:color="auto" w:fill="auto"/>
        </w:tcPr>
        <w:p w14:paraId="79458B8C" w14:textId="77777777" w:rsidR="00F51D20" w:rsidRPr="00032030" w:rsidRDefault="00F51D20" w:rsidP="007C78D3">
          <w:pPr>
            <w:pStyle w:val="Encabezado"/>
            <w:jc w:val="center"/>
            <w:rPr>
              <w:rFonts w:ascii="Calibri" w:hAnsi="Calibri"/>
              <w:b/>
              <w:sz w:val="24"/>
              <w:szCs w:val="24"/>
              <w:lang w:val="es-ES_tradnl"/>
            </w:rPr>
          </w:pPr>
          <w:r w:rsidRPr="00032030">
            <w:rPr>
              <w:rFonts w:ascii="Calibri" w:hAnsi="Calibri"/>
              <w:b/>
              <w:sz w:val="24"/>
              <w:szCs w:val="24"/>
              <w:lang w:val="es-ES_tradnl"/>
            </w:rPr>
            <w:t>APROBADO POR:</w:t>
          </w:r>
        </w:p>
        <w:p w14:paraId="7C078453" w14:textId="77777777" w:rsidR="006E7B43" w:rsidRPr="00032030" w:rsidRDefault="006E7B43" w:rsidP="006E7B43">
          <w:pPr>
            <w:jc w:val="center"/>
            <w:rPr>
              <w:rFonts w:ascii="Calibri" w:hAnsi="Calibri"/>
              <w:sz w:val="24"/>
              <w:szCs w:val="24"/>
            </w:rPr>
          </w:pPr>
          <w:r w:rsidRPr="00032030">
            <w:rPr>
              <w:rFonts w:ascii="Calibri" w:hAnsi="Calibri"/>
              <w:sz w:val="24"/>
              <w:szCs w:val="24"/>
            </w:rPr>
            <w:t xml:space="preserve">Director(a) </w:t>
          </w:r>
          <w:r w:rsidR="006F2740" w:rsidRPr="00032030">
            <w:rPr>
              <w:rFonts w:ascii="Calibri" w:hAnsi="Calibri"/>
              <w:sz w:val="24"/>
              <w:szCs w:val="24"/>
            </w:rPr>
            <w:t>DPDI</w:t>
          </w:r>
        </w:p>
        <w:p w14:paraId="476C57C4" w14:textId="77777777" w:rsidR="00F51D20" w:rsidRPr="00032030" w:rsidRDefault="006E7B43" w:rsidP="006E7B43">
          <w:pPr>
            <w:jc w:val="center"/>
            <w:rPr>
              <w:rFonts w:ascii="Calibri" w:hAnsi="Calibri"/>
              <w:sz w:val="24"/>
              <w:szCs w:val="24"/>
            </w:rPr>
          </w:pPr>
          <w:r w:rsidRPr="00032030">
            <w:rPr>
              <w:rFonts w:ascii="Calibri" w:hAnsi="Calibri"/>
              <w:sz w:val="24"/>
              <w:szCs w:val="24"/>
            </w:rPr>
            <w:t>Marcela Bahamondes</w:t>
          </w:r>
        </w:p>
      </w:tc>
    </w:tr>
    <w:tr w:rsidR="00F51D20" w:rsidRPr="007C5C5C" w14:paraId="72E7D24D" w14:textId="77777777" w:rsidTr="00F51D20">
      <w:trPr>
        <w:trHeight w:val="557"/>
      </w:trPr>
      <w:tc>
        <w:tcPr>
          <w:tcW w:w="1803" w:type="pct"/>
          <w:gridSpan w:val="2"/>
          <w:shd w:val="clear" w:color="auto" w:fill="auto"/>
        </w:tcPr>
        <w:p w14:paraId="38B8E990" w14:textId="77777777" w:rsidR="00F51D20" w:rsidRPr="003538F8" w:rsidRDefault="00F51D20" w:rsidP="007C78D3">
          <w:pPr>
            <w:pStyle w:val="Encabezado"/>
            <w:jc w:val="center"/>
            <w:rPr>
              <w:rFonts w:ascii="Calibri" w:hAnsi="Calibri"/>
              <w:b/>
              <w:sz w:val="24"/>
              <w:szCs w:val="24"/>
              <w:lang w:val="es-MX"/>
            </w:rPr>
          </w:pPr>
          <w:r w:rsidRPr="003538F8">
            <w:rPr>
              <w:rFonts w:ascii="Calibri" w:hAnsi="Calibri"/>
              <w:b/>
              <w:sz w:val="24"/>
              <w:szCs w:val="24"/>
              <w:lang w:val="es-MX"/>
            </w:rPr>
            <w:t>FECHA:</w:t>
          </w:r>
        </w:p>
        <w:p w14:paraId="28E51135" w14:textId="3A4F421D" w:rsidR="00F51D20" w:rsidRPr="003538F8" w:rsidRDefault="003538F8" w:rsidP="00C627AF">
          <w:pPr>
            <w:jc w:val="center"/>
            <w:rPr>
              <w:rFonts w:ascii="Calibri" w:hAnsi="Calibri"/>
              <w:sz w:val="24"/>
              <w:szCs w:val="24"/>
            </w:rPr>
          </w:pPr>
          <w:r w:rsidRPr="003538F8">
            <w:rPr>
              <w:rFonts w:ascii="Calibri" w:hAnsi="Calibri"/>
              <w:sz w:val="24"/>
              <w:szCs w:val="24"/>
            </w:rPr>
            <w:t>30-08-2019</w:t>
          </w:r>
        </w:p>
      </w:tc>
      <w:tc>
        <w:tcPr>
          <w:tcW w:w="1648" w:type="pct"/>
          <w:shd w:val="clear" w:color="auto" w:fill="auto"/>
        </w:tcPr>
        <w:p w14:paraId="76D1D433" w14:textId="77777777" w:rsidR="00F51D20" w:rsidRPr="003538F8" w:rsidRDefault="00F51D20" w:rsidP="007C78D3">
          <w:pPr>
            <w:pStyle w:val="Encabezado"/>
            <w:jc w:val="center"/>
            <w:rPr>
              <w:rFonts w:ascii="Calibri" w:hAnsi="Calibri"/>
              <w:b/>
              <w:sz w:val="24"/>
              <w:szCs w:val="24"/>
              <w:lang w:val="es-MX"/>
            </w:rPr>
          </w:pPr>
          <w:r w:rsidRPr="003538F8">
            <w:rPr>
              <w:rFonts w:ascii="Calibri" w:hAnsi="Calibri"/>
              <w:b/>
              <w:sz w:val="24"/>
              <w:szCs w:val="24"/>
              <w:lang w:val="es-MX"/>
            </w:rPr>
            <w:t>FECHA:</w:t>
          </w:r>
        </w:p>
        <w:p w14:paraId="6AC6A056" w14:textId="3BAB07B7" w:rsidR="00F51D20" w:rsidRPr="003538F8" w:rsidRDefault="003538F8" w:rsidP="007C78D3">
          <w:pPr>
            <w:jc w:val="center"/>
            <w:rPr>
              <w:rFonts w:ascii="Calibri" w:hAnsi="Calibri"/>
              <w:sz w:val="24"/>
              <w:szCs w:val="24"/>
            </w:rPr>
          </w:pPr>
          <w:r w:rsidRPr="003538F8">
            <w:rPr>
              <w:rFonts w:ascii="Calibri" w:hAnsi="Calibri"/>
              <w:sz w:val="24"/>
              <w:szCs w:val="24"/>
            </w:rPr>
            <w:t>02-09-2019</w:t>
          </w:r>
        </w:p>
      </w:tc>
      <w:tc>
        <w:tcPr>
          <w:tcW w:w="1550" w:type="pct"/>
          <w:gridSpan w:val="2"/>
          <w:shd w:val="clear" w:color="auto" w:fill="auto"/>
        </w:tcPr>
        <w:p w14:paraId="6101EE2A" w14:textId="77777777" w:rsidR="00F51D20" w:rsidRPr="003538F8" w:rsidRDefault="00F51D20" w:rsidP="007C78D3">
          <w:pPr>
            <w:pStyle w:val="Encabezado"/>
            <w:jc w:val="center"/>
            <w:rPr>
              <w:rFonts w:ascii="Calibri" w:hAnsi="Calibri"/>
              <w:b/>
              <w:sz w:val="24"/>
              <w:szCs w:val="24"/>
              <w:lang w:val="es-MX"/>
            </w:rPr>
          </w:pPr>
          <w:r w:rsidRPr="003538F8">
            <w:rPr>
              <w:rFonts w:ascii="Calibri" w:hAnsi="Calibri"/>
              <w:b/>
              <w:sz w:val="24"/>
              <w:szCs w:val="24"/>
              <w:lang w:val="es-MX"/>
            </w:rPr>
            <w:t>FECHA:</w:t>
          </w:r>
        </w:p>
        <w:p w14:paraId="221AA2E4" w14:textId="21FB6F03" w:rsidR="00F51D20" w:rsidRPr="003538F8" w:rsidRDefault="003538F8" w:rsidP="007C78D3">
          <w:pPr>
            <w:jc w:val="center"/>
            <w:rPr>
              <w:rFonts w:ascii="Calibri" w:hAnsi="Calibri"/>
              <w:sz w:val="24"/>
              <w:szCs w:val="24"/>
            </w:rPr>
          </w:pPr>
          <w:r w:rsidRPr="003538F8">
            <w:rPr>
              <w:rFonts w:ascii="Calibri" w:hAnsi="Calibri"/>
              <w:sz w:val="24"/>
              <w:szCs w:val="24"/>
            </w:rPr>
            <w:t>02-10-2019</w:t>
          </w:r>
        </w:p>
      </w:tc>
    </w:tr>
  </w:tbl>
  <w:p w14:paraId="427BCD22" w14:textId="77777777" w:rsidR="00F51D20" w:rsidRDefault="0086556F">
    <w:pPr>
      <w:pStyle w:val="Encabezado"/>
    </w:pPr>
    <w:r>
      <w:rPr>
        <w:noProof/>
        <w:lang w:val="es-CL" w:eastAsia="es-CL"/>
      </w:rPr>
      <mc:AlternateContent>
        <mc:Choice Requires="wps">
          <w:drawing>
            <wp:anchor distT="0" distB="0" distL="114300" distR="114300" simplePos="0" relativeHeight="251657216" behindDoc="1" locked="0" layoutInCell="0" allowOverlap="1" wp14:anchorId="154B523E" wp14:editId="059EDB7C">
              <wp:simplePos x="0" y="0"/>
              <wp:positionH relativeFrom="margin">
                <wp:align>center</wp:align>
              </wp:positionH>
              <wp:positionV relativeFrom="margin">
                <wp:align>center</wp:align>
              </wp:positionV>
              <wp:extent cx="7232650" cy="677545"/>
              <wp:effectExtent l="0" t="2286000" r="0" b="230378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C852A3" w14:textId="77777777" w:rsidR="0086556F" w:rsidRDefault="0086556F"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54B523E" id="_x0000_t202" coordsize="21600,21600" o:spt="202" path="m,l,21600r21600,l21600,xe">
              <v:stroke joinstyle="miter"/>
              <v:path gradientshapeok="t" o:connecttype="rect"/>
            </v:shapetype>
            <v:shape id="WordArt 3" o:spid="_x0000_s1030" type="#_x0000_t202" style="position:absolute;margin-left:0;margin-top:0;width:569.5pt;height:53.3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" o:allowincell="f" filled="f" stroked="f">
              <v:stroke joinstyle="round"/>
              <o:lock v:ext="edit" shapetype="t"/>
              <v:textbox style="mso-fit-shape-to-text:t">
                <w:txbxContent>
                  <w:p w14:paraId="54C852A3" w14:textId="77777777" w:rsidR="0086556F" w:rsidRDefault="0086556F"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7DDF5" w14:textId="77777777" w:rsidR="00F51D20" w:rsidRDefault="009558B7">
    <w:pPr>
      <w:pStyle w:val="Encabezado"/>
    </w:pPr>
    <w:r>
      <w:rPr>
        <w:noProof/>
      </w:rPr>
      <w:pict w14:anchorId="3A56D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9.5pt;height:53.35pt;rotation:315;z-index:-251657216;mso-position-horizontal:center;mso-position-horizontal-relative:margin;mso-position-vertical:center;mso-position-vertical-relative:margin" o:allowincell="f" fillcolor="silver" stroked="f">
          <v:textpath style="font-family:&quot;Calibri&quot;;font-size:1pt" string="Impreso constituye copia no controlada"/>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aconcuadrcula"/>
      <w:tblW w:w="0" w:type="auto"/>
      <w:jc w:val="center"/>
      <w:tblLook w:val="04A0" w:firstRow="1" w:lastRow="0" w:firstColumn="1" w:lastColumn="0" w:noHBand="0" w:noVBand="1"/>
    </w:tblPr>
    <w:tblGrid>
      <w:gridCol w:w="2356"/>
      <w:gridCol w:w="4447"/>
      <w:gridCol w:w="2025"/>
    </w:tblGrid>
    <w:tr w:rsidR="00C066E2" w14:paraId="016D407F" w14:textId="77777777" w:rsidTr="00C066E2">
      <w:trPr>
        <w:jc w:val="center"/>
      </w:trPr>
      <w:tc>
        <w:tcPr>
          <w:tcW w:w="2376" w:type="dxa"/>
        </w:tcPr>
        <w:p w14:paraId="07ABB434" w14:textId="77777777" w:rsidR="00C066E2" w:rsidRDefault="00C066E2" w:rsidP="00C066E2">
          <w:pPr>
            <w:pStyle w:val="Encabezado"/>
            <w:jc w:val="center"/>
          </w:pPr>
          <w:r>
            <w:rPr>
              <w:noProof/>
              <w:lang w:val="es-CL" w:eastAsia="es-CL"/>
            </w:rPr>
            <w:drawing>
              <wp:inline distT="0" distB="0" distL="0" distR="0" wp14:anchorId="0CAA8B02" wp14:editId="05A38E7E">
                <wp:extent cx="1017917" cy="66966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921" cy="679530"/>
                        </a:xfrm>
                        <a:prstGeom prst="rect">
                          <a:avLst/>
                        </a:prstGeom>
                        <a:noFill/>
                      </pic:spPr>
                    </pic:pic>
                  </a:graphicData>
                </a:graphic>
              </wp:inline>
            </w:drawing>
          </w:r>
        </w:p>
      </w:tc>
      <w:tc>
        <w:tcPr>
          <w:tcW w:w="4536" w:type="dxa"/>
        </w:tcPr>
        <w:p w14:paraId="612CE0F1" w14:textId="77777777" w:rsidR="00C066E2" w:rsidRDefault="00C066E2" w:rsidP="00C066E2">
          <w:pPr>
            <w:pStyle w:val="Encabezado"/>
            <w:jc w:val="center"/>
            <w:rPr>
              <w:sz w:val="24"/>
              <w:szCs w:val="24"/>
            </w:rPr>
          </w:pPr>
        </w:p>
        <w:p w14:paraId="11BE6448" w14:textId="77777777" w:rsidR="00C066E2" w:rsidRPr="00934CDD" w:rsidRDefault="00C066E2" w:rsidP="00C066E2">
          <w:pPr>
            <w:pStyle w:val="Encabezado"/>
            <w:jc w:val="center"/>
            <w:rPr>
              <w:sz w:val="24"/>
              <w:szCs w:val="24"/>
            </w:rPr>
          </w:pPr>
          <w:r>
            <w:rPr>
              <w:sz w:val="24"/>
              <w:szCs w:val="24"/>
            </w:rPr>
            <w:t>SOLICITUD CONTRATACIÓN DIRECTA DE BIENES Y SERVICIOS</w:t>
          </w:r>
        </w:p>
      </w:tc>
      <w:tc>
        <w:tcPr>
          <w:tcW w:w="2066" w:type="dxa"/>
        </w:tcPr>
        <w:p w14:paraId="5019D2C1" w14:textId="77777777" w:rsidR="00C066E2" w:rsidRPr="00E535DC" w:rsidRDefault="00C066E2" w:rsidP="00C066E2">
          <w:pPr>
            <w:pStyle w:val="Encabezado"/>
            <w:rPr>
              <w:b/>
            </w:rPr>
          </w:pPr>
          <w:r w:rsidRPr="00E535DC">
            <w:rPr>
              <w:b/>
            </w:rPr>
            <w:t xml:space="preserve">Código: </w:t>
          </w:r>
        </w:p>
        <w:p w14:paraId="09B72396" w14:textId="77777777" w:rsidR="00C066E2" w:rsidRDefault="00C066E2" w:rsidP="00C066E2">
          <w:pPr>
            <w:pStyle w:val="Encabezado"/>
          </w:pPr>
          <w:r>
            <w:t>R-DEF-ABAST-01</w:t>
          </w:r>
        </w:p>
        <w:p w14:paraId="51DCF36E" w14:textId="77777777" w:rsidR="00C066E2" w:rsidRDefault="00C066E2" w:rsidP="00C066E2">
          <w:pPr>
            <w:pStyle w:val="Encabezado"/>
          </w:pPr>
        </w:p>
        <w:p w14:paraId="247396CF" w14:textId="77777777" w:rsidR="00C066E2" w:rsidRDefault="00C066E2" w:rsidP="00C066E2">
          <w:pPr>
            <w:pStyle w:val="Encabezado"/>
          </w:pPr>
        </w:p>
      </w:tc>
    </w:tr>
    <w:tr w:rsidR="00C066E2" w14:paraId="300D6363" w14:textId="77777777" w:rsidTr="00C066E2">
      <w:trPr>
        <w:jc w:val="center"/>
      </w:trPr>
      <w:tc>
        <w:tcPr>
          <w:tcW w:w="8978" w:type="dxa"/>
          <w:gridSpan w:val="3"/>
        </w:tcPr>
        <w:p w14:paraId="574FEB94" w14:textId="77777777" w:rsidR="00C066E2" w:rsidRPr="00E535DC" w:rsidRDefault="00C066E2" w:rsidP="00C066E2">
          <w:pPr>
            <w:pStyle w:val="Encabezado"/>
            <w:jc w:val="center"/>
            <w:rPr>
              <w:rFonts w:cstheme="minorHAnsi"/>
              <w:b/>
              <w:sz w:val="24"/>
              <w:szCs w:val="24"/>
            </w:rPr>
          </w:pPr>
          <w:r w:rsidRPr="00E535DC">
            <w:rPr>
              <w:rFonts w:cstheme="minorHAnsi"/>
              <w:sz w:val="24"/>
              <w:szCs w:val="24"/>
            </w:rPr>
            <w:t>Departamento de Abastecimiento</w:t>
          </w:r>
        </w:p>
      </w:tc>
    </w:tr>
  </w:tbl>
  <w:p w14:paraId="25FB9B64" w14:textId="540E23BE" w:rsidR="00B352BB" w:rsidRPr="00B352BB" w:rsidRDefault="00B352BB" w:rsidP="00C066E2">
    <w:pPr>
      <w:pStyle w:val="Encabezado"/>
      <w:rPr>
        <w:b/>
        <w:u w:val="single"/>
      </w:rPr>
    </w:pPr>
    <w:r w:rsidRPr="00B352BB">
      <w:rPr>
        <w:b/>
        <w:noProof/>
        <w:u w:val="single"/>
        <w:lang w:val="es-CL" w:eastAsia="es-CL"/>
      </w:rPr>
      <w:t xml:space="preserve"> </w:t>
    </w:r>
    <w:r w:rsidRPr="00B352BB">
      <w:rPr>
        <w:b/>
        <w:noProof/>
        <w:u w:val="single"/>
        <w:lang w:val="es-CL" w:eastAsia="es-CL"/>
      </w:rPr>
      <mc:AlternateContent>
        <mc:Choice Requires="wps">
          <w:drawing>
            <wp:anchor distT="0" distB="0" distL="114300" distR="114300" simplePos="0" relativeHeight="251658240" behindDoc="1" locked="0" layoutInCell="0" allowOverlap="1" wp14:anchorId="18617AB1" wp14:editId="6EACA0D4">
              <wp:simplePos x="0" y="0"/>
              <wp:positionH relativeFrom="margin">
                <wp:align>center</wp:align>
              </wp:positionH>
              <wp:positionV relativeFrom="margin">
                <wp:align>center</wp:align>
              </wp:positionV>
              <wp:extent cx="7232650" cy="677545"/>
              <wp:effectExtent l="0" t="2286000" r="0" b="2303780"/>
              <wp:wrapNone/>
              <wp:docPr id="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32650" cy="6775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7D9490E" w14:textId="77777777" w:rsidR="00B352BB" w:rsidRDefault="00B352BB"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8617AB1" id="_x0000_t202" coordsize="21600,21600" o:spt="202" path="m,l,21600r21600,l21600,xe">
              <v:stroke joinstyle="miter"/>
              <v:path gradientshapeok="t" o:connecttype="rect"/>
            </v:shapetype>
            <v:shape id="_x0000_s1031" type="#_x0000_t202" style="position:absolute;margin-left:0;margin-top:0;width:569.5pt;height:53.3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" o:allowincell="f" filled="f" stroked="f">
              <v:stroke joinstyle="round"/>
              <o:lock v:ext="edit" shapetype="t"/>
              <v:textbox style="mso-fit-shape-to-text:t">
                <w:txbxContent>
                  <w:p w14:paraId="77D9490E" w14:textId="77777777" w:rsidR="00B352BB" w:rsidRDefault="00B352BB" w:rsidP="0086556F">
                    <w:pPr>
                      <w:pStyle w:val="NormalWeb"/>
                      <w:spacing w:before="0" w:beforeAutospacing="0" w:after="0" w:afterAutospacing="0"/>
                      <w:jc w:val="center"/>
                    </w:pPr>
                    <w:r>
                      <w:rPr>
                        <w:rFonts w:ascii="Calibri" w:hAnsi="Calibri" w:cs="Calibri"/>
                        <w:color w:val="C0C0C0"/>
                        <w:sz w:val="2"/>
                        <w:szCs w:val="2"/>
                      </w:rPr>
                      <w:t>Impreso constituye copia no controlada</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30A89" w14:textId="03895D08" w:rsidR="00202572" w:rsidRDefault="00E408D5" w:rsidP="000A65E2">
    <w:pPr>
      <w:pStyle w:val="Encabezado"/>
    </w:pPr>
    <w:r>
      <w:tab/>
    </w:r>
    <w:r>
      <w:tab/>
      <w:t xml:space="preserve">Página </w:t>
    </w:r>
    <w:sdt>
      <w:sdtPr>
        <w:id w:val="5550047"/>
        <w:docPartObj>
          <w:docPartGallery w:val="Page Numbers (Top of Page)"/>
          <w:docPartUnique/>
        </w:docPartObj>
      </w:sdtPr>
      <w:sdtEndPr/>
      <w:sdtContent>
        <w:r>
          <w:fldChar w:fldCharType="begin"/>
        </w:r>
        <w:r>
          <w:instrText xml:space="preserve"> PAGE   \* MERGEFORMAT </w:instrText>
        </w:r>
        <w:r>
          <w:fldChar w:fldCharType="separate"/>
        </w:r>
        <w:r w:rsidR="003538F8">
          <w:rPr>
            <w:noProof/>
          </w:rPr>
          <w:t>9</w:t>
        </w:r>
        <w:r>
          <w:rPr>
            <w:noProof/>
          </w:rPr>
          <w:fldChar w:fldCharType="end"/>
        </w:r>
      </w:sdtContent>
    </w:sdt>
  </w:p>
  <w:p w14:paraId="2387D096" w14:textId="77777777" w:rsidR="00202572" w:rsidRDefault="00E408D5" w:rsidP="000A65E2">
    <w:pPr>
      <w:pStyle w:val="Encabezado"/>
    </w:pPr>
    <w:r w:rsidRPr="008F6DD5">
      <w:rPr>
        <w:noProof/>
        <w:lang w:val="es-CL" w:eastAsia="es-CL"/>
      </w:rPr>
      <w:drawing>
        <wp:inline distT="0" distB="0" distL="0" distR="0" wp14:anchorId="0A5DDED2" wp14:editId="4E39D390">
          <wp:extent cx="1200150" cy="578772"/>
          <wp:effectExtent l="19050" t="0" r="0" b="0"/>
          <wp:docPr id="2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203885" cy="58057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D7EC7"/>
    <w:multiLevelType w:val="hybridMultilevel"/>
    <w:tmpl w:val="D048F89C"/>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43F83265"/>
    <w:multiLevelType w:val="hybridMultilevel"/>
    <w:tmpl w:val="F1247B84"/>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459C357B"/>
    <w:multiLevelType w:val="hybridMultilevel"/>
    <w:tmpl w:val="E9D89DA6"/>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554C0D45"/>
    <w:multiLevelType w:val="hybridMultilevel"/>
    <w:tmpl w:val="6832B224"/>
    <w:lvl w:ilvl="0" w:tplc="08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5CDE094F"/>
    <w:multiLevelType w:val="hybridMultilevel"/>
    <w:tmpl w:val="94E21FD0"/>
    <w:lvl w:ilvl="0" w:tplc="CB9EE6A8">
      <w:start w:val="1"/>
      <w:numFmt w:val="decimal"/>
      <w:lvlText w:val="%1."/>
      <w:lvlJc w:val="left"/>
      <w:pPr>
        <w:tabs>
          <w:tab w:val="num" w:pos="1065"/>
        </w:tabs>
        <w:ind w:left="1065" w:hanging="705"/>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D5C6C96"/>
    <w:multiLevelType w:val="hybridMultilevel"/>
    <w:tmpl w:val="0F6A96B4"/>
    <w:lvl w:ilvl="0" w:tplc="08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65E13AA5"/>
    <w:multiLevelType w:val="hybridMultilevel"/>
    <w:tmpl w:val="381622E2"/>
    <w:lvl w:ilvl="0" w:tplc="340A0001">
      <w:start w:val="1"/>
      <w:numFmt w:val="bullet"/>
      <w:lvlText w:val=""/>
      <w:lvlJc w:val="left"/>
      <w:pPr>
        <w:tabs>
          <w:tab w:val="num" w:pos="1065"/>
        </w:tabs>
        <w:ind w:left="1065" w:hanging="705"/>
      </w:pPr>
      <w:rPr>
        <w:rFonts w:ascii="Symbol" w:hAnsi="Symbol"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C653B61"/>
    <w:multiLevelType w:val="hybridMultilevel"/>
    <w:tmpl w:val="742AC94C"/>
    <w:lvl w:ilvl="0" w:tplc="08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8" w15:restartNumberingAfterBreak="0">
    <w:nsid w:val="738A5339"/>
    <w:multiLevelType w:val="hybridMultilevel"/>
    <w:tmpl w:val="EB5816E2"/>
    <w:lvl w:ilvl="0" w:tplc="340A0009">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75160DDA"/>
    <w:multiLevelType w:val="hybridMultilevel"/>
    <w:tmpl w:val="4BFC65A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566090E"/>
    <w:multiLevelType w:val="hybridMultilevel"/>
    <w:tmpl w:val="94A868DE"/>
    <w:lvl w:ilvl="0" w:tplc="787EDC64">
      <w:start w:val="18"/>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77D32202"/>
    <w:multiLevelType w:val="hybridMultilevel"/>
    <w:tmpl w:val="DAD4AE1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9C604AC"/>
    <w:multiLevelType w:val="hybridMultilevel"/>
    <w:tmpl w:val="D96A50DE"/>
    <w:lvl w:ilvl="0" w:tplc="080A0001">
      <w:start w:val="1"/>
      <w:numFmt w:val="bullet"/>
      <w:lvlText w:val=""/>
      <w:lvlJc w:val="left"/>
      <w:pPr>
        <w:ind w:left="1440" w:hanging="360"/>
      </w:pPr>
      <w:rPr>
        <w:rFonts w:ascii="Symbol" w:hAnsi="Symbol"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13" w15:restartNumberingAfterBreak="0">
    <w:nsid w:val="7B6E6D3D"/>
    <w:multiLevelType w:val="hybridMultilevel"/>
    <w:tmpl w:val="597A1BA8"/>
    <w:lvl w:ilvl="0" w:tplc="553409FA">
      <w:start w:val="1"/>
      <w:numFmt w:val="decimal"/>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7BCC1281"/>
    <w:multiLevelType w:val="hybridMultilevel"/>
    <w:tmpl w:val="0F6A96B4"/>
    <w:lvl w:ilvl="0" w:tplc="08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3"/>
  </w:num>
  <w:num w:numId="2">
    <w:abstractNumId w:val="11"/>
  </w:num>
  <w:num w:numId="3">
    <w:abstractNumId w:val="4"/>
  </w:num>
  <w:num w:numId="4">
    <w:abstractNumId w:val="0"/>
  </w:num>
  <w:num w:numId="5">
    <w:abstractNumId w:val="6"/>
  </w:num>
  <w:num w:numId="6">
    <w:abstractNumId w:val="9"/>
  </w:num>
  <w:num w:numId="7">
    <w:abstractNumId w:val="10"/>
  </w:num>
  <w:num w:numId="8">
    <w:abstractNumId w:val="5"/>
  </w:num>
  <w:num w:numId="9">
    <w:abstractNumId w:val="7"/>
  </w:num>
  <w:num w:numId="10">
    <w:abstractNumId w:val="12"/>
  </w:num>
  <w:num w:numId="11">
    <w:abstractNumId w:val="14"/>
  </w:num>
  <w:num w:numId="12">
    <w:abstractNumId w:val="3"/>
  </w:num>
  <w:num w:numId="13">
    <w:abstractNumId w:val="2"/>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NDS3MDA0trCwsDRQ0lEKTi0uzszPAykwqwUA1/nnWSwAAAA="/>
  </w:docVars>
  <w:rsids>
    <w:rsidRoot w:val="00C65004"/>
    <w:rsid w:val="0001383F"/>
    <w:rsid w:val="00032030"/>
    <w:rsid w:val="000537FE"/>
    <w:rsid w:val="000645B1"/>
    <w:rsid w:val="000751F3"/>
    <w:rsid w:val="000D369A"/>
    <w:rsid w:val="000D3CF7"/>
    <w:rsid w:val="000E1F3E"/>
    <w:rsid w:val="00116B9E"/>
    <w:rsid w:val="00140209"/>
    <w:rsid w:val="00145DA6"/>
    <w:rsid w:val="00180078"/>
    <w:rsid w:val="001805A2"/>
    <w:rsid w:val="001B460C"/>
    <w:rsid w:val="001B74D3"/>
    <w:rsid w:val="001E03E8"/>
    <w:rsid w:val="00241263"/>
    <w:rsid w:val="002840C8"/>
    <w:rsid w:val="002D221F"/>
    <w:rsid w:val="002E126E"/>
    <w:rsid w:val="002E4DE5"/>
    <w:rsid w:val="003012B2"/>
    <w:rsid w:val="00313087"/>
    <w:rsid w:val="0034695B"/>
    <w:rsid w:val="003538F8"/>
    <w:rsid w:val="003B0F6F"/>
    <w:rsid w:val="003D6FDF"/>
    <w:rsid w:val="00437AAD"/>
    <w:rsid w:val="00446DF9"/>
    <w:rsid w:val="004A7138"/>
    <w:rsid w:val="004C3E6D"/>
    <w:rsid w:val="005053B3"/>
    <w:rsid w:val="0052277B"/>
    <w:rsid w:val="00567859"/>
    <w:rsid w:val="00600645"/>
    <w:rsid w:val="00604D0C"/>
    <w:rsid w:val="006318E2"/>
    <w:rsid w:val="00675BEE"/>
    <w:rsid w:val="006A0DE9"/>
    <w:rsid w:val="006E7B43"/>
    <w:rsid w:val="006F2740"/>
    <w:rsid w:val="007317B9"/>
    <w:rsid w:val="007441D4"/>
    <w:rsid w:val="007512F0"/>
    <w:rsid w:val="0075130D"/>
    <w:rsid w:val="007576E1"/>
    <w:rsid w:val="00757C56"/>
    <w:rsid w:val="007658E2"/>
    <w:rsid w:val="007775E1"/>
    <w:rsid w:val="007823B4"/>
    <w:rsid w:val="00793F97"/>
    <w:rsid w:val="007C2E5A"/>
    <w:rsid w:val="007C5C5C"/>
    <w:rsid w:val="007F4FD4"/>
    <w:rsid w:val="00805B6C"/>
    <w:rsid w:val="0086556F"/>
    <w:rsid w:val="00872F70"/>
    <w:rsid w:val="0089665F"/>
    <w:rsid w:val="008F3AE0"/>
    <w:rsid w:val="009125A6"/>
    <w:rsid w:val="009434D9"/>
    <w:rsid w:val="009558B7"/>
    <w:rsid w:val="009D59DF"/>
    <w:rsid w:val="009D6677"/>
    <w:rsid w:val="00A206F0"/>
    <w:rsid w:val="00A9788D"/>
    <w:rsid w:val="00AB786E"/>
    <w:rsid w:val="00AE5095"/>
    <w:rsid w:val="00AE5477"/>
    <w:rsid w:val="00B25AD0"/>
    <w:rsid w:val="00B3043E"/>
    <w:rsid w:val="00B34D61"/>
    <w:rsid w:val="00B352BB"/>
    <w:rsid w:val="00B45ACD"/>
    <w:rsid w:val="00B727C3"/>
    <w:rsid w:val="00B74CC8"/>
    <w:rsid w:val="00BC43FF"/>
    <w:rsid w:val="00C066E2"/>
    <w:rsid w:val="00C17632"/>
    <w:rsid w:val="00C31658"/>
    <w:rsid w:val="00C5144D"/>
    <w:rsid w:val="00C52FF7"/>
    <w:rsid w:val="00C627AF"/>
    <w:rsid w:val="00C65004"/>
    <w:rsid w:val="00C852BE"/>
    <w:rsid w:val="00CC3446"/>
    <w:rsid w:val="00CF2F8F"/>
    <w:rsid w:val="00D37C0B"/>
    <w:rsid w:val="00D62CB8"/>
    <w:rsid w:val="00E37693"/>
    <w:rsid w:val="00E408D5"/>
    <w:rsid w:val="00E7429C"/>
    <w:rsid w:val="00E83C54"/>
    <w:rsid w:val="00E90D13"/>
    <w:rsid w:val="00F2591F"/>
    <w:rsid w:val="00F41627"/>
    <w:rsid w:val="00F51D20"/>
    <w:rsid w:val="00F819FF"/>
    <w:rsid w:val="00FD7050"/>
    <w:rsid w:val="00FE245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5FFEFDC"/>
  <w15:docId w15:val="{762CA841-9EBC-4B2A-A3FD-B2603396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004"/>
    <w:pPr>
      <w:spacing w:after="0" w:line="240" w:lineRule="auto"/>
    </w:pPr>
    <w:rPr>
      <w:rFonts w:ascii="Times New Roman" w:eastAsia="Times New Roman" w:hAnsi="Times New Roman" w:cs="Times New Roman"/>
      <w:sz w:val="20"/>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C65004"/>
    <w:pPr>
      <w:tabs>
        <w:tab w:val="center" w:pos="4419"/>
        <w:tab w:val="right" w:pos="8838"/>
      </w:tabs>
    </w:pPr>
  </w:style>
  <w:style w:type="character" w:customStyle="1" w:styleId="EncabezadoCar">
    <w:name w:val="Encabezado Car"/>
    <w:basedOn w:val="Fuentedeprrafopredeter"/>
    <w:link w:val="Encabezado"/>
    <w:uiPriority w:val="99"/>
    <w:rsid w:val="00C65004"/>
    <w:rPr>
      <w:rFonts w:ascii="Times New Roman" w:eastAsia="Times New Roman" w:hAnsi="Times New Roman" w:cs="Times New Roman"/>
      <w:sz w:val="20"/>
      <w:szCs w:val="20"/>
      <w:lang w:val="es-ES" w:eastAsia="es-ES"/>
    </w:rPr>
  </w:style>
  <w:style w:type="paragraph" w:styleId="Textodeglobo">
    <w:name w:val="Balloon Text"/>
    <w:basedOn w:val="Normal"/>
    <w:link w:val="TextodegloboCar"/>
    <w:uiPriority w:val="99"/>
    <w:semiHidden/>
    <w:unhideWhenUsed/>
    <w:rsid w:val="00C65004"/>
    <w:rPr>
      <w:rFonts w:ascii="Tahoma" w:hAnsi="Tahoma" w:cs="Tahoma"/>
      <w:sz w:val="16"/>
      <w:szCs w:val="16"/>
    </w:rPr>
  </w:style>
  <w:style w:type="character" w:customStyle="1" w:styleId="TextodegloboCar">
    <w:name w:val="Texto de globo Car"/>
    <w:basedOn w:val="Fuentedeprrafopredeter"/>
    <w:link w:val="Textodeglobo"/>
    <w:uiPriority w:val="99"/>
    <w:semiHidden/>
    <w:rsid w:val="00C65004"/>
    <w:rPr>
      <w:rFonts w:ascii="Tahoma" w:eastAsia="Times New Roman" w:hAnsi="Tahoma" w:cs="Tahoma"/>
      <w:sz w:val="16"/>
      <w:szCs w:val="16"/>
      <w:lang w:val="es-ES" w:eastAsia="es-ES"/>
    </w:rPr>
  </w:style>
  <w:style w:type="paragraph" w:styleId="Prrafodelista">
    <w:name w:val="List Paragraph"/>
    <w:basedOn w:val="Normal"/>
    <w:uiPriority w:val="34"/>
    <w:qFormat/>
    <w:rsid w:val="000537FE"/>
    <w:pPr>
      <w:ind w:left="720"/>
      <w:contextualSpacing/>
    </w:pPr>
  </w:style>
  <w:style w:type="paragraph" w:styleId="Piedepgina">
    <w:name w:val="footer"/>
    <w:basedOn w:val="Normal"/>
    <w:link w:val="PiedepginaCar"/>
    <w:uiPriority w:val="99"/>
    <w:unhideWhenUsed/>
    <w:rsid w:val="00F51D20"/>
    <w:pPr>
      <w:tabs>
        <w:tab w:val="center" w:pos="4419"/>
        <w:tab w:val="right" w:pos="8838"/>
      </w:tabs>
    </w:pPr>
  </w:style>
  <w:style w:type="character" w:customStyle="1" w:styleId="PiedepginaCar">
    <w:name w:val="Pie de página Car"/>
    <w:basedOn w:val="Fuentedeprrafopredeter"/>
    <w:link w:val="Piedepgina"/>
    <w:uiPriority w:val="99"/>
    <w:rsid w:val="00F51D20"/>
    <w:rPr>
      <w:rFonts w:ascii="Times New Roman" w:eastAsia="Times New Roman" w:hAnsi="Times New Roman" w:cs="Times New Roman"/>
      <w:sz w:val="20"/>
      <w:szCs w:val="20"/>
      <w:lang w:val="es-ES" w:eastAsia="es-ES"/>
    </w:rPr>
  </w:style>
  <w:style w:type="table" w:styleId="Tablaconcuadrcula">
    <w:name w:val="Table Grid"/>
    <w:basedOn w:val="Tablanormal"/>
    <w:uiPriority w:val="59"/>
    <w:rsid w:val="00744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6556F"/>
    <w:pPr>
      <w:spacing w:before="100" w:beforeAutospacing="1" w:after="100" w:afterAutospacing="1"/>
    </w:pPr>
    <w:rPr>
      <w:rFonts w:eastAsiaTheme="minorEastAsia"/>
      <w:sz w:val="24"/>
      <w:szCs w:val="24"/>
      <w:lang w:val="es-CL" w:eastAsia="es-CL"/>
    </w:rPr>
  </w:style>
  <w:style w:type="character" w:styleId="Refdecomentario">
    <w:name w:val="annotation reference"/>
    <w:basedOn w:val="Fuentedeprrafopredeter"/>
    <w:uiPriority w:val="99"/>
    <w:semiHidden/>
    <w:unhideWhenUsed/>
    <w:rsid w:val="00B727C3"/>
    <w:rPr>
      <w:sz w:val="16"/>
      <w:szCs w:val="16"/>
    </w:rPr>
  </w:style>
  <w:style w:type="paragraph" w:styleId="Textocomentario">
    <w:name w:val="annotation text"/>
    <w:basedOn w:val="Normal"/>
    <w:link w:val="TextocomentarioCar"/>
    <w:uiPriority w:val="99"/>
    <w:semiHidden/>
    <w:unhideWhenUsed/>
    <w:rsid w:val="00B727C3"/>
  </w:style>
  <w:style w:type="character" w:customStyle="1" w:styleId="TextocomentarioCar">
    <w:name w:val="Texto comentario Car"/>
    <w:basedOn w:val="Fuentedeprrafopredeter"/>
    <w:link w:val="Textocomentario"/>
    <w:uiPriority w:val="99"/>
    <w:semiHidden/>
    <w:rsid w:val="00B727C3"/>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B727C3"/>
    <w:rPr>
      <w:b/>
      <w:bCs/>
    </w:rPr>
  </w:style>
  <w:style w:type="character" w:customStyle="1" w:styleId="AsuntodelcomentarioCar">
    <w:name w:val="Asunto del comentario Car"/>
    <w:basedOn w:val="TextocomentarioCar"/>
    <w:link w:val="Asuntodelcomentario"/>
    <w:uiPriority w:val="99"/>
    <w:semiHidden/>
    <w:rsid w:val="00B727C3"/>
    <w:rPr>
      <w:rFonts w:ascii="Times New Roman" w:eastAsia="Times New Roman" w:hAnsi="Times New Roman" w:cs="Times New Roman"/>
      <w:b/>
      <w:bCs/>
      <w:sz w:val="20"/>
      <w:szCs w:val="20"/>
      <w:lang w:val="es-ES" w:eastAsia="es-ES"/>
    </w:rPr>
  </w:style>
  <w:style w:type="table" w:customStyle="1" w:styleId="Tablaconcuadrcula1">
    <w:name w:val="Tabla con cuadrícula1"/>
    <w:basedOn w:val="Tablanormal"/>
    <w:next w:val="Tablaconcuadrcula"/>
    <w:uiPriority w:val="59"/>
    <w:rsid w:val="00B352BB"/>
    <w:pPr>
      <w:spacing w:after="0" w:line="240" w:lineRule="auto"/>
    </w:pPr>
    <w:rPr>
      <w:rFonts w:eastAsiaTheme="minorEastAsia"/>
      <w:lang w:eastAsia="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conformatoprevio">
    <w:name w:val="HTML Preformatted"/>
    <w:basedOn w:val="Normal"/>
    <w:link w:val="HTMLconformatoprevioCar"/>
    <w:uiPriority w:val="99"/>
    <w:semiHidden/>
    <w:unhideWhenUsed/>
    <w:rsid w:val="00C066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CL" w:eastAsia="es-CL"/>
    </w:rPr>
  </w:style>
  <w:style w:type="character" w:customStyle="1" w:styleId="HTMLconformatoprevioCar">
    <w:name w:val="HTML con formato previo Car"/>
    <w:basedOn w:val="Fuentedeprrafopredeter"/>
    <w:link w:val="HTMLconformatoprevio"/>
    <w:uiPriority w:val="99"/>
    <w:semiHidden/>
    <w:rsid w:val="00C066E2"/>
    <w:rPr>
      <w:rFonts w:ascii="Courier New" w:eastAsia="Times New Roman" w:hAnsi="Courier New" w:cs="Courier New"/>
      <w:sz w:val="20"/>
      <w:szCs w:val="20"/>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504D0478694F76AF2CCD0824555C3A"/>
        <w:category>
          <w:name w:val="General"/>
          <w:gallery w:val="placeholder"/>
        </w:category>
        <w:types>
          <w:type w:val="bbPlcHdr"/>
        </w:types>
        <w:behaviors>
          <w:behavior w:val="content"/>
        </w:behaviors>
        <w:guid w:val="{54163F2F-C022-4603-BEE1-CA8F9AAFC8CD}"/>
      </w:docPartPr>
      <w:docPartBody>
        <w:p w:rsidR="00A37D18" w:rsidRDefault="003F007B" w:rsidP="003F007B">
          <w:pPr>
            <w:pStyle w:val="C0504D0478694F76AF2CCD0824555C3A"/>
          </w:pPr>
          <w:r w:rsidRPr="00950E93">
            <w:rPr>
              <w:rStyle w:val="Textodelmarcadordeposicin"/>
            </w:rPr>
            <w:t>Haga clic aquí para escribir texto.</w:t>
          </w:r>
        </w:p>
      </w:docPartBody>
    </w:docPart>
    <w:docPart>
      <w:docPartPr>
        <w:name w:val="94D6DBC70505426188D11D37AB35A9A6"/>
        <w:category>
          <w:name w:val="General"/>
          <w:gallery w:val="placeholder"/>
        </w:category>
        <w:types>
          <w:type w:val="bbPlcHdr"/>
        </w:types>
        <w:behaviors>
          <w:behavior w:val="content"/>
        </w:behaviors>
        <w:guid w:val="{F79D9117-3363-4CBD-B292-8F63968DD230}"/>
      </w:docPartPr>
      <w:docPartBody>
        <w:p w:rsidR="00A37D18" w:rsidRDefault="003F007B" w:rsidP="003F007B">
          <w:pPr>
            <w:pStyle w:val="94D6DBC70505426188D11D37AB35A9A6"/>
          </w:pPr>
          <w:r w:rsidRPr="00950E93">
            <w:rPr>
              <w:rStyle w:val="Textodelmarcadordeposicin"/>
            </w:rPr>
            <w:t>Haga clic aquí para escribir texto.</w:t>
          </w:r>
        </w:p>
      </w:docPartBody>
    </w:docPart>
    <w:docPart>
      <w:docPartPr>
        <w:name w:val="32913DC05DE844FD85F1429F5BC30443"/>
        <w:category>
          <w:name w:val="General"/>
          <w:gallery w:val="placeholder"/>
        </w:category>
        <w:types>
          <w:type w:val="bbPlcHdr"/>
        </w:types>
        <w:behaviors>
          <w:behavior w:val="content"/>
        </w:behaviors>
        <w:guid w:val="{ACF7A7CF-CED7-486B-B6F9-A1DDA105A1A0}"/>
      </w:docPartPr>
      <w:docPartBody>
        <w:p w:rsidR="00A37D18" w:rsidRDefault="003F007B" w:rsidP="003F007B">
          <w:pPr>
            <w:pStyle w:val="32913DC05DE844FD85F1429F5BC30443"/>
          </w:pPr>
          <w:r w:rsidRPr="00950E93">
            <w:rPr>
              <w:rStyle w:val="Textodelmarcadordeposicin"/>
            </w:rPr>
            <w:t>Haga clic aquí para escribir texto.</w:t>
          </w:r>
        </w:p>
      </w:docPartBody>
    </w:docPart>
    <w:docPart>
      <w:docPartPr>
        <w:name w:val="D715293E6BDA41C582A01E4A40C1F2E7"/>
        <w:category>
          <w:name w:val="General"/>
          <w:gallery w:val="placeholder"/>
        </w:category>
        <w:types>
          <w:type w:val="bbPlcHdr"/>
        </w:types>
        <w:behaviors>
          <w:behavior w:val="content"/>
        </w:behaviors>
        <w:guid w:val="{CD2DA680-3B41-4075-BA2F-3B696834050C}"/>
      </w:docPartPr>
      <w:docPartBody>
        <w:p w:rsidR="00A37D18" w:rsidRDefault="003F007B" w:rsidP="003F007B">
          <w:pPr>
            <w:pStyle w:val="D715293E6BDA41C582A01E4A40C1F2E7"/>
          </w:pPr>
          <w:r w:rsidRPr="00950E93">
            <w:rPr>
              <w:rStyle w:val="Textodelmarcadordeposicin"/>
            </w:rPr>
            <w:t>Haga clic aquí para escribir texto.</w:t>
          </w:r>
        </w:p>
      </w:docPartBody>
    </w:docPart>
    <w:docPart>
      <w:docPartPr>
        <w:name w:val="600B1B436CD54FEAAC30C37CD1F9EE85"/>
        <w:category>
          <w:name w:val="General"/>
          <w:gallery w:val="placeholder"/>
        </w:category>
        <w:types>
          <w:type w:val="bbPlcHdr"/>
        </w:types>
        <w:behaviors>
          <w:behavior w:val="content"/>
        </w:behaviors>
        <w:guid w:val="{9B321523-38B8-42E4-858F-85610CD68335}"/>
      </w:docPartPr>
      <w:docPartBody>
        <w:p w:rsidR="00A37D18" w:rsidRDefault="003F007B" w:rsidP="003F007B">
          <w:pPr>
            <w:pStyle w:val="600B1B436CD54FEAAC30C37CD1F9EE85"/>
          </w:pPr>
          <w:r w:rsidRPr="00950E93">
            <w:rPr>
              <w:rStyle w:val="Textodelmarcadordeposicin"/>
            </w:rPr>
            <w:t>Haga clic aquí para escribir texto.</w:t>
          </w:r>
        </w:p>
      </w:docPartBody>
    </w:docPart>
    <w:docPart>
      <w:docPartPr>
        <w:name w:val="419F43B3B500473AA041886B2F492044"/>
        <w:category>
          <w:name w:val="General"/>
          <w:gallery w:val="placeholder"/>
        </w:category>
        <w:types>
          <w:type w:val="bbPlcHdr"/>
        </w:types>
        <w:behaviors>
          <w:behavior w:val="content"/>
        </w:behaviors>
        <w:guid w:val="{57F3DA11-B8B2-4D04-81C8-8CCA3CEFBC22}"/>
      </w:docPartPr>
      <w:docPartBody>
        <w:p w:rsidR="00A37D18" w:rsidRDefault="003F007B" w:rsidP="003F007B">
          <w:pPr>
            <w:pStyle w:val="419F43B3B500473AA041886B2F492044"/>
          </w:pPr>
          <w:r w:rsidRPr="00950E93">
            <w:rPr>
              <w:rStyle w:val="Textodelmarcadordeposicin"/>
            </w:rPr>
            <w:t>Haga clic aquí para escribir texto.</w:t>
          </w:r>
        </w:p>
      </w:docPartBody>
    </w:docPart>
    <w:docPart>
      <w:docPartPr>
        <w:name w:val="4F1ABF68CA5340B9A7E4726DA45A5E09"/>
        <w:category>
          <w:name w:val="General"/>
          <w:gallery w:val="placeholder"/>
        </w:category>
        <w:types>
          <w:type w:val="bbPlcHdr"/>
        </w:types>
        <w:behaviors>
          <w:behavior w:val="content"/>
        </w:behaviors>
        <w:guid w:val="{6A653137-DF2F-41E7-A664-D12F359DD56F}"/>
      </w:docPartPr>
      <w:docPartBody>
        <w:p w:rsidR="00A37D18" w:rsidRDefault="003F007B" w:rsidP="003F007B">
          <w:pPr>
            <w:pStyle w:val="4F1ABF68CA5340B9A7E4726DA45A5E09"/>
          </w:pPr>
          <w:r w:rsidRPr="00950E93">
            <w:rPr>
              <w:rStyle w:val="Textodelmarcadordeposicin"/>
            </w:rPr>
            <w:t>Haga clic aquí para escribir texto.</w:t>
          </w:r>
        </w:p>
      </w:docPartBody>
    </w:docPart>
    <w:docPart>
      <w:docPartPr>
        <w:name w:val="DF296626B4E248C4B17593E80544C4D5"/>
        <w:category>
          <w:name w:val="General"/>
          <w:gallery w:val="placeholder"/>
        </w:category>
        <w:types>
          <w:type w:val="bbPlcHdr"/>
        </w:types>
        <w:behaviors>
          <w:behavior w:val="content"/>
        </w:behaviors>
        <w:guid w:val="{A00D0014-F9F6-4BCC-BB01-D824C1A025A9}"/>
      </w:docPartPr>
      <w:docPartBody>
        <w:p w:rsidR="00A37D18" w:rsidRDefault="003F007B" w:rsidP="003F007B">
          <w:pPr>
            <w:pStyle w:val="DF296626B4E248C4B17593E80544C4D5"/>
          </w:pPr>
          <w:r w:rsidRPr="00950E93">
            <w:rPr>
              <w:rStyle w:val="Textodelmarcadordeposicin"/>
            </w:rPr>
            <w:t>Haga clic aquí para escribir texto.</w:t>
          </w:r>
        </w:p>
      </w:docPartBody>
    </w:docPart>
    <w:docPart>
      <w:docPartPr>
        <w:name w:val="F20354EAA0C845858B65B5A07E56CFEF"/>
        <w:category>
          <w:name w:val="General"/>
          <w:gallery w:val="placeholder"/>
        </w:category>
        <w:types>
          <w:type w:val="bbPlcHdr"/>
        </w:types>
        <w:behaviors>
          <w:behavior w:val="content"/>
        </w:behaviors>
        <w:guid w:val="{520D8064-544B-4C1C-8CF9-E7E3AA17DBDA}"/>
      </w:docPartPr>
      <w:docPartBody>
        <w:p w:rsidR="00A37D18" w:rsidRDefault="003F007B" w:rsidP="003F007B">
          <w:pPr>
            <w:pStyle w:val="F20354EAA0C845858B65B5A07E56CFEF"/>
          </w:pPr>
          <w:r w:rsidRPr="00950E93">
            <w:rPr>
              <w:rStyle w:val="Textodelmarcadordeposicin"/>
            </w:rPr>
            <w:t>Haga clic aquí para escribir texto.</w:t>
          </w:r>
        </w:p>
      </w:docPartBody>
    </w:docPart>
    <w:docPart>
      <w:docPartPr>
        <w:name w:val="0E0E1F39EB604C489F08BC38258C460D"/>
        <w:category>
          <w:name w:val="General"/>
          <w:gallery w:val="placeholder"/>
        </w:category>
        <w:types>
          <w:type w:val="bbPlcHdr"/>
        </w:types>
        <w:behaviors>
          <w:behavior w:val="content"/>
        </w:behaviors>
        <w:guid w:val="{ECE4BAEC-924F-4E53-9C66-37FCAA76A959}"/>
      </w:docPartPr>
      <w:docPartBody>
        <w:p w:rsidR="00A37D18" w:rsidRDefault="003F007B" w:rsidP="003F007B">
          <w:pPr>
            <w:pStyle w:val="0E0E1F39EB604C489F08BC38258C460D"/>
          </w:pPr>
          <w:r w:rsidRPr="00950E93">
            <w:rPr>
              <w:rStyle w:val="Textodelmarcadordeposicin"/>
            </w:rPr>
            <w:t>Haga clic aquí para escribir texto.</w:t>
          </w:r>
        </w:p>
      </w:docPartBody>
    </w:docPart>
    <w:docPart>
      <w:docPartPr>
        <w:name w:val="506A48AD38E748BD9AF26664C9DF2D8B"/>
        <w:category>
          <w:name w:val="General"/>
          <w:gallery w:val="placeholder"/>
        </w:category>
        <w:types>
          <w:type w:val="bbPlcHdr"/>
        </w:types>
        <w:behaviors>
          <w:behavior w:val="content"/>
        </w:behaviors>
        <w:guid w:val="{EAD8B8D9-72C2-4A68-AAD3-47CC7C3423FD}"/>
      </w:docPartPr>
      <w:docPartBody>
        <w:p w:rsidR="00A37D18" w:rsidRDefault="003F007B" w:rsidP="003F007B">
          <w:pPr>
            <w:pStyle w:val="506A48AD38E748BD9AF26664C9DF2D8B"/>
          </w:pPr>
          <w:r w:rsidRPr="00950E93">
            <w:rPr>
              <w:rStyle w:val="Textodelmarcadordeposicin"/>
            </w:rPr>
            <w:t>Haga clic aquí para escribir texto.</w:t>
          </w:r>
        </w:p>
      </w:docPartBody>
    </w:docPart>
    <w:docPart>
      <w:docPartPr>
        <w:name w:val="A76AAECABA324416B65CF74BD57AC430"/>
        <w:category>
          <w:name w:val="General"/>
          <w:gallery w:val="placeholder"/>
        </w:category>
        <w:types>
          <w:type w:val="bbPlcHdr"/>
        </w:types>
        <w:behaviors>
          <w:behavior w:val="content"/>
        </w:behaviors>
        <w:guid w:val="{40960C5C-29C7-4235-B055-C486A9FFD5BA}"/>
      </w:docPartPr>
      <w:docPartBody>
        <w:p w:rsidR="00A37D18" w:rsidRDefault="003F007B" w:rsidP="003F007B">
          <w:pPr>
            <w:pStyle w:val="A76AAECABA324416B65CF74BD57AC430"/>
          </w:pPr>
          <w:r w:rsidRPr="00950E93">
            <w:rPr>
              <w:rStyle w:val="Textodelmarcadordeposicin"/>
            </w:rPr>
            <w:t>Haga clic aquí para escribir texto.</w:t>
          </w:r>
        </w:p>
      </w:docPartBody>
    </w:docPart>
    <w:docPart>
      <w:docPartPr>
        <w:name w:val="E06E599FD4954F4D994C332952142BF3"/>
        <w:category>
          <w:name w:val="General"/>
          <w:gallery w:val="placeholder"/>
        </w:category>
        <w:types>
          <w:type w:val="bbPlcHdr"/>
        </w:types>
        <w:behaviors>
          <w:behavior w:val="content"/>
        </w:behaviors>
        <w:guid w:val="{CC9F11D2-BD70-4ADE-93D0-BEB705D9AEFF}"/>
      </w:docPartPr>
      <w:docPartBody>
        <w:p w:rsidR="00A37D18" w:rsidRDefault="003F007B" w:rsidP="003F007B">
          <w:pPr>
            <w:pStyle w:val="E06E599FD4954F4D994C332952142BF3"/>
          </w:pPr>
          <w:r w:rsidRPr="00950E93">
            <w:rPr>
              <w:rStyle w:val="Textodelmarcadordeposicin"/>
            </w:rPr>
            <w:t>Haga clic aquí para escribir texto.</w:t>
          </w:r>
        </w:p>
      </w:docPartBody>
    </w:docPart>
    <w:docPart>
      <w:docPartPr>
        <w:name w:val="5BF4A09070AA4EA390D2F4D417B8373A"/>
        <w:category>
          <w:name w:val="General"/>
          <w:gallery w:val="placeholder"/>
        </w:category>
        <w:types>
          <w:type w:val="bbPlcHdr"/>
        </w:types>
        <w:behaviors>
          <w:behavior w:val="content"/>
        </w:behaviors>
        <w:guid w:val="{14768FDD-787A-4276-816E-87CEA8132E4F}"/>
      </w:docPartPr>
      <w:docPartBody>
        <w:p w:rsidR="00A37D18" w:rsidRDefault="003F007B" w:rsidP="003F007B">
          <w:pPr>
            <w:pStyle w:val="5BF4A09070AA4EA390D2F4D417B8373A"/>
          </w:pPr>
          <w:r w:rsidRPr="00950E93">
            <w:rPr>
              <w:rStyle w:val="Textodelmarcadordeposicin"/>
            </w:rPr>
            <w:t>Haga clic aquí para escribir texto.</w:t>
          </w:r>
        </w:p>
      </w:docPartBody>
    </w:docPart>
    <w:docPart>
      <w:docPartPr>
        <w:name w:val="E0D4B9BBAD9441CD9CD6E28379F03C2E"/>
        <w:category>
          <w:name w:val="General"/>
          <w:gallery w:val="placeholder"/>
        </w:category>
        <w:types>
          <w:type w:val="bbPlcHdr"/>
        </w:types>
        <w:behaviors>
          <w:behavior w:val="content"/>
        </w:behaviors>
        <w:guid w:val="{20BD738F-9BC9-453E-88D7-042FDD2D01FC}"/>
      </w:docPartPr>
      <w:docPartBody>
        <w:p w:rsidR="00A37D18" w:rsidRDefault="003F007B" w:rsidP="003F007B">
          <w:pPr>
            <w:pStyle w:val="E0D4B9BBAD9441CD9CD6E28379F03C2E"/>
          </w:pPr>
          <w:r w:rsidRPr="00950E93">
            <w:rPr>
              <w:rStyle w:val="Textodelmarcadordeposicin"/>
            </w:rPr>
            <w:t>Haga clic aquí para escribir texto.</w:t>
          </w:r>
        </w:p>
      </w:docPartBody>
    </w:docPart>
    <w:docPart>
      <w:docPartPr>
        <w:name w:val="95D565DFFC4C46D0BC221FADAA91A18F"/>
        <w:category>
          <w:name w:val="General"/>
          <w:gallery w:val="placeholder"/>
        </w:category>
        <w:types>
          <w:type w:val="bbPlcHdr"/>
        </w:types>
        <w:behaviors>
          <w:behavior w:val="content"/>
        </w:behaviors>
        <w:guid w:val="{C0CC1CD1-22A4-4488-956C-F2B44D40CDF8}"/>
      </w:docPartPr>
      <w:docPartBody>
        <w:p w:rsidR="00A37D18" w:rsidRDefault="003F007B" w:rsidP="003F007B">
          <w:pPr>
            <w:pStyle w:val="95D565DFFC4C46D0BC221FADAA91A18F"/>
          </w:pPr>
          <w:r w:rsidRPr="00950E93">
            <w:rPr>
              <w:rStyle w:val="Textodelmarcadordeposicin"/>
            </w:rPr>
            <w:t>Haga clic aquí para escribir texto.</w:t>
          </w:r>
        </w:p>
      </w:docPartBody>
    </w:docPart>
    <w:docPart>
      <w:docPartPr>
        <w:name w:val="1FCDA14629CF4C8CAF1364043590CBF8"/>
        <w:category>
          <w:name w:val="General"/>
          <w:gallery w:val="placeholder"/>
        </w:category>
        <w:types>
          <w:type w:val="bbPlcHdr"/>
        </w:types>
        <w:behaviors>
          <w:behavior w:val="content"/>
        </w:behaviors>
        <w:guid w:val="{3BDF75F5-B1FF-45FE-8550-C22BAF32B09C}"/>
      </w:docPartPr>
      <w:docPartBody>
        <w:p w:rsidR="00A37D18" w:rsidRDefault="003F007B" w:rsidP="003F007B">
          <w:pPr>
            <w:pStyle w:val="1FCDA14629CF4C8CAF1364043590CBF8"/>
          </w:pPr>
          <w:r w:rsidRPr="00950E93">
            <w:rPr>
              <w:rStyle w:val="Textodelmarcadordeposicin"/>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007B"/>
    <w:rsid w:val="003F007B"/>
    <w:rsid w:val="00866E6C"/>
    <w:rsid w:val="00874155"/>
    <w:rsid w:val="008A21CC"/>
    <w:rsid w:val="00A37D18"/>
    <w:rsid w:val="00B94FD3"/>
    <w:rsid w:val="00CF3563"/>
    <w:rsid w:val="00EB4D4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F007B"/>
    <w:rPr>
      <w:color w:val="808080"/>
    </w:rPr>
  </w:style>
  <w:style w:type="paragraph" w:customStyle="1" w:styleId="141F546829004104B1E4AE01419F988B">
    <w:name w:val="141F546829004104B1E4AE01419F988B"/>
    <w:rsid w:val="003F007B"/>
  </w:style>
  <w:style w:type="paragraph" w:customStyle="1" w:styleId="C69E80E836B2408498709E8D0E838808">
    <w:name w:val="C69E80E836B2408498709E8D0E838808"/>
    <w:rsid w:val="003F007B"/>
  </w:style>
  <w:style w:type="paragraph" w:customStyle="1" w:styleId="CCE7C3DF16AC4B229CA498433EE111E9">
    <w:name w:val="CCE7C3DF16AC4B229CA498433EE111E9"/>
    <w:rsid w:val="003F007B"/>
  </w:style>
  <w:style w:type="paragraph" w:customStyle="1" w:styleId="D1212AC47848426489AD089DBCB6E2AF">
    <w:name w:val="D1212AC47848426489AD089DBCB6E2AF"/>
    <w:rsid w:val="003F007B"/>
  </w:style>
  <w:style w:type="paragraph" w:customStyle="1" w:styleId="CD1149D173BF4F78B8F01B078F4BA82D">
    <w:name w:val="CD1149D173BF4F78B8F01B078F4BA82D"/>
    <w:rsid w:val="003F007B"/>
  </w:style>
  <w:style w:type="paragraph" w:customStyle="1" w:styleId="7B969CDAA9AC4785A36048E120221EB7">
    <w:name w:val="7B969CDAA9AC4785A36048E120221EB7"/>
    <w:rsid w:val="003F007B"/>
  </w:style>
  <w:style w:type="paragraph" w:customStyle="1" w:styleId="EE3F4330DEAD4C5C907503D55BB65189">
    <w:name w:val="EE3F4330DEAD4C5C907503D55BB65189"/>
    <w:rsid w:val="003F007B"/>
  </w:style>
  <w:style w:type="paragraph" w:customStyle="1" w:styleId="919204E5AD6243C3A6E37E92E0F53E15">
    <w:name w:val="919204E5AD6243C3A6E37E92E0F53E15"/>
    <w:rsid w:val="003F007B"/>
  </w:style>
  <w:style w:type="paragraph" w:customStyle="1" w:styleId="AA30201891774AAA9B5633055F421705">
    <w:name w:val="AA30201891774AAA9B5633055F421705"/>
    <w:rsid w:val="003F007B"/>
  </w:style>
  <w:style w:type="paragraph" w:customStyle="1" w:styleId="2D87EC12D60145C5A553A86414CE1395">
    <w:name w:val="2D87EC12D60145C5A553A86414CE1395"/>
    <w:rsid w:val="003F007B"/>
  </w:style>
  <w:style w:type="paragraph" w:customStyle="1" w:styleId="4EAC46383AE747CFBF5061052707ACFC">
    <w:name w:val="4EAC46383AE747CFBF5061052707ACFC"/>
    <w:rsid w:val="003F007B"/>
  </w:style>
  <w:style w:type="paragraph" w:customStyle="1" w:styleId="5752099855764AF3B0A21108809316A2">
    <w:name w:val="5752099855764AF3B0A21108809316A2"/>
    <w:rsid w:val="003F007B"/>
  </w:style>
  <w:style w:type="paragraph" w:customStyle="1" w:styleId="AC174E5274704F7181D25F23F8A32782">
    <w:name w:val="AC174E5274704F7181D25F23F8A32782"/>
    <w:rsid w:val="003F007B"/>
  </w:style>
  <w:style w:type="paragraph" w:customStyle="1" w:styleId="903402CA9BAB40A0B9BB46CAB9FDE490">
    <w:name w:val="903402CA9BAB40A0B9BB46CAB9FDE490"/>
    <w:rsid w:val="003F007B"/>
  </w:style>
  <w:style w:type="paragraph" w:customStyle="1" w:styleId="26545A2DF07F47179FB763040DF65CE1">
    <w:name w:val="26545A2DF07F47179FB763040DF65CE1"/>
    <w:rsid w:val="003F007B"/>
  </w:style>
  <w:style w:type="paragraph" w:customStyle="1" w:styleId="F3E66D1984744F71A0FD78A5D5A22161">
    <w:name w:val="F3E66D1984744F71A0FD78A5D5A22161"/>
    <w:rsid w:val="003F007B"/>
  </w:style>
  <w:style w:type="paragraph" w:customStyle="1" w:styleId="149B35BDFAB94E1FB1AA970227746478">
    <w:name w:val="149B35BDFAB94E1FB1AA970227746478"/>
    <w:rsid w:val="003F007B"/>
  </w:style>
  <w:style w:type="paragraph" w:customStyle="1" w:styleId="C0504D0478694F76AF2CCD0824555C3A">
    <w:name w:val="C0504D0478694F76AF2CCD0824555C3A"/>
    <w:rsid w:val="003F007B"/>
  </w:style>
  <w:style w:type="paragraph" w:customStyle="1" w:styleId="94D6DBC70505426188D11D37AB35A9A6">
    <w:name w:val="94D6DBC70505426188D11D37AB35A9A6"/>
    <w:rsid w:val="003F007B"/>
  </w:style>
  <w:style w:type="paragraph" w:customStyle="1" w:styleId="32913DC05DE844FD85F1429F5BC30443">
    <w:name w:val="32913DC05DE844FD85F1429F5BC30443"/>
    <w:rsid w:val="003F007B"/>
  </w:style>
  <w:style w:type="paragraph" w:customStyle="1" w:styleId="D715293E6BDA41C582A01E4A40C1F2E7">
    <w:name w:val="D715293E6BDA41C582A01E4A40C1F2E7"/>
    <w:rsid w:val="003F007B"/>
  </w:style>
  <w:style w:type="paragraph" w:customStyle="1" w:styleId="600B1B436CD54FEAAC30C37CD1F9EE85">
    <w:name w:val="600B1B436CD54FEAAC30C37CD1F9EE85"/>
    <w:rsid w:val="003F007B"/>
  </w:style>
  <w:style w:type="paragraph" w:customStyle="1" w:styleId="419F43B3B500473AA041886B2F492044">
    <w:name w:val="419F43B3B500473AA041886B2F492044"/>
    <w:rsid w:val="003F007B"/>
  </w:style>
  <w:style w:type="paragraph" w:customStyle="1" w:styleId="4F1ABF68CA5340B9A7E4726DA45A5E09">
    <w:name w:val="4F1ABF68CA5340B9A7E4726DA45A5E09"/>
    <w:rsid w:val="003F007B"/>
  </w:style>
  <w:style w:type="paragraph" w:customStyle="1" w:styleId="DF296626B4E248C4B17593E80544C4D5">
    <w:name w:val="DF296626B4E248C4B17593E80544C4D5"/>
    <w:rsid w:val="003F007B"/>
  </w:style>
  <w:style w:type="paragraph" w:customStyle="1" w:styleId="F20354EAA0C845858B65B5A07E56CFEF">
    <w:name w:val="F20354EAA0C845858B65B5A07E56CFEF"/>
    <w:rsid w:val="003F007B"/>
  </w:style>
  <w:style w:type="paragraph" w:customStyle="1" w:styleId="0E0E1F39EB604C489F08BC38258C460D">
    <w:name w:val="0E0E1F39EB604C489F08BC38258C460D"/>
    <w:rsid w:val="003F007B"/>
  </w:style>
  <w:style w:type="paragraph" w:customStyle="1" w:styleId="506A48AD38E748BD9AF26664C9DF2D8B">
    <w:name w:val="506A48AD38E748BD9AF26664C9DF2D8B"/>
    <w:rsid w:val="003F007B"/>
  </w:style>
  <w:style w:type="paragraph" w:customStyle="1" w:styleId="A76AAECABA324416B65CF74BD57AC430">
    <w:name w:val="A76AAECABA324416B65CF74BD57AC430"/>
    <w:rsid w:val="003F007B"/>
  </w:style>
  <w:style w:type="paragraph" w:customStyle="1" w:styleId="E06E599FD4954F4D994C332952142BF3">
    <w:name w:val="E06E599FD4954F4D994C332952142BF3"/>
    <w:rsid w:val="003F007B"/>
  </w:style>
  <w:style w:type="paragraph" w:customStyle="1" w:styleId="5BF4A09070AA4EA390D2F4D417B8373A">
    <w:name w:val="5BF4A09070AA4EA390D2F4D417B8373A"/>
    <w:rsid w:val="003F007B"/>
  </w:style>
  <w:style w:type="paragraph" w:customStyle="1" w:styleId="E0D4B9BBAD9441CD9CD6E28379F03C2E">
    <w:name w:val="E0D4B9BBAD9441CD9CD6E28379F03C2E"/>
    <w:rsid w:val="003F007B"/>
  </w:style>
  <w:style w:type="paragraph" w:customStyle="1" w:styleId="95D565DFFC4C46D0BC221FADAA91A18F">
    <w:name w:val="95D565DFFC4C46D0BC221FADAA91A18F"/>
    <w:rsid w:val="003F007B"/>
  </w:style>
  <w:style w:type="paragraph" w:customStyle="1" w:styleId="1FCDA14629CF4C8CAF1364043590CBF8">
    <w:name w:val="1FCDA14629CF4C8CAF1364043590CBF8"/>
    <w:rsid w:val="003F00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8A845-7660-4907-8C4C-175EE3844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5</Words>
  <Characters>9763</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1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I</dc:creator>
  <cp:lastModifiedBy>Juan Luis Quiroz</cp:lastModifiedBy>
  <cp:revision>2</cp:revision>
  <cp:lastPrinted>2014-04-25T23:26:00Z</cp:lastPrinted>
  <dcterms:created xsi:type="dcterms:W3CDTF">2019-10-03T16:29:00Z</dcterms:created>
  <dcterms:modified xsi:type="dcterms:W3CDTF">2019-10-03T16:29:00Z</dcterms:modified>
</cp:coreProperties>
</file>